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3"/>
        <w:gridCol w:w="3215"/>
        <w:gridCol w:w="2880"/>
        <w:gridCol w:w="225"/>
        <w:gridCol w:w="1395"/>
        <w:gridCol w:w="2790"/>
      </w:tblGrid>
      <w:tr w:rsidR="00A66263" w:rsidRPr="0048166F" w14:paraId="6E442280" w14:textId="77777777" w:rsidTr="00FF103D">
        <w:trPr>
          <w:trHeight w:val="216"/>
        </w:trPr>
        <w:tc>
          <w:tcPr>
            <w:tcW w:w="6993" w:type="dxa"/>
            <w:gridSpan w:val="4"/>
            <w:shd w:val="clear" w:color="auto" w:fill="FFFF99"/>
            <w:vAlign w:val="center"/>
          </w:tcPr>
          <w:p w14:paraId="3332449E" w14:textId="77777777" w:rsidR="00A66263" w:rsidRPr="0048166F" w:rsidRDefault="00A66263" w:rsidP="00CE3B67">
            <w:pPr>
              <w:rPr>
                <w:rFonts w:ascii="Arial" w:eastAsia="MS Hei" w:hAnsi="Arial" w:cs="Arial"/>
                <w:b/>
                <w:sz w:val="17"/>
                <w:szCs w:val="17"/>
              </w:rPr>
            </w:pPr>
            <w:r>
              <w:rPr>
                <w:rFonts w:ascii="Arial" w:hAnsi="Arial"/>
                <w:b/>
                <w:sz w:val="17"/>
              </w:rPr>
              <w:t>1.0 Información de contacto</w:t>
            </w:r>
            <w:r w:rsidR="004658E7">
              <w:rPr>
                <w:rFonts w:ascii="Arial" w:hAnsi="Arial"/>
                <w:b/>
                <w:sz w:val="17"/>
              </w:rPr>
              <w:br/>
            </w:r>
            <w:r w:rsidR="004658E7" w:rsidRPr="0054049D">
              <w:rPr>
                <w:rFonts w:ascii="Arial" w:eastAsia="MS Hei" w:hAnsi="Arial" w:cs="Arial"/>
                <w:b/>
                <w:i/>
                <w:sz w:val="17"/>
                <w:szCs w:val="17"/>
              </w:rPr>
              <w:t>Contact Information</w:t>
            </w:r>
          </w:p>
        </w:tc>
        <w:tc>
          <w:tcPr>
            <w:tcW w:w="4185" w:type="dxa"/>
            <w:gridSpan w:val="2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7F3C96" w14:textId="77777777" w:rsidR="00A66263" w:rsidRPr="0002583D" w:rsidRDefault="009A460B" w:rsidP="004658E7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8"/>
              </w:rPr>
              <w:t>Fecha</w:t>
            </w:r>
            <w:r w:rsidR="004658E7">
              <w:rPr>
                <w:rFonts w:ascii="Arial" w:hAnsi="Arial"/>
                <w:sz w:val="18"/>
              </w:rPr>
              <w:t>/</w:t>
            </w:r>
            <w:r w:rsidR="004658E7" w:rsidRPr="00AF06A3">
              <w:rPr>
                <w:rFonts w:ascii="Arial" w:eastAsia="MS Hei" w:hAnsi="Arial" w:cs="Arial"/>
                <w:i/>
                <w:sz w:val="18"/>
                <w:szCs w:val="18"/>
                <w:lang w:val="en-US"/>
              </w:rPr>
              <w:t xml:space="preserve">Date </w:t>
            </w:r>
            <w:r>
              <w:rPr>
                <w:rFonts w:ascii="Arial" w:eastAsia="MS Hei" w:hAnsi="Arial" w:cs="Arial"/>
                <w:sz w:val="18"/>
                <w:szCs w:val="18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="00A66263" w:rsidRPr="0002583D">
              <w:rPr>
                <w:rFonts w:ascii="Arial" w:eastAsia="MS Hei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eastAsia="MS Hei" w:hAnsi="Arial" w:cs="Arial"/>
                <w:sz w:val="18"/>
                <w:szCs w:val="18"/>
              </w:rPr>
            </w:r>
            <w:r>
              <w:rPr>
                <w:rFonts w:ascii="Arial" w:eastAsia="MS Hei" w:hAnsi="Arial" w:cs="Arial"/>
                <w:sz w:val="18"/>
                <w:szCs w:val="18"/>
              </w:rPr>
              <w:fldChar w:fldCharType="separate"/>
            </w:r>
            <w:bookmarkStart w:id="0" w:name="Text39"/>
            <w:r>
              <w:rPr>
                <w:rFonts w:ascii="Arial" w:hAnsi="Arial"/>
                <w:noProof/>
                <w:sz w:val="18"/>
              </w:rPr>
              <w:t>     </w:t>
            </w:r>
            <w:r>
              <w:fldChar w:fldCharType="end"/>
            </w:r>
            <w:bookmarkEnd w:id="0"/>
          </w:p>
        </w:tc>
      </w:tr>
      <w:tr w:rsidR="000B60F8" w:rsidRPr="0048166F" w14:paraId="3FD9F3ED" w14:textId="77777777" w:rsidTr="00453898">
        <w:trPr>
          <w:trHeight w:val="512"/>
        </w:trPr>
        <w:tc>
          <w:tcPr>
            <w:tcW w:w="673" w:type="dxa"/>
            <w:shd w:val="clear" w:color="auto" w:fill="FFFF99"/>
            <w:vAlign w:val="center"/>
          </w:tcPr>
          <w:p w14:paraId="46EC8ACD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1.1</w:t>
            </w:r>
          </w:p>
        </w:tc>
        <w:tc>
          <w:tcPr>
            <w:tcW w:w="3215" w:type="dxa"/>
            <w:shd w:val="clear" w:color="auto" w:fill="FFFF99"/>
            <w:vAlign w:val="center"/>
          </w:tcPr>
          <w:p w14:paraId="7B95AF83" w14:textId="77777777" w:rsidR="000B60F8" w:rsidRDefault="00E231C9" w:rsidP="00E27562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Nombre y dirección de la empresa del usuario final</w:t>
            </w:r>
          </w:p>
          <w:p w14:paraId="387B3B03" w14:textId="77777777" w:rsidR="004658E7" w:rsidRPr="0054049D" w:rsidRDefault="004658E7" w:rsidP="00E27562">
            <w:pPr>
              <w:rPr>
                <w:rFonts w:ascii="Arial" w:hAnsi="Arial" w:cs="Arial"/>
                <w:sz w:val="17"/>
                <w:szCs w:val="17"/>
                <w:lang w:val="en-US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End user – Company Name &amp; Address</w:t>
            </w:r>
          </w:p>
        </w:tc>
        <w:tc>
          <w:tcPr>
            <w:tcW w:w="7290" w:type="dxa"/>
            <w:gridSpan w:val="4"/>
            <w:shd w:val="clear" w:color="auto" w:fill="FDE9D9" w:themeFill="accent6" w:themeFillTint="33"/>
            <w:vAlign w:val="center"/>
          </w:tcPr>
          <w:p w14:paraId="6A93B6D5" w14:textId="77777777" w:rsidR="000B60F8" w:rsidRPr="0048166F" w:rsidRDefault="000B60F8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1" w:name="Text1"/>
            <w:r>
              <w:rPr>
                <w:rFonts w:ascii="Arial" w:hAnsi="Arial"/>
                <w:sz w:val="17"/>
              </w:rPr>
              <w:t>     </w:t>
            </w:r>
            <w:r>
              <w:fldChar w:fldCharType="end"/>
            </w:r>
            <w:bookmarkEnd w:id="1"/>
          </w:p>
        </w:tc>
      </w:tr>
      <w:tr w:rsidR="000B60F8" w:rsidRPr="0048166F" w14:paraId="61B245CE" w14:textId="77777777" w:rsidTr="00FF103D">
        <w:trPr>
          <w:trHeight w:val="216"/>
        </w:trPr>
        <w:tc>
          <w:tcPr>
            <w:tcW w:w="673" w:type="dxa"/>
            <w:shd w:val="clear" w:color="auto" w:fill="FFFF99"/>
            <w:vAlign w:val="center"/>
          </w:tcPr>
          <w:p w14:paraId="276FB02E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1.1.1</w:t>
            </w:r>
          </w:p>
        </w:tc>
        <w:tc>
          <w:tcPr>
            <w:tcW w:w="3215" w:type="dxa"/>
            <w:shd w:val="clear" w:color="auto" w:fill="FFFF99"/>
            <w:vAlign w:val="center"/>
          </w:tcPr>
          <w:p w14:paraId="02C68977" w14:textId="77777777" w:rsidR="000B60F8" w:rsidRDefault="00E27562" w:rsidP="00CF0878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Nombre de la persona de contacto en el lugar de instalación</w:t>
            </w:r>
          </w:p>
          <w:p w14:paraId="159448EA" w14:textId="1BA7D270" w:rsidR="004658E7" w:rsidRPr="0048166F" w:rsidRDefault="004658E7" w:rsidP="00CF0878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 xml:space="preserve">Contact at Installation </w:t>
            </w:r>
            <w:r w:rsidR="00D868B4"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–</w:t>
            </w: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 xml:space="preserve"> Name</w:t>
            </w:r>
          </w:p>
        </w:tc>
        <w:tc>
          <w:tcPr>
            <w:tcW w:w="2880" w:type="dxa"/>
            <w:vAlign w:val="center"/>
          </w:tcPr>
          <w:p w14:paraId="74BDF2B4" w14:textId="77777777" w:rsidR="000B60F8" w:rsidRPr="0048166F" w:rsidRDefault="000B60F8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2" w:name="Text2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2"/>
          </w:p>
        </w:tc>
        <w:tc>
          <w:tcPr>
            <w:tcW w:w="1620" w:type="dxa"/>
            <w:gridSpan w:val="2"/>
            <w:shd w:val="clear" w:color="auto" w:fill="FFFF99"/>
            <w:tcMar>
              <w:left w:w="115" w:type="dxa"/>
              <w:right w:w="0" w:type="dxa"/>
            </w:tcMar>
            <w:vAlign w:val="center"/>
          </w:tcPr>
          <w:p w14:paraId="3614CEFD" w14:textId="77777777" w:rsidR="000B60F8" w:rsidRDefault="000B60F8" w:rsidP="00CF0878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Puesto</w:t>
            </w:r>
          </w:p>
          <w:p w14:paraId="57559374" w14:textId="77777777" w:rsidR="004658E7" w:rsidRPr="0048166F" w:rsidRDefault="004658E7" w:rsidP="00CF0878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Title</w:t>
            </w:r>
          </w:p>
        </w:tc>
        <w:tc>
          <w:tcPr>
            <w:tcW w:w="2790" w:type="dxa"/>
            <w:vAlign w:val="center"/>
          </w:tcPr>
          <w:p w14:paraId="0906B74A" w14:textId="77777777" w:rsidR="000B60F8" w:rsidRPr="0048166F" w:rsidRDefault="000B60F8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3" w:name="Text3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3"/>
          </w:p>
        </w:tc>
      </w:tr>
      <w:tr w:rsidR="000B60F8" w:rsidRPr="0048166F" w14:paraId="1CDA45F2" w14:textId="77777777" w:rsidTr="00FF103D">
        <w:trPr>
          <w:trHeight w:val="216"/>
        </w:trPr>
        <w:tc>
          <w:tcPr>
            <w:tcW w:w="673" w:type="dxa"/>
            <w:shd w:val="clear" w:color="auto" w:fill="FFFF99"/>
            <w:vAlign w:val="center"/>
          </w:tcPr>
          <w:p w14:paraId="0F2CEB52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1.1.2</w:t>
            </w:r>
          </w:p>
        </w:tc>
        <w:tc>
          <w:tcPr>
            <w:tcW w:w="3215" w:type="dxa"/>
            <w:shd w:val="clear" w:color="auto" w:fill="FFFF99"/>
            <w:vAlign w:val="center"/>
          </w:tcPr>
          <w:p w14:paraId="494C6974" w14:textId="77777777" w:rsidR="000B60F8" w:rsidRDefault="000B60F8" w:rsidP="00E27562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Número de teléfono</w:t>
            </w:r>
          </w:p>
          <w:p w14:paraId="1376579E" w14:textId="77777777" w:rsidR="004658E7" w:rsidRPr="0048166F" w:rsidRDefault="004658E7" w:rsidP="00E27562">
            <w:pPr>
              <w:rPr>
                <w:rFonts w:ascii="Arial" w:hAnsi="Arial" w:cs="Arial"/>
                <w:sz w:val="17"/>
                <w:szCs w:val="17"/>
              </w:rPr>
            </w:pPr>
            <w:r w:rsidRPr="0054049D">
              <w:rPr>
                <w:rFonts w:ascii="Arial" w:hAnsi="Arial" w:cs="Arial"/>
                <w:i/>
                <w:sz w:val="17"/>
                <w:szCs w:val="17"/>
              </w:rPr>
              <w:t>Telephone Number</w:t>
            </w:r>
          </w:p>
        </w:tc>
        <w:tc>
          <w:tcPr>
            <w:tcW w:w="2880" w:type="dxa"/>
            <w:vAlign w:val="center"/>
          </w:tcPr>
          <w:p w14:paraId="3E0BFF06" w14:textId="77777777" w:rsidR="000B60F8" w:rsidRPr="0048166F" w:rsidRDefault="000B60F8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4" w:name="Text4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4"/>
          </w:p>
        </w:tc>
        <w:tc>
          <w:tcPr>
            <w:tcW w:w="1620" w:type="dxa"/>
            <w:gridSpan w:val="2"/>
            <w:shd w:val="clear" w:color="auto" w:fill="FFFF99"/>
            <w:tcMar>
              <w:left w:w="115" w:type="dxa"/>
              <w:right w:w="0" w:type="dxa"/>
            </w:tcMar>
            <w:vAlign w:val="center"/>
          </w:tcPr>
          <w:p w14:paraId="6D434C9D" w14:textId="77777777" w:rsidR="000B60F8" w:rsidRDefault="000B60F8" w:rsidP="00CF0878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Correo electrónico</w:t>
            </w:r>
          </w:p>
          <w:p w14:paraId="49DF0F28" w14:textId="77777777" w:rsidR="004658E7" w:rsidRPr="0048166F" w:rsidRDefault="004658E7" w:rsidP="00CF0878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Email</w:t>
            </w:r>
          </w:p>
        </w:tc>
        <w:tc>
          <w:tcPr>
            <w:tcW w:w="2790" w:type="dxa"/>
            <w:vAlign w:val="center"/>
          </w:tcPr>
          <w:p w14:paraId="0D554F92" w14:textId="77777777" w:rsidR="000B60F8" w:rsidRPr="0048166F" w:rsidRDefault="000B60F8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5" w:name="Text5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5"/>
          </w:p>
        </w:tc>
      </w:tr>
      <w:tr w:rsidR="004658E7" w:rsidRPr="0048166F" w14:paraId="18EE44B0" w14:textId="77777777" w:rsidTr="00FF103D">
        <w:trPr>
          <w:trHeight w:val="216"/>
        </w:trPr>
        <w:tc>
          <w:tcPr>
            <w:tcW w:w="673" w:type="dxa"/>
            <w:shd w:val="clear" w:color="auto" w:fill="FFFF99"/>
            <w:vAlign w:val="center"/>
          </w:tcPr>
          <w:p w14:paraId="7CBA0756" w14:textId="77777777" w:rsidR="004658E7" w:rsidRPr="0048166F" w:rsidRDefault="004658E7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1.2</w:t>
            </w:r>
          </w:p>
        </w:tc>
        <w:tc>
          <w:tcPr>
            <w:tcW w:w="3215" w:type="dxa"/>
            <w:shd w:val="clear" w:color="auto" w:fill="FFFF99"/>
            <w:vAlign w:val="center"/>
          </w:tcPr>
          <w:p w14:paraId="07B877D0" w14:textId="77777777" w:rsidR="004658E7" w:rsidRDefault="004658E7" w:rsidP="00E27562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Nombre del responsable de compras</w:t>
            </w:r>
          </w:p>
          <w:p w14:paraId="4AD92CEB" w14:textId="77777777" w:rsidR="004658E7" w:rsidRPr="0048166F" w:rsidRDefault="004658E7" w:rsidP="00E27562">
            <w:pPr>
              <w:rPr>
                <w:rFonts w:ascii="Arial" w:hAnsi="Arial" w:cs="Arial"/>
                <w:sz w:val="17"/>
                <w:szCs w:val="17"/>
              </w:rPr>
            </w:pPr>
            <w:r w:rsidRPr="0054049D">
              <w:rPr>
                <w:rFonts w:ascii="Arial" w:hAnsi="Arial" w:cs="Arial"/>
                <w:i/>
                <w:sz w:val="17"/>
                <w:szCs w:val="17"/>
              </w:rPr>
              <w:t>Buyer Name</w:t>
            </w:r>
          </w:p>
        </w:tc>
        <w:tc>
          <w:tcPr>
            <w:tcW w:w="2880" w:type="dxa"/>
            <w:vAlign w:val="center"/>
          </w:tcPr>
          <w:p w14:paraId="089D22B8" w14:textId="77777777" w:rsidR="004658E7" w:rsidRPr="0048166F" w:rsidRDefault="004658E7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6" w:name="Text6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6"/>
          </w:p>
        </w:tc>
        <w:tc>
          <w:tcPr>
            <w:tcW w:w="1620" w:type="dxa"/>
            <w:gridSpan w:val="2"/>
            <w:shd w:val="clear" w:color="auto" w:fill="FFFF99"/>
            <w:tcMar>
              <w:left w:w="115" w:type="dxa"/>
              <w:right w:w="0" w:type="dxa"/>
            </w:tcMar>
            <w:vAlign w:val="center"/>
          </w:tcPr>
          <w:p w14:paraId="0F499D2D" w14:textId="77777777" w:rsidR="004658E7" w:rsidRDefault="004658E7" w:rsidP="004658E7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Correo electrónico</w:t>
            </w:r>
          </w:p>
          <w:p w14:paraId="161F80E5" w14:textId="77777777" w:rsidR="004658E7" w:rsidRPr="0048166F" w:rsidRDefault="004658E7" w:rsidP="004658E7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Email</w:t>
            </w:r>
          </w:p>
        </w:tc>
        <w:tc>
          <w:tcPr>
            <w:tcW w:w="2790" w:type="dxa"/>
            <w:vAlign w:val="center"/>
          </w:tcPr>
          <w:p w14:paraId="51A097D9" w14:textId="77777777" w:rsidR="004658E7" w:rsidRPr="0048166F" w:rsidRDefault="004658E7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7" w:name="Text7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7"/>
          </w:p>
        </w:tc>
      </w:tr>
      <w:tr w:rsidR="004658E7" w:rsidRPr="0048166F" w14:paraId="04974574" w14:textId="77777777" w:rsidTr="00453898">
        <w:trPr>
          <w:trHeight w:val="216"/>
        </w:trPr>
        <w:tc>
          <w:tcPr>
            <w:tcW w:w="673" w:type="dxa"/>
            <w:tcBorders>
              <w:bottom w:val="single" w:sz="18" w:space="0" w:color="auto"/>
            </w:tcBorders>
            <w:shd w:val="clear" w:color="auto" w:fill="FFFF99"/>
            <w:vAlign w:val="center"/>
          </w:tcPr>
          <w:p w14:paraId="07CDDA26" w14:textId="77777777" w:rsidR="004658E7" w:rsidRPr="0048166F" w:rsidRDefault="004658E7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1.3</w:t>
            </w:r>
          </w:p>
        </w:tc>
        <w:tc>
          <w:tcPr>
            <w:tcW w:w="3215" w:type="dxa"/>
            <w:tcBorders>
              <w:bottom w:val="single" w:sz="18" w:space="0" w:color="auto"/>
            </w:tcBorders>
            <w:shd w:val="clear" w:color="auto" w:fill="FFFF99"/>
            <w:vAlign w:val="center"/>
          </w:tcPr>
          <w:p w14:paraId="7F369ED8" w14:textId="26E20E56" w:rsidR="004658E7" w:rsidRDefault="004658E7" w:rsidP="00E231C9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 xml:space="preserve">Nombre de la persona que ha </w:t>
            </w:r>
            <w:r w:rsidR="00D868B4" w:rsidRPr="00D868B4">
              <w:rPr>
                <w:rFonts w:ascii="Arial" w:hAnsi="Arial"/>
                <w:sz w:val="17"/>
              </w:rPr>
              <w:t>completado</w:t>
            </w:r>
            <w:r w:rsidR="00D868B4"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/>
                <w:sz w:val="17"/>
              </w:rPr>
              <w:t>el formulario</w:t>
            </w:r>
          </w:p>
          <w:p w14:paraId="6D78C9C4" w14:textId="77777777" w:rsidR="004658E7" w:rsidRPr="0048166F" w:rsidRDefault="004658E7" w:rsidP="00E231C9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Form Completed By</w:t>
            </w:r>
          </w:p>
        </w:tc>
        <w:tc>
          <w:tcPr>
            <w:tcW w:w="2880" w:type="dxa"/>
            <w:tcBorders>
              <w:bottom w:val="single" w:sz="18" w:space="0" w:color="auto"/>
            </w:tcBorders>
            <w:shd w:val="clear" w:color="auto" w:fill="FDE9D9" w:themeFill="accent6" w:themeFillTint="33"/>
            <w:vAlign w:val="center"/>
          </w:tcPr>
          <w:p w14:paraId="4DE14370" w14:textId="77777777" w:rsidR="004658E7" w:rsidRPr="0048166F" w:rsidRDefault="004658E7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8" w:name="Text8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8"/>
          </w:p>
        </w:tc>
        <w:tc>
          <w:tcPr>
            <w:tcW w:w="1620" w:type="dxa"/>
            <w:gridSpan w:val="2"/>
            <w:tcBorders>
              <w:bottom w:val="single" w:sz="18" w:space="0" w:color="auto"/>
            </w:tcBorders>
            <w:shd w:val="clear" w:color="auto" w:fill="FFFF99"/>
            <w:tcMar>
              <w:left w:w="115" w:type="dxa"/>
              <w:right w:w="0" w:type="dxa"/>
            </w:tcMar>
            <w:vAlign w:val="center"/>
          </w:tcPr>
          <w:p w14:paraId="55E4F46E" w14:textId="77777777" w:rsidR="004658E7" w:rsidRDefault="004658E7" w:rsidP="004658E7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Correo electrónico</w:t>
            </w:r>
          </w:p>
          <w:p w14:paraId="4B820A82" w14:textId="77777777" w:rsidR="004658E7" w:rsidRPr="0048166F" w:rsidRDefault="004658E7" w:rsidP="004658E7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Email</w:t>
            </w:r>
          </w:p>
        </w:tc>
        <w:tc>
          <w:tcPr>
            <w:tcW w:w="2790" w:type="dxa"/>
            <w:tcBorders>
              <w:bottom w:val="single" w:sz="18" w:space="0" w:color="auto"/>
            </w:tcBorders>
            <w:vAlign w:val="center"/>
          </w:tcPr>
          <w:p w14:paraId="56DA024E" w14:textId="77777777" w:rsidR="004658E7" w:rsidRPr="0048166F" w:rsidRDefault="004658E7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9" w:name="Text9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9"/>
          </w:p>
        </w:tc>
      </w:tr>
    </w:tbl>
    <w:tbl>
      <w:tblPr>
        <w:tblStyle w:val="TableGrid"/>
        <w:tblpPr w:leftFromText="144" w:rightFromText="144" w:vertAnchor="text" w:horzAnchor="margin" w:tblpY="73"/>
        <w:tblW w:w="0" w:type="auto"/>
        <w:tblBorders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30"/>
        <w:gridCol w:w="2085"/>
        <w:gridCol w:w="1620"/>
        <w:gridCol w:w="180"/>
        <w:gridCol w:w="90"/>
        <w:gridCol w:w="90"/>
        <w:gridCol w:w="180"/>
        <w:gridCol w:w="1260"/>
        <w:gridCol w:w="90"/>
        <w:gridCol w:w="90"/>
        <w:gridCol w:w="270"/>
        <w:gridCol w:w="360"/>
        <w:gridCol w:w="360"/>
        <w:gridCol w:w="360"/>
        <w:gridCol w:w="360"/>
        <w:gridCol w:w="270"/>
        <w:gridCol w:w="90"/>
        <w:gridCol w:w="810"/>
        <w:gridCol w:w="450"/>
        <w:gridCol w:w="1440"/>
      </w:tblGrid>
      <w:tr w:rsidR="000B60F8" w:rsidRPr="005240F1" w14:paraId="1F8D0BEE" w14:textId="77777777" w:rsidTr="00FF103D">
        <w:trPr>
          <w:trHeight w:val="216"/>
        </w:trPr>
        <w:tc>
          <w:tcPr>
            <w:tcW w:w="11185" w:type="dxa"/>
            <w:gridSpan w:val="20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FFFF99"/>
            <w:vAlign w:val="center"/>
          </w:tcPr>
          <w:p w14:paraId="3A5021D2" w14:textId="77777777" w:rsidR="000B60F8" w:rsidRDefault="009A4880" w:rsidP="00D868B4">
            <w:pPr>
              <w:rPr>
                <w:rFonts w:ascii="Arial" w:hAnsi="Arial"/>
                <w:b/>
                <w:sz w:val="17"/>
              </w:rPr>
            </w:pPr>
            <w:r>
              <w:rPr>
                <w:rFonts w:ascii="Arial" w:hAnsi="Arial"/>
                <w:b/>
                <w:sz w:val="17"/>
              </w:rPr>
              <w:t>2.0 Información sobre la aplicaci</w:t>
            </w:r>
            <w:r w:rsidR="0054049D">
              <w:rPr>
                <w:rFonts w:ascii="Arial" w:hAnsi="Arial"/>
                <w:b/>
                <w:sz w:val="17"/>
              </w:rPr>
              <w:t>ón. **RELLENE TODOS LOS CAMPOS.</w:t>
            </w:r>
            <w:r>
              <w:rPr>
                <w:rFonts w:ascii="Arial" w:hAnsi="Arial"/>
                <w:b/>
                <w:sz w:val="17"/>
              </w:rPr>
              <w:t xml:space="preserve"> SI NO DISPONE DE LA INFORMACIÓN PERTINENTE, MARQUE «SE DESCONOCE</w:t>
            </w:r>
            <w:proofErr w:type="gramStart"/>
            <w:r>
              <w:rPr>
                <w:rFonts w:ascii="Arial" w:hAnsi="Arial"/>
                <w:b/>
                <w:sz w:val="17"/>
              </w:rPr>
              <w:t>».*</w:t>
            </w:r>
            <w:proofErr w:type="gramEnd"/>
            <w:r>
              <w:rPr>
                <w:rFonts w:ascii="Arial" w:hAnsi="Arial"/>
                <w:b/>
                <w:sz w:val="17"/>
              </w:rPr>
              <w:t>*</w:t>
            </w:r>
          </w:p>
          <w:p w14:paraId="2F2E5559" w14:textId="77777777" w:rsidR="004658E7" w:rsidRPr="0054049D" w:rsidRDefault="004658E7" w:rsidP="00D868B4">
            <w:pPr>
              <w:rPr>
                <w:rFonts w:ascii="Arial" w:hAnsi="Arial" w:cs="Arial"/>
                <w:b/>
                <w:sz w:val="17"/>
                <w:szCs w:val="17"/>
                <w:lang w:val="en-US"/>
              </w:rPr>
            </w:pPr>
            <w:r w:rsidRPr="004E3F27">
              <w:rPr>
                <w:rFonts w:ascii="Arial" w:eastAsia="MS Hei" w:hAnsi="Arial" w:cs="Arial"/>
                <w:b/>
                <w:i/>
                <w:sz w:val="17"/>
                <w:szCs w:val="17"/>
                <w:lang w:val="en-US"/>
              </w:rPr>
              <w:t>Application Information</w:t>
            </w:r>
            <w:r w:rsidR="0054049D" w:rsidRPr="004E3F27">
              <w:rPr>
                <w:rFonts w:ascii="Arial" w:eastAsia="MS Hei" w:hAnsi="Arial" w:cs="Arial"/>
                <w:b/>
                <w:i/>
                <w:sz w:val="17"/>
                <w:szCs w:val="17"/>
                <w:lang w:val="en-US"/>
              </w:rPr>
              <w:t xml:space="preserve">. </w:t>
            </w:r>
            <w:r w:rsidR="0054049D" w:rsidRPr="0054049D">
              <w:rPr>
                <w:rFonts w:ascii="Arial" w:eastAsia="MS Hei" w:hAnsi="Arial" w:cs="Arial"/>
                <w:b/>
                <w:i/>
                <w:sz w:val="17"/>
                <w:szCs w:val="17"/>
                <w:lang w:val="en-US"/>
              </w:rPr>
              <w:t xml:space="preserve">**PLEASE FILL IN ALL FIELDS. </w:t>
            </w:r>
            <w:r w:rsidRPr="0054049D">
              <w:rPr>
                <w:rFonts w:ascii="Arial" w:eastAsia="MS Hei" w:hAnsi="Arial" w:cs="Arial"/>
                <w:b/>
                <w:i/>
                <w:sz w:val="17"/>
                <w:szCs w:val="17"/>
                <w:lang w:val="en-US"/>
              </w:rPr>
              <w:t>IF INFORMATION IS NOT AVAILABLE PLEASE IN</w:t>
            </w:r>
            <w:r w:rsidRPr="00AF06A3">
              <w:rPr>
                <w:rFonts w:ascii="Arial" w:eastAsia="MS Hei" w:hAnsi="Arial" w:cs="Arial"/>
                <w:b/>
                <w:i/>
                <w:sz w:val="17"/>
                <w:szCs w:val="17"/>
                <w:lang w:val="en-US"/>
              </w:rPr>
              <w:t>DICATE “UNKNOWN”**</w:t>
            </w:r>
          </w:p>
        </w:tc>
      </w:tr>
      <w:tr w:rsidR="00786704" w:rsidRPr="005240F1" w14:paraId="79BF0344" w14:textId="77777777" w:rsidTr="00FF103D">
        <w:trPr>
          <w:trHeight w:val="216"/>
        </w:trPr>
        <w:tc>
          <w:tcPr>
            <w:tcW w:w="11185" w:type="dxa"/>
            <w:gridSpan w:val="20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DE9D9" w:themeFill="accent6" w:themeFillTint="33"/>
            <w:vAlign w:val="center"/>
          </w:tcPr>
          <w:p w14:paraId="010F5FB7" w14:textId="3CCE2F2E" w:rsidR="00786704" w:rsidRDefault="00786704" w:rsidP="00D868B4">
            <w:pPr>
              <w:rPr>
                <w:rFonts w:ascii="Arial" w:hAnsi="Arial"/>
                <w:b/>
                <w:sz w:val="17"/>
              </w:rPr>
            </w:pPr>
            <w:r>
              <w:rPr>
                <w:rFonts w:ascii="Arial" w:hAnsi="Arial"/>
                <w:b/>
                <w:sz w:val="17"/>
              </w:rPr>
              <w:t xml:space="preserve">Los campos sombreados corresponden a los requisitos mínimos </w:t>
            </w:r>
            <w:r w:rsidR="0012453A" w:rsidRPr="0012453A">
              <w:rPr>
                <w:rFonts w:ascii="Arial" w:hAnsi="Arial"/>
                <w:b/>
                <w:sz w:val="17"/>
              </w:rPr>
              <w:t>para una cotización presupuestaria</w:t>
            </w:r>
            <w:r>
              <w:rPr>
                <w:rFonts w:ascii="Arial" w:hAnsi="Arial"/>
                <w:b/>
                <w:sz w:val="17"/>
              </w:rPr>
              <w:t xml:space="preserve">.  </w:t>
            </w:r>
          </w:p>
          <w:p w14:paraId="45D79013" w14:textId="1BB0E885" w:rsidR="004658E7" w:rsidRPr="0054049D" w:rsidRDefault="004658E7" w:rsidP="00D868B4">
            <w:pPr>
              <w:rPr>
                <w:rFonts w:ascii="Arial" w:hAnsi="Arial" w:cs="Arial"/>
                <w:b/>
                <w:sz w:val="17"/>
                <w:szCs w:val="17"/>
                <w:lang w:val="en-US"/>
              </w:rPr>
            </w:pPr>
            <w:r w:rsidRPr="00AF06A3">
              <w:rPr>
                <w:rFonts w:ascii="Arial" w:hAnsi="Arial" w:cs="Arial"/>
                <w:b/>
                <w:i/>
                <w:sz w:val="17"/>
                <w:szCs w:val="17"/>
                <w:lang w:val="en-US"/>
              </w:rPr>
              <w:t>Shaded field</w:t>
            </w:r>
            <w:r w:rsidR="001F00BD">
              <w:rPr>
                <w:rFonts w:ascii="Arial" w:hAnsi="Arial" w:cs="Arial"/>
                <w:b/>
                <w:i/>
                <w:sz w:val="17"/>
                <w:szCs w:val="17"/>
                <w:lang w:val="en-US"/>
              </w:rPr>
              <w:t>s</w:t>
            </w:r>
            <w:r w:rsidRPr="00AF06A3">
              <w:rPr>
                <w:rFonts w:ascii="Arial" w:hAnsi="Arial" w:cs="Arial"/>
                <w:b/>
                <w:i/>
                <w:sz w:val="17"/>
                <w:szCs w:val="17"/>
                <w:lang w:val="en-US"/>
              </w:rPr>
              <w:t xml:space="preserve"> are the minimum requirements for a Budgetary Quotation.</w:t>
            </w:r>
          </w:p>
        </w:tc>
      </w:tr>
      <w:tr w:rsidR="000B60F8" w:rsidRPr="0048166F" w14:paraId="6BDE331C" w14:textId="77777777" w:rsidTr="00FF103D">
        <w:trPr>
          <w:trHeight w:val="216"/>
        </w:trPr>
        <w:tc>
          <w:tcPr>
            <w:tcW w:w="7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2FED2F41" w14:textId="77777777" w:rsidR="000B60F8" w:rsidRPr="0048166F" w:rsidRDefault="000B60F8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2.1</w:t>
            </w:r>
          </w:p>
        </w:tc>
        <w:tc>
          <w:tcPr>
            <w:tcW w:w="2085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393AABA7" w14:textId="77777777" w:rsidR="000B60F8" w:rsidRDefault="001101CB" w:rsidP="00D868B4">
            <w:pPr>
              <w:ind w:right="-161"/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Descripción de la aplicación</w:t>
            </w:r>
          </w:p>
          <w:p w14:paraId="1AD7F3BF" w14:textId="77777777" w:rsidR="004658E7" w:rsidRPr="0048166F" w:rsidRDefault="004658E7" w:rsidP="00D868B4">
            <w:pPr>
              <w:ind w:right="-161"/>
              <w:rPr>
                <w:rFonts w:ascii="Arial" w:hAnsi="Arial" w:cs="Arial"/>
                <w:sz w:val="17"/>
                <w:szCs w:val="17"/>
              </w:rPr>
            </w:pPr>
            <w:r w:rsidRPr="0054049D">
              <w:rPr>
                <w:rFonts w:ascii="Arial" w:hAnsi="Arial" w:cs="Arial"/>
                <w:i/>
                <w:sz w:val="17"/>
                <w:szCs w:val="17"/>
              </w:rPr>
              <w:t>Application Description</w:t>
            </w:r>
          </w:p>
        </w:tc>
        <w:tc>
          <w:tcPr>
            <w:tcW w:w="8370" w:type="dxa"/>
            <w:gridSpan w:val="18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FDE9D9" w:themeFill="accent6" w:themeFillTint="33"/>
            <w:vAlign w:val="center"/>
          </w:tcPr>
          <w:p w14:paraId="69AEA433" w14:textId="77777777" w:rsidR="000B60F8" w:rsidRPr="0048166F" w:rsidRDefault="000B60F8" w:rsidP="00D868B4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10" w:name="Text10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10"/>
          </w:p>
        </w:tc>
      </w:tr>
      <w:tr w:rsidR="00B31170" w:rsidRPr="0048166F" w14:paraId="3472E888" w14:textId="77777777" w:rsidTr="00996487">
        <w:trPr>
          <w:trHeight w:val="216"/>
        </w:trPr>
        <w:tc>
          <w:tcPr>
            <w:tcW w:w="7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2F51E8BC" w14:textId="374F8305" w:rsidR="00B31170" w:rsidRDefault="00B31170" w:rsidP="00D868B4">
            <w:pPr>
              <w:jc w:val="right"/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2.1.1</w:t>
            </w:r>
          </w:p>
        </w:tc>
        <w:tc>
          <w:tcPr>
            <w:tcW w:w="2085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7D29F35C" w14:textId="77777777" w:rsidR="00B31170" w:rsidRDefault="005240F1" w:rsidP="00D868B4">
            <w:pPr>
              <w:ind w:right="-161"/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Detección de Fugas</w:t>
            </w:r>
          </w:p>
          <w:p w14:paraId="745A3FAC" w14:textId="4D6A1EB6" w:rsidR="005240F1" w:rsidRPr="005240F1" w:rsidRDefault="005240F1" w:rsidP="00D868B4">
            <w:pPr>
              <w:ind w:right="-161"/>
              <w:rPr>
                <w:rFonts w:ascii="Arial" w:hAnsi="Arial"/>
                <w:i/>
                <w:sz w:val="17"/>
              </w:rPr>
            </w:pPr>
            <w:r>
              <w:rPr>
                <w:rFonts w:ascii="Arial" w:hAnsi="Arial"/>
                <w:i/>
                <w:sz w:val="17"/>
              </w:rPr>
              <w:t>Leak Detection</w:t>
            </w:r>
          </w:p>
        </w:tc>
        <w:tc>
          <w:tcPr>
            <w:tcW w:w="8370" w:type="dxa"/>
            <w:gridSpan w:val="18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FDE9D9" w:themeFill="accent6" w:themeFillTint="33"/>
            <w:vAlign w:val="center"/>
          </w:tcPr>
          <w:p w14:paraId="45499F59" w14:textId="4129F37E" w:rsidR="00B31170" w:rsidRDefault="00353104" w:rsidP="00D868B4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619221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170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B31170">
              <w:rPr>
                <w:rFonts w:ascii="Arial" w:hAnsi="Arial"/>
                <w:sz w:val="17"/>
              </w:rPr>
              <w:t>Sí/</w:t>
            </w:r>
            <w:r w:rsidR="00B31170" w:rsidRPr="0054049D">
              <w:rPr>
                <w:rFonts w:ascii="Arial" w:hAnsi="Arial" w:cs="Arial"/>
                <w:i/>
                <w:sz w:val="17"/>
                <w:szCs w:val="17"/>
              </w:rPr>
              <w:t>Yes</w:t>
            </w:r>
            <w:r w:rsidR="00B31170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517068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1170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B31170">
              <w:rPr>
                <w:rFonts w:ascii="Arial" w:hAnsi="Arial"/>
                <w:sz w:val="17"/>
              </w:rPr>
              <w:t>No</w:t>
            </w:r>
          </w:p>
        </w:tc>
      </w:tr>
      <w:tr w:rsidR="000B60F8" w:rsidRPr="0048166F" w14:paraId="43308458" w14:textId="77777777" w:rsidTr="00FF103D">
        <w:trPr>
          <w:trHeight w:val="216"/>
        </w:trPr>
        <w:tc>
          <w:tcPr>
            <w:tcW w:w="7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465B994E" w14:textId="77777777" w:rsidR="000B60F8" w:rsidRPr="0048166F" w:rsidRDefault="000B60F8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2.2</w:t>
            </w:r>
          </w:p>
        </w:tc>
        <w:tc>
          <w:tcPr>
            <w:tcW w:w="20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431520F9" w14:textId="77777777" w:rsidR="000B60F8" w:rsidRDefault="00E27562" w:rsidP="00D868B4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Tipo de fluido</w:t>
            </w:r>
          </w:p>
          <w:p w14:paraId="1C9ECFEB" w14:textId="77777777" w:rsidR="004658E7" w:rsidRPr="0048166F" w:rsidRDefault="004658E7" w:rsidP="00D868B4">
            <w:pPr>
              <w:rPr>
                <w:rFonts w:ascii="Arial" w:hAnsi="Arial" w:cs="Arial"/>
                <w:sz w:val="17"/>
                <w:szCs w:val="17"/>
              </w:rPr>
            </w:pPr>
            <w:r w:rsidRPr="0054049D">
              <w:rPr>
                <w:rFonts w:ascii="Arial" w:hAnsi="Arial" w:cs="Arial"/>
                <w:i/>
                <w:sz w:val="17"/>
                <w:szCs w:val="17"/>
              </w:rPr>
              <w:t>Fluid Type</w:t>
            </w: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FDE9D9" w:themeFill="accent6" w:themeFillTint="33"/>
            <w:tcMar>
              <w:left w:w="115" w:type="dxa"/>
              <w:right w:w="0" w:type="dxa"/>
            </w:tcMar>
            <w:vAlign w:val="center"/>
          </w:tcPr>
          <w:p w14:paraId="139B2D96" w14:textId="0B76E1FA" w:rsidR="000B60F8" w:rsidRPr="0048166F" w:rsidRDefault="00353104" w:rsidP="00D868B4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820810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33617C">
              <w:rPr>
                <w:rFonts w:ascii="Arial" w:hAnsi="Arial"/>
                <w:sz w:val="17"/>
              </w:rPr>
              <w:t>P</w:t>
            </w:r>
            <w:r w:rsidR="0033617C" w:rsidRPr="0033617C">
              <w:rPr>
                <w:rFonts w:ascii="Arial" w:hAnsi="Arial"/>
                <w:sz w:val="17"/>
              </w:rPr>
              <w:t>ulpa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>Slurry</w:t>
            </w:r>
            <w:r w:rsidR="004658E7" w:rsidRPr="0054049D">
              <w:rPr>
                <w:rFonts w:ascii="Arial" w:eastAsia="MS Hei" w:hAnsi="Arial" w:cs="Arial"/>
                <w:i/>
                <w:sz w:val="17"/>
                <w:szCs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874059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Agua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 xml:space="preserve">Water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57002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1F00BD">
              <w:rPr>
                <w:rFonts w:ascii="Arial" w:hAnsi="Arial"/>
                <w:sz w:val="17"/>
              </w:rPr>
              <w:t xml:space="preserve">Otro líquido </w:t>
            </w:r>
            <w:r w:rsidR="00442BA4">
              <w:rPr>
                <w:rFonts w:ascii="Arial" w:hAnsi="Arial"/>
                <w:sz w:val="17"/>
              </w:rPr>
              <w:t>/ D</w:t>
            </w:r>
            <w:r w:rsidR="001F00BD">
              <w:rPr>
                <w:rFonts w:ascii="Arial" w:hAnsi="Arial"/>
                <w:sz w:val="17"/>
              </w:rPr>
              <w:t>escríbalo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eastAsia="MS Hei" w:hAnsi="Arial" w:cs="Arial"/>
                <w:i/>
                <w:sz w:val="17"/>
                <w:szCs w:val="17"/>
              </w:rPr>
              <w:t xml:space="preserve">Other 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 xml:space="preserve">Liquid / </w:t>
            </w:r>
            <w:r w:rsidR="004658E7" w:rsidRPr="0054049D">
              <w:rPr>
                <w:rFonts w:ascii="Arial" w:eastAsia="MS Hei" w:hAnsi="Arial" w:cs="Arial"/>
                <w:i/>
                <w:sz w:val="17"/>
                <w:szCs w:val="17"/>
              </w:rPr>
              <w:t xml:space="preserve">Describe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101CB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</w:p>
        </w:tc>
      </w:tr>
      <w:tr w:rsidR="00395AE2" w:rsidRPr="0048166F" w14:paraId="2800FF6E" w14:textId="77777777" w:rsidTr="00FF103D">
        <w:trPr>
          <w:trHeight w:val="216"/>
        </w:trPr>
        <w:tc>
          <w:tcPr>
            <w:tcW w:w="730" w:type="dxa"/>
            <w:vMerge w:val="restart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37520E4B" w14:textId="77777777" w:rsidR="00395AE2" w:rsidRPr="0048166F" w:rsidRDefault="00395AE2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2.3</w:t>
            </w:r>
          </w:p>
        </w:tc>
        <w:tc>
          <w:tcPr>
            <w:tcW w:w="208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61FB236B" w14:textId="77777777" w:rsidR="00395AE2" w:rsidRDefault="00395AE2" w:rsidP="00D868B4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Propiedades del fluido</w:t>
            </w:r>
          </w:p>
          <w:p w14:paraId="7A8AA758" w14:textId="77777777" w:rsidR="004658E7" w:rsidRPr="0048166F" w:rsidRDefault="004658E7" w:rsidP="00D868B4">
            <w:pPr>
              <w:rPr>
                <w:rFonts w:ascii="Arial" w:hAnsi="Arial" w:cs="Arial"/>
                <w:sz w:val="17"/>
                <w:szCs w:val="17"/>
              </w:rPr>
            </w:pPr>
            <w:r w:rsidRPr="0054049D">
              <w:rPr>
                <w:rFonts w:ascii="Arial" w:hAnsi="Arial" w:cs="Arial"/>
                <w:i/>
                <w:sz w:val="17"/>
                <w:szCs w:val="17"/>
              </w:rPr>
              <w:t>Fluid Properties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442D541" w14:textId="77777777" w:rsidR="00395AE2" w:rsidRPr="0048166F" w:rsidRDefault="00395AE2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Temperatura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>
              <w:rPr>
                <w:rFonts w:ascii="Arial" w:hAnsi="Arial"/>
                <w:sz w:val="17"/>
              </w:rPr>
              <w:br/>
            </w:r>
            <w:r w:rsidR="004658E7"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Temperature</w:t>
            </w:r>
          </w:p>
        </w:tc>
        <w:tc>
          <w:tcPr>
            <w:tcW w:w="2610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DE9D9" w:themeFill="accent6" w:themeFillTint="33"/>
            <w:tcMar>
              <w:right w:w="0" w:type="dxa"/>
            </w:tcMar>
            <w:vAlign w:val="center"/>
          </w:tcPr>
          <w:p w14:paraId="02FBE2E1" w14:textId="77777777" w:rsidR="00395AE2" w:rsidRPr="0048166F" w:rsidRDefault="00353104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948660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AE2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 xml:space="preserve">°F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122999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AE2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°C</w:t>
            </w:r>
          </w:p>
        </w:tc>
        <w:tc>
          <w:tcPr>
            <w:tcW w:w="135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3B7110" w14:textId="77777777" w:rsidR="00395AE2" w:rsidRPr="0048166F" w:rsidRDefault="00395AE2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ínima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Min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  <w:tc>
          <w:tcPr>
            <w:tcW w:w="135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6D2371" w14:textId="77777777" w:rsidR="00395AE2" w:rsidRPr="0048166F" w:rsidRDefault="0054049D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Nominal/</w:t>
            </w:r>
            <w:r w:rsidR="004658E7"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Nom</w:t>
            </w:r>
            <w:r w:rsidR="004658E7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 xml:space="preserve"> </w:t>
            </w:r>
            <w:r w:rsidR="00395AE2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395AE2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395AE2">
              <w:rPr>
                <w:rFonts w:ascii="Arial" w:hAnsi="Arial" w:cs="Arial"/>
                <w:sz w:val="17"/>
                <w:szCs w:val="17"/>
              </w:rPr>
            </w:r>
            <w:r w:rsidR="00395AE2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395AE2">
              <w:rPr>
                <w:rFonts w:ascii="Arial" w:hAnsi="Arial"/>
                <w:noProof/>
                <w:sz w:val="17"/>
              </w:rPr>
              <w:t>     </w:t>
            </w:r>
            <w:r w:rsidR="00395AE2"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FDE9D9" w:themeFill="accent6" w:themeFillTint="33"/>
            <w:vAlign w:val="center"/>
          </w:tcPr>
          <w:p w14:paraId="40F59279" w14:textId="77777777" w:rsidR="00395AE2" w:rsidRPr="0048166F" w:rsidRDefault="00395AE2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áxima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Max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4658E7" w:rsidRPr="0048166F" w14:paraId="14A73CE9" w14:textId="77777777" w:rsidTr="00FF103D">
        <w:trPr>
          <w:trHeight w:val="278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4953DFC6" w14:textId="77777777" w:rsidR="004658E7" w:rsidRPr="0048166F" w:rsidRDefault="004658E7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31BC8D57" w14:textId="77777777" w:rsidR="004658E7" w:rsidRPr="0048166F" w:rsidRDefault="004658E7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2987175A" w14:textId="77777777" w:rsidR="004658E7" w:rsidRPr="0048166F" w:rsidRDefault="004658E7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Presión/</w:t>
            </w:r>
            <w:r>
              <w:rPr>
                <w:rFonts w:ascii="Arial" w:hAnsi="Arial"/>
                <w:sz w:val="17"/>
              </w:rPr>
              <w:br/>
            </w:r>
            <w:r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Pressure</w:t>
            </w:r>
          </w:p>
        </w:tc>
        <w:tc>
          <w:tcPr>
            <w:tcW w:w="2610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14:paraId="3E979BE1" w14:textId="77777777" w:rsidR="004658E7" w:rsidRPr="0048166F" w:rsidRDefault="00353104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801569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E7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4658E7">
              <w:rPr>
                <w:rFonts w:ascii="Arial" w:hAnsi="Arial"/>
                <w:sz w:val="17"/>
              </w:rPr>
              <w:t>lb/in</w:t>
            </w:r>
            <w:r w:rsidR="004658E7">
              <w:rPr>
                <w:rFonts w:ascii="Arial" w:hAnsi="Arial"/>
                <w:sz w:val="17"/>
                <w:vertAlign w:val="superscript"/>
              </w:rPr>
              <w:t>2</w:t>
            </w:r>
            <w:r w:rsidR="004658E7">
              <w:rPr>
                <w:rFonts w:ascii="Arial" w:hAnsi="Arial"/>
                <w:sz w:val="17"/>
              </w:rPr>
              <w:t xml:space="preserve"> (manométricas)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>psig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875611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E7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4658E7">
              <w:rPr>
                <w:rFonts w:ascii="Arial" w:hAnsi="Arial"/>
                <w:sz w:val="17"/>
              </w:rPr>
              <w:t>kPa Otra unidad</w:t>
            </w:r>
            <w:r w:rsidR="00E50252">
              <w:rPr>
                <w:rFonts w:ascii="Arial" w:hAnsi="Arial"/>
                <w:sz w:val="17"/>
              </w:rPr>
              <w:t>/</w:t>
            </w:r>
            <w:r w:rsidR="00E50252" w:rsidRPr="0054049D">
              <w:rPr>
                <w:rFonts w:ascii="Arial" w:hAnsi="Arial" w:cs="Arial"/>
                <w:i/>
                <w:sz w:val="17"/>
                <w:szCs w:val="17"/>
              </w:rPr>
              <w:t>Other</w:t>
            </w:r>
            <w:r w:rsidR="004658E7">
              <w:rPr>
                <w:rFonts w:ascii="Arial" w:hAnsi="Arial"/>
                <w:sz w:val="17"/>
              </w:rPr>
              <w:t xml:space="preserve"> </w:t>
            </w:r>
            <w:r w:rsidR="004658E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4658E7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4658E7">
              <w:rPr>
                <w:rFonts w:ascii="Arial" w:hAnsi="Arial" w:cs="Arial"/>
                <w:sz w:val="17"/>
                <w:szCs w:val="17"/>
              </w:rPr>
            </w:r>
            <w:r w:rsidR="004658E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4658E7">
              <w:rPr>
                <w:rFonts w:ascii="Arial" w:hAnsi="Arial"/>
                <w:noProof/>
                <w:sz w:val="17"/>
              </w:rPr>
              <w:t>     </w:t>
            </w:r>
            <w:r w:rsidR="004658E7">
              <w:fldChar w:fldCharType="end"/>
            </w:r>
          </w:p>
        </w:tc>
        <w:tc>
          <w:tcPr>
            <w:tcW w:w="135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43EBD1" w14:textId="77777777" w:rsidR="004658E7" w:rsidRPr="0048166F" w:rsidRDefault="004658E7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ínima/</w:t>
            </w:r>
            <w:r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Min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  <w:tc>
          <w:tcPr>
            <w:tcW w:w="135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BA8C0A" w14:textId="77777777" w:rsidR="004658E7" w:rsidRPr="0048166F" w:rsidRDefault="0054049D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Nominal/</w:t>
            </w:r>
            <w:r w:rsidR="004658E7"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Nom</w:t>
            </w:r>
            <w:r w:rsidR="004658E7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 xml:space="preserve"> </w:t>
            </w:r>
            <w:r w:rsidR="004658E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4658E7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4658E7">
              <w:rPr>
                <w:rFonts w:ascii="Arial" w:hAnsi="Arial" w:cs="Arial"/>
                <w:sz w:val="17"/>
                <w:szCs w:val="17"/>
              </w:rPr>
            </w:r>
            <w:r w:rsidR="004658E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4658E7">
              <w:rPr>
                <w:rFonts w:ascii="Arial" w:hAnsi="Arial"/>
                <w:noProof/>
                <w:sz w:val="17"/>
              </w:rPr>
              <w:t>     </w:t>
            </w:r>
            <w:r w:rsidR="004658E7"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89B30AE" w14:textId="77777777" w:rsidR="004658E7" w:rsidRPr="0048166F" w:rsidRDefault="004658E7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áxima/</w:t>
            </w:r>
            <w:r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Max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4658E7" w:rsidRPr="0048166F" w14:paraId="414801B3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6ED864DF" w14:textId="77777777" w:rsidR="004658E7" w:rsidRPr="0048166F" w:rsidRDefault="004658E7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7EA2C1FC" w14:textId="77777777" w:rsidR="004658E7" w:rsidRPr="0048166F" w:rsidRDefault="004658E7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44F8CDDE" w14:textId="77777777" w:rsidR="004658E7" w:rsidRPr="0048166F" w:rsidRDefault="004658E7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Densidad/</w:t>
            </w:r>
            <w:r>
              <w:rPr>
                <w:rFonts w:ascii="Arial" w:hAnsi="Arial"/>
                <w:sz w:val="17"/>
              </w:rPr>
              <w:br/>
            </w:r>
            <w:r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Density</w:t>
            </w:r>
          </w:p>
        </w:tc>
        <w:tc>
          <w:tcPr>
            <w:tcW w:w="2610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14:paraId="17FE9817" w14:textId="77777777" w:rsidR="004658E7" w:rsidRPr="0048166F" w:rsidRDefault="004658E7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r>
              <w:rPr>
                <w:rFonts w:ascii="Arial" w:hAnsi="Arial"/>
                <w:sz w:val="17"/>
              </w:rPr>
              <w:t xml:space="preserve"> kg/m</w:t>
            </w:r>
            <w:r>
              <w:rPr>
                <w:rFonts w:ascii="Arial" w:hAnsi="Arial"/>
                <w:sz w:val="17"/>
                <w:vertAlign w:val="superscript"/>
              </w:rPr>
              <w:t>3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/>
                <w:sz w:val="17"/>
              </w:rPr>
              <w:br/>
              <w:t>Otra unidad/</w:t>
            </w:r>
            <w:r w:rsidRPr="0054049D">
              <w:rPr>
                <w:rFonts w:ascii="Arial" w:hAnsi="Arial" w:cs="Arial"/>
                <w:i/>
                <w:sz w:val="17"/>
                <w:szCs w:val="17"/>
              </w:rPr>
              <w:t xml:space="preserve">Other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  <w:tc>
          <w:tcPr>
            <w:tcW w:w="135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1D670D" w14:textId="77777777" w:rsidR="004658E7" w:rsidRPr="0048166F" w:rsidRDefault="004658E7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ínima/</w:t>
            </w:r>
            <w:r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Min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  <w:tc>
          <w:tcPr>
            <w:tcW w:w="135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071626" w14:textId="77777777" w:rsidR="004658E7" w:rsidRPr="0048166F" w:rsidRDefault="0054049D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Nominal/</w:t>
            </w:r>
            <w:r w:rsidR="004658E7"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Nom</w:t>
            </w:r>
            <w:r w:rsidR="004658E7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 xml:space="preserve"> </w:t>
            </w:r>
            <w:r w:rsidR="004658E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4658E7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4658E7">
              <w:rPr>
                <w:rFonts w:ascii="Arial" w:hAnsi="Arial" w:cs="Arial"/>
                <w:sz w:val="17"/>
                <w:szCs w:val="17"/>
              </w:rPr>
            </w:r>
            <w:r w:rsidR="004658E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4658E7">
              <w:rPr>
                <w:rFonts w:ascii="Arial" w:hAnsi="Arial"/>
                <w:noProof/>
                <w:sz w:val="17"/>
              </w:rPr>
              <w:t>     </w:t>
            </w:r>
            <w:r w:rsidR="004658E7"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6E95AAB" w14:textId="77777777" w:rsidR="004658E7" w:rsidRPr="0048166F" w:rsidRDefault="004658E7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áxima/</w:t>
            </w:r>
            <w:r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Max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4658E7" w:rsidRPr="0048166F" w14:paraId="6ECBE1D9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027616FC" w14:textId="77777777" w:rsidR="004658E7" w:rsidRPr="0048166F" w:rsidRDefault="004658E7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075C64B1" w14:textId="77777777" w:rsidR="004658E7" w:rsidRPr="0048166F" w:rsidRDefault="004658E7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7E8F950B" w14:textId="77777777" w:rsidR="004658E7" w:rsidRPr="0048166F" w:rsidRDefault="004658E7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Viscosidad/</w:t>
            </w:r>
            <w:r>
              <w:rPr>
                <w:rFonts w:ascii="Arial" w:hAnsi="Arial"/>
                <w:sz w:val="17"/>
              </w:rPr>
              <w:br/>
            </w:r>
            <w:r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Viscosity</w:t>
            </w:r>
          </w:p>
        </w:tc>
        <w:tc>
          <w:tcPr>
            <w:tcW w:w="2610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14:paraId="6555C769" w14:textId="77777777" w:rsidR="004658E7" w:rsidRPr="0048166F" w:rsidRDefault="00353104" w:rsidP="00D868B4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537425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E7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4658E7">
              <w:rPr>
                <w:rFonts w:ascii="Arial" w:hAnsi="Arial"/>
                <w:sz w:val="17"/>
              </w:rPr>
              <w:t>Pa•s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739899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8E7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4658E7">
              <w:rPr>
                <w:rFonts w:ascii="Arial" w:hAnsi="Arial"/>
                <w:sz w:val="17"/>
              </w:rPr>
              <w:t xml:space="preserve">cP </w:t>
            </w:r>
            <w:r w:rsidR="004658E7">
              <w:rPr>
                <w:rFonts w:ascii="Arial" w:hAnsi="Arial"/>
                <w:sz w:val="17"/>
              </w:rPr>
              <w:br/>
              <w:t>Otra unidad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>Other</w:t>
            </w:r>
            <w:r w:rsidR="004658E7">
              <w:rPr>
                <w:rFonts w:ascii="Arial" w:hAnsi="Arial"/>
                <w:sz w:val="17"/>
              </w:rPr>
              <w:t xml:space="preserve"> </w:t>
            </w:r>
            <w:r w:rsidR="004658E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4658E7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4658E7">
              <w:rPr>
                <w:rFonts w:ascii="Arial" w:hAnsi="Arial" w:cs="Arial"/>
                <w:sz w:val="17"/>
                <w:szCs w:val="17"/>
              </w:rPr>
            </w:r>
            <w:r w:rsidR="004658E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4658E7">
              <w:rPr>
                <w:rFonts w:ascii="Arial" w:hAnsi="Arial"/>
                <w:noProof/>
                <w:sz w:val="17"/>
              </w:rPr>
              <w:t>     </w:t>
            </w:r>
            <w:r w:rsidR="004658E7">
              <w:fldChar w:fldCharType="end"/>
            </w:r>
          </w:p>
        </w:tc>
        <w:tc>
          <w:tcPr>
            <w:tcW w:w="135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D004F3" w14:textId="77777777" w:rsidR="004658E7" w:rsidRPr="0048166F" w:rsidRDefault="004658E7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ínima/</w:t>
            </w:r>
            <w:r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Min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  <w:tc>
          <w:tcPr>
            <w:tcW w:w="135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5AB725" w14:textId="77777777" w:rsidR="004658E7" w:rsidRPr="0048166F" w:rsidRDefault="0054049D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Nominal/</w:t>
            </w:r>
            <w:r w:rsidR="004658E7"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Nom</w:t>
            </w:r>
            <w:r w:rsidR="004658E7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 xml:space="preserve"> </w:t>
            </w:r>
            <w:r w:rsidR="004658E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4658E7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4658E7">
              <w:rPr>
                <w:rFonts w:ascii="Arial" w:hAnsi="Arial" w:cs="Arial"/>
                <w:sz w:val="17"/>
                <w:szCs w:val="17"/>
              </w:rPr>
            </w:r>
            <w:r w:rsidR="004658E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4658E7">
              <w:rPr>
                <w:rFonts w:ascii="Arial" w:hAnsi="Arial"/>
                <w:noProof/>
                <w:sz w:val="17"/>
              </w:rPr>
              <w:t>     </w:t>
            </w:r>
            <w:r w:rsidR="004658E7"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430CA40" w14:textId="77777777" w:rsidR="004658E7" w:rsidRPr="0048166F" w:rsidRDefault="004658E7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áxima/</w:t>
            </w:r>
            <w:r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Max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81103D" w:rsidRPr="0048166F" w14:paraId="35160B0F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1EA4318D" w14:textId="77777777" w:rsidR="0081103D" w:rsidRPr="0048166F" w:rsidRDefault="0081103D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1C0DC178" w14:textId="77777777" w:rsidR="0081103D" w:rsidRPr="0048166F" w:rsidRDefault="0081103D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tcMar>
              <w:left w:w="115" w:type="dxa"/>
              <w:right w:w="0" w:type="dxa"/>
            </w:tcMar>
            <w:vAlign w:val="center"/>
          </w:tcPr>
          <w:p w14:paraId="56C3EADD" w14:textId="77777777" w:rsidR="0081103D" w:rsidRPr="0048166F" w:rsidRDefault="00353104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2114353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03D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Fluido corrosivo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>Corrosive Fluid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91042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BE3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Fluido abrasivo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>Abrasive Fluid</w:t>
            </w:r>
            <w:r w:rsidR="00915451">
              <w:rPr>
                <w:rFonts w:ascii="Arial" w:hAnsi="Arial"/>
                <w:sz w:val="17"/>
              </w:rPr>
              <w:t xml:space="preserve">  </w:t>
            </w:r>
            <w:r w:rsidR="004658E7">
              <w:rPr>
                <w:rFonts w:ascii="Arial" w:hAnsi="Arial"/>
                <w:sz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286111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BE3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Acumulación de incrustaciones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>Scale Buildup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73746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BE3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Otra característica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>Other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81103D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2057660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03D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Newtoniano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>Newtonian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921632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03D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No newtoniano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 xml:space="preserve">Non-Newtonian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41593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03D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Pasta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  <w:lang w:eastAsia="fr-FR"/>
              </w:rPr>
              <w:t xml:space="preserve">Paste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698942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03D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Se desconoce / Detalles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>Unknown / D</w:t>
            </w:r>
            <w:r w:rsidR="004658E7" w:rsidRPr="0054049D">
              <w:rPr>
                <w:rFonts w:ascii="Arial" w:eastAsia="MS Hei" w:hAnsi="Arial" w:cs="Arial"/>
                <w:i/>
                <w:sz w:val="17"/>
                <w:szCs w:val="17"/>
              </w:rPr>
              <w:t>etails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81103D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</w:p>
        </w:tc>
      </w:tr>
      <w:tr w:rsidR="00372501" w:rsidRPr="0048166F" w14:paraId="70C43AA6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29B31212" w14:textId="77777777" w:rsidR="00372501" w:rsidRPr="0048166F" w:rsidRDefault="00372501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55C90B4A" w14:textId="77777777" w:rsidR="00372501" w:rsidRPr="0048166F" w:rsidRDefault="00372501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16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15" w:type="dxa"/>
              <w:right w:w="0" w:type="dxa"/>
            </w:tcMar>
            <w:vAlign w:val="center"/>
          </w:tcPr>
          <w:p w14:paraId="1CC2EC0E" w14:textId="77777777" w:rsidR="00372501" w:rsidRPr="0048166F" w:rsidRDefault="00372501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Tipos de sólidos</w:t>
            </w:r>
            <w:r w:rsidR="004658E7">
              <w:rPr>
                <w:rFonts w:ascii="Arial" w:hAnsi="Arial"/>
                <w:sz w:val="17"/>
              </w:rPr>
              <w:t>/</w:t>
            </w:r>
            <w:r w:rsidR="001C25CF">
              <w:rPr>
                <w:rFonts w:ascii="Arial" w:hAnsi="Arial"/>
                <w:sz w:val="17"/>
              </w:rPr>
              <w:br/>
            </w:r>
            <w:r w:rsidR="004658E7" w:rsidRPr="0054049D">
              <w:rPr>
                <w:rFonts w:ascii="Arial" w:eastAsia="MS Hei" w:hAnsi="Arial" w:cs="Arial"/>
                <w:i/>
                <w:sz w:val="17"/>
                <w:szCs w:val="17"/>
              </w:rPr>
              <w:t xml:space="preserve">Solids 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>Type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  <w:tc>
          <w:tcPr>
            <w:tcW w:w="243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right w:w="0" w:type="dxa"/>
            </w:tcMar>
            <w:vAlign w:val="center"/>
          </w:tcPr>
          <w:p w14:paraId="7CE68436" w14:textId="77777777" w:rsidR="00372501" w:rsidRPr="0048166F" w:rsidRDefault="00372501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Concentración porcentual en peso (</w:t>
            </w:r>
            <w:r>
              <w:rPr>
                <w:rFonts w:ascii="Arial" w:hAnsi="Arial"/>
                <w:sz w:val="17"/>
                <w:vertAlign w:val="superscript"/>
              </w:rPr>
              <w:t>p</w:t>
            </w:r>
            <w:r>
              <w:rPr>
                <w:rFonts w:ascii="Arial" w:hAnsi="Arial"/>
                <w:sz w:val="17"/>
              </w:rPr>
              <w:t>/</w:t>
            </w:r>
            <w:r>
              <w:rPr>
                <w:rFonts w:ascii="Arial" w:hAnsi="Arial"/>
                <w:sz w:val="17"/>
                <w:vertAlign w:val="subscript"/>
              </w:rPr>
              <w:t>p</w:t>
            </w:r>
            <w:r>
              <w:rPr>
                <w:rFonts w:ascii="Arial" w:hAnsi="Arial"/>
                <w:sz w:val="17"/>
              </w:rPr>
              <w:t>)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 xml:space="preserve">Weight </w:t>
            </w:r>
            <w:r w:rsidR="004658E7" w:rsidRPr="0054049D">
              <w:rPr>
                <w:rFonts w:ascii="Arial" w:eastAsia="MS Hei" w:hAnsi="Arial" w:cs="Arial"/>
                <w:i/>
                <w:sz w:val="17"/>
                <w:szCs w:val="17"/>
              </w:rPr>
              <w:t>% (</w:t>
            </w:r>
            <w:r w:rsidR="004658E7" w:rsidRPr="0054049D">
              <w:rPr>
                <w:rFonts w:ascii="Arial" w:eastAsia="MS Hei" w:hAnsi="Arial" w:cs="Arial"/>
                <w:i/>
                <w:sz w:val="17"/>
                <w:szCs w:val="17"/>
                <w:vertAlign w:val="superscript"/>
              </w:rPr>
              <w:t>w</w:t>
            </w:r>
            <w:r w:rsidR="004658E7" w:rsidRPr="0054049D">
              <w:rPr>
                <w:rFonts w:ascii="Arial" w:eastAsia="MS Hei" w:hAnsi="Arial" w:cs="Arial"/>
                <w:i/>
                <w:sz w:val="17"/>
                <w:szCs w:val="17"/>
              </w:rPr>
              <w:t>/</w:t>
            </w:r>
            <w:r w:rsidR="004658E7" w:rsidRPr="0054049D">
              <w:rPr>
                <w:rFonts w:ascii="Arial" w:eastAsia="MS Hei" w:hAnsi="Arial" w:cs="Arial"/>
                <w:i/>
                <w:sz w:val="17"/>
                <w:szCs w:val="17"/>
                <w:vertAlign w:val="subscript"/>
              </w:rPr>
              <w:t>w</w:t>
            </w:r>
            <w:r w:rsidR="004658E7" w:rsidRPr="0054049D">
              <w:rPr>
                <w:rFonts w:ascii="Arial" w:eastAsia="MS Hei" w:hAnsi="Arial" w:cs="Arial"/>
                <w:i/>
                <w:sz w:val="17"/>
                <w:szCs w:val="17"/>
              </w:rPr>
              <w:t>)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  <w:tc>
          <w:tcPr>
            <w:tcW w:w="18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6B157D" w14:textId="77777777" w:rsidR="00372501" w:rsidRPr="0048166F" w:rsidRDefault="00372501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Gravedad específica de los sólidos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>
              <w:rPr>
                <w:rFonts w:ascii="Arial" w:hAnsi="Arial"/>
                <w:sz w:val="17"/>
              </w:rPr>
              <w:br/>
            </w:r>
            <w:r w:rsidR="004658E7" w:rsidRPr="0054049D">
              <w:rPr>
                <w:rFonts w:ascii="Arial" w:hAnsi="Arial" w:cs="Arial"/>
                <w:i/>
                <w:sz w:val="17"/>
                <w:szCs w:val="17"/>
              </w:rPr>
              <w:t>Solids SpGrav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  <w:tc>
          <w:tcPr>
            <w:tcW w:w="189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1241847" w14:textId="77777777" w:rsidR="00372501" w:rsidRPr="0048166F" w:rsidRDefault="00372501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Límite de fluencia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>
              <w:rPr>
                <w:rFonts w:ascii="Arial" w:hAnsi="Arial"/>
                <w:sz w:val="17"/>
              </w:rPr>
              <w:br/>
            </w:r>
            <w:r w:rsidR="004658E7" w:rsidRPr="0012453A">
              <w:rPr>
                <w:rFonts w:ascii="Arial" w:eastAsia="MS Hei" w:hAnsi="Arial" w:cs="Arial"/>
                <w:i/>
                <w:sz w:val="17"/>
                <w:szCs w:val="17"/>
                <w:lang w:val="es-ES_tradnl"/>
              </w:rPr>
              <w:t xml:space="preserve">Yield Stress 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306F1E" w:rsidRPr="0048166F" w14:paraId="01B70D93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330AF0DC" w14:textId="77777777" w:rsidR="00306F1E" w:rsidRPr="0048166F" w:rsidRDefault="00306F1E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45C6F9D2" w14:textId="77777777" w:rsidR="00306F1E" w:rsidRPr="0048166F" w:rsidRDefault="00306F1E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tcMar>
              <w:left w:w="115" w:type="dxa"/>
              <w:right w:w="0" w:type="dxa"/>
            </w:tcMar>
            <w:vAlign w:val="center"/>
          </w:tcPr>
          <w:p w14:paraId="7D6AB538" w14:textId="77777777" w:rsidR="00306F1E" w:rsidRPr="0048166F" w:rsidRDefault="00E231C9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Distribución de tamaños de los sólidos</w:t>
            </w:r>
            <w:r w:rsidR="004658E7">
              <w:rPr>
                <w:rFonts w:ascii="Arial" w:hAnsi="Arial"/>
                <w:sz w:val="17"/>
              </w:rPr>
              <w:t>/</w:t>
            </w:r>
            <w:r w:rsidR="004658E7" w:rsidRPr="0054049D">
              <w:rPr>
                <w:rFonts w:ascii="Arial" w:eastAsia="MS Hei" w:hAnsi="Arial" w:cs="Arial"/>
                <w:i/>
                <w:sz w:val="17"/>
                <w:szCs w:val="17"/>
              </w:rPr>
              <w:t xml:space="preserve">Solids Size Distribution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306F1E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27256A" w:rsidRPr="0048166F" w14:paraId="19EDB2A6" w14:textId="77777777" w:rsidTr="00FF103D">
        <w:trPr>
          <w:trHeight w:val="216"/>
        </w:trPr>
        <w:tc>
          <w:tcPr>
            <w:tcW w:w="730" w:type="dxa"/>
            <w:vMerge w:val="restart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669066FD" w14:textId="77777777" w:rsidR="0027256A" w:rsidRPr="0048166F" w:rsidRDefault="0027256A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2.4</w:t>
            </w:r>
          </w:p>
        </w:tc>
        <w:tc>
          <w:tcPr>
            <w:tcW w:w="208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4CCBE6A8" w14:textId="77777777" w:rsidR="0027256A" w:rsidRDefault="0027256A" w:rsidP="00D868B4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Información sobre la tubería</w:t>
            </w:r>
          </w:p>
          <w:p w14:paraId="455C9758" w14:textId="77777777" w:rsidR="004658E7" w:rsidRPr="0048166F" w:rsidRDefault="004658E7" w:rsidP="00D868B4">
            <w:pPr>
              <w:rPr>
                <w:rFonts w:ascii="Arial" w:hAnsi="Arial" w:cs="Arial"/>
                <w:sz w:val="17"/>
                <w:szCs w:val="17"/>
              </w:rPr>
            </w:pPr>
            <w:r w:rsidRPr="0054049D">
              <w:rPr>
                <w:rFonts w:ascii="Arial" w:hAnsi="Arial" w:cs="Arial"/>
                <w:i/>
                <w:sz w:val="17"/>
                <w:szCs w:val="17"/>
              </w:rPr>
              <w:t>Pipe Information</w:t>
            </w:r>
          </w:p>
        </w:tc>
        <w:tc>
          <w:tcPr>
            <w:tcW w:w="18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26DC6B" w14:textId="77777777" w:rsidR="0027256A" w:rsidRPr="0048166F" w:rsidRDefault="0027256A" w:rsidP="00D868B4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aterial de la tuberí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eastAsia="MS Hei" w:hAnsi="Arial" w:cs="Arial"/>
                <w:i/>
                <w:sz w:val="17"/>
                <w:szCs w:val="17"/>
              </w:rPr>
              <w:t>Pipe Material</w:t>
            </w:r>
          </w:p>
        </w:tc>
        <w:tc>
          <w:tcPr>
            <w:tcW w:w="6570" w:type="dxa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FDE9D9" w:themeFill="accent6" w:themeFillTint="33"/>
            <w:vAlign w:val="center"/>
          </w:tcPr>
          <w:p w14:paraId="49E2B95B" w14:textId="3737C4C0" w:rsidR="0027256A" w:rsidRPr="0048166F" w:rsidRDefault="00353104" w:rsidP="00D868B4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904301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43C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Acero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Steel</w:t>
            </w:r>
            <w:r w:rsidR="004C3CF2" w:rsidRPr="0054049D">
              <w:rPr>
                <w:rFonts w:ascii="Arial" w:eastAsia="MS Hei" w:hAnsi="Arial" w:cs="Arial"/>
                <w:i/>
                <w:sz w:val="17"/>
                <w:szCs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865875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256A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Acero inoxidable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 xml:space="preserve">SST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609121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256A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Polietileno de alta densidad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 xml:space="preserve">HDPE 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351884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256A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PVC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 xml:space="preserve">PVC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333445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256A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Fibra de vidrio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eastAsia="MS Hei" w:hAnsi="Arial" w:cs="Arial"/>
                <w:i/>
                <w:sz w:val="17"/>
                <w:szCs w:val="17"/>
              </w:rPr>
              <w:t>Fiberglass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1E793F" w:rsidRPr="001E793F">
              <w:rPr>
                <w:rFonts w:ascii="MS Gothic" w:eastAsia="MS Gothic" w:hAnsi="MS Gothic" w:cs="MS Gothic" w:hint="eastAsia"/>
                <w:sz w:val="17"/>
              </w:rPr>
              <w:t>☐</w:t>
            </w:r>
            <w:r w:rsidR="001E793F" w:rsidRPr="00D868B4">
              <w:rPr>
                <w:rFonts w:ascii="Arial" w:hAnsi="Arial"/>
                <w:sz w:val="17"/>
              </w:rPr>
              <w:t>Hierro dúctil</w:t>
            </w:r>
            <w:r w:rsidR="00D868B4" w:rsidRPr="00D868B4">
              <w:rPr>
                <w:rFonts w:ascii="Arial" w:hAnsi="Arial"/>
                <w:sz w:val="17"/>
              </w:rPr>
              <w:t>/</w:t>
            </w:r>
            <w:r w:rsidR="00D868B4" w:rsidRPr="00D868B4">
              <w:rPr>
                <w:rFonts w:ascii="Arial" w:hAnsi="Arial"/>
                <w:i/>
                <w:iCs/>
                <w:sz w:val="17"/>
              </w:rPr>
              <w:t>Ductile Iron</w:t>
            </w:r>
            <w:r w:rsidR="001E793F">
              <w:rPr>
                <w:rFonts w:ascii="Arial" w:hAnsi="Arial"/>
                <w:sz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22360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256A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4C3CF2">
              <w:rPr>
                <w:rFonts w:ascii="Arial" w:hAnsi="Arial"/>
                <w:sz w:val="17"/>
              </w:rPr>
              <w:t>Otro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Other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27256A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</w:p>
        </w:tc>
      </w:tr>
      <w:tr w:rsidR="0027256A" w:rsidRPr="0048166F" w14:paraId="11612C00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4EEB54EF" w14:textId="77777777" w:rsidR="0027256A" w:rsidRPr="0048166F" w:rsidRDefault="0027256A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35262B5E" w14:textId="77777777" w:rsidR="0027256A" w:rsidRPr="0048166F" w:rsidRDefault="0027256A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89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14:paraId="145A871F" w14:textId="77777777" w:rsidR="0027256A" w:rsidRPr="0048166F" w:rsidRDefault="0055143C" w:rsidP="00D868B4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Estándar de la tuberí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eastAsia="MS Hei" w:hAnsi="Arial" w:cs="Arial"/>
                <w:i/>
                <w:sz w:val="17"/>
                <w:szCs w:val="17"/>
              </w:rPr>
              <w:t>Pipe Standard</w:t>
            </w:r>
          </w:p>
        </w:tc>
        <w:tc>
          <w:tcPr>
            <w:tcW w:w="6480" w:type="dxa"/>
            <w:gridSpan w:val="1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FFE7F29" w14:textId="03F2DAD4" w:rsidR="0027256A" w:rsidRPr="0048166F" w:rsidRDefault="00353104" w:rsidP="00D868B4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885453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 xml:space="preserve">ANSI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39585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256A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Tubo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 xml:space="preserve">Tube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42338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256A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4C3CF2">
              <w:rPr>
                <w:rFonts w:ascii="Arial" w:hAnsi="Arial"/>
                <w:sz w:val="17"/>
              </w:rPr>
              <w:t>Otro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Other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="0027256A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</w:p>
        </w:tc>
      </w:tr>
      <w:tr w:rsidR="0055143C" w:rsidRPr="0048166F" w14:paraId="7E7EE8C3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57E1C940" w14:textId="77777777" w:rsidR="0055143C" w:rsidRPr="0048166F" w:rsidRDefault="0055143C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0BF28082" w14:textId="77777777" w:rsidR="0055143C" w:rsidRPr="0048166F" w:rsidRDefault="0055143C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189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38B00C" w14:textId="77777777" w:rsidR="0055143C" w:rsidRDefault="0055143C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edida de la tuberí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>
              <w:rPr>
                <w:rFonts w:ascii="Arial" w:hAnsi="Arial"/>
                <w:sz w:val="17"/>
              </w:rPr>
              <w:br/>
            </w:r>
            <w:r w:rsidR="004C3CF2" w:rsidRPr="0054049D">
              <w:rPr>
                <w:rFonts w:ascii="Arial" w:eastAsia="MS Hei" w:hAnsi="Arial" w:cs="Arial"/>
                <w:i/>
                <w:sz w:val="17"/>
                <w:szCs w:val="17"/>
              </w:rPr>
              <w:t xml:space="preserve">Pipe Size </w:t>
            </w:r>
            <w:r>
              <w:rPr>
                <w:rFonts w:ascii="Arial" w:hAnsi="Arial"/>
                <w:sz w:val="17"/>
              </w:rPr>
              <w:t xml:space="preserve"> </w:t>
            </w:r>
          </w:p>
        </w:tc>
        <w:tc>
          <w:tcPr>
            <w:tcW w:w="3780" w:type="dxa"/>
            <w:gridSpan w:val="1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DE9D9" w:themeFill="accent6" w:themeFillTint="33"/>
            <w:vAlign w:val="center"/>
          </w:tcPr>
          <w:p w14:paraId="26C6BEBD" w14:textId="086E2E33" w:rsidR="0055143C" w:rsidRDefault="00353104" w:rsidP="00D868B4">
            <w:pPr>
              <w:tabs>
                <w:tab w:val="left" w:pos="902"/>
              </w:tabs>
              <w:rPr>
                <w:rFonts w:ascii="Arial" w:eastAsia="MS Hei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06594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43C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12453A" w:rsidRPr="0012453A">
              <w:rPr>
                <w:rFonts w:ascii="Arial" w:hAnsi="Arial"/>
                <w:sz w:val="17"/>
              </w:rPr>
              <w:t>pulgadas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12453A">
              <w:rPr>
                <w:rFonts w:ascii="Arial" w:hAnsi="Arial" w:cs="Arial"/>
                <w:i/>
                <w:sz w:val="17"/>
                <w:szCs w:val="17"/>
                <w:lang w:val="es-ES_tradnl"/>
              </w:rPr>
              <w:t>inch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98875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43C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mm</w:t>
            </w:r>
            <w:r w:rsidR="00442BA4">
              <w:rPr>
                <w:rFonts w:ascii="Arial" w:hAnsi="Arial"/>
                <w:sz w:val="17"/>
              </w:rPr>
              <w:t>/</w:t>
            </w:r>
            <w:r w:rsidR="00442BA4" w:rsidRPr="001F00BD">
              <w:rPr>
                <w:rFonts w:ascii="Arial" w:hAnsi="Arial"/>
                <w:i/>
                <w:sz w:val="17"/>
              </w:rPr>
              <w:t xml:space="preserve">mm 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442BA4">
              <w:rPr>
                <w:rFonts w:ascii="Arial" w:hAnsi="Arial"/>
                <w:sz w:val="17"/>
              </w:rPr>
              <w:br/>
            </w:r>
            <w:r w:rsidR="00915451">
              <w:rPr>
                <w:rFonts w:ascii="Arial" w:hAnsi="Arial"/>
                <w:sz w:val="17"/>
              </w:rPr>
              <w:t>Diámetro nominal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12453A">
              <w:rPr>
                <w:rFonts w:ascii="Arial" w:hAnsi="Arial" w:cs="Arial"/>
                <w:i/>
                <w:sz w:val="17"/>
                <w:szCs w:val="17"/>
                <w:lang w:val="es-ES_tradnl"/>
              </w:rPr>
              <w:t>Nominal Diameter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55143C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</w:p>
        </w:tc>
        <w:tc>
          <w:tcPr>
            <w:tcW w:w="270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1900E3C" w14:textId="77777777" w:rsidR="0055143C" w:rsidRDefault="0055143C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List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Schedule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372501" w:rsidRPr="00C46549" w14:paraId="4757BA7E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65B4804A" w14:textId="77777777" w:rsidR="00372501" w:rsidRPr="0048166F" w:rsidRDefault="00372501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58AA9609" w14:textId="77777777" w:rsidR="00372501" w:rsidRPr="0048166F" w:rsidRDefault="00372501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3600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4ABA7A" w14:textId="77777777" w:rsidR="00372501" w:rsidRDefault="00372501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Diámetro exterior medido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>
              <w:rPr>
                <w:rFonts w:ascii="Arial" w:hAnsi="Arial"/>
                <w:sz w:val="17"/>
              </w:rPr>
              <w:br/>
            </w:r>
            <w:r w:rsidR="004C3CF2" w:rsidRPr="00AF06A3">
              <w:rPr>
                <w:rFonts w:ascii="Arial" w:hAnsi="Arial" w:cs="Arial"/>
                <w:i/>
                <w:sz w:val="17"/>
                <w:szCs w:val="17"/>
                <w:lang w:val="en-US" w:eastAsia="fr-FR"/>
              </w:rPr>
              <w:t>Measured Outer Diameter</w:t>
            </w:r>
            <w:r w:rsidR="004C3CF2">
              <w:rPr>
                <w:rFonts w:ascii="Arial" w:hAnsi="Arial" w:cs="Arial"/>
                <w:i/>
                <w:sz w:val="17"/>
                <w:szCs w:val="17"/>
                <w:lang w:val="en-US" w:eastAsia="fr-FR"/>
              </w:rPr>
              <w:t xml:space="preserve"> 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  <w:tc>
          <w:tcPr>
            <w:tcW w:w="2880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E0A0AF" w14:textId="77777777" w:rsidR="00372501" w:rsidRDefault="00372501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Circunferencia medid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>
              <w:rPr>
                <w:rFonts w:ascii="Arial" w:hAnsi="Arial"/>
                <w:sz w:val="17"/>
              </w:rPr>
              <w:br/>
            </w:r>
            <w:r w:rsidR="004C3CF2" w:rsidRPr="00AF06A3">
              <w:rPr>
                <w:rFonts w:ascii="Arial" w:hAnsi="Arial" w:cs="Arial"/>
                <w:i/>
                <w:sz w:val="17"/>
                <w:szCs w:val="17"/>
                <w:lang w:val="en-US" w:eastAsia="fr-FR"/>
              </w:rPr>
              <w:t>Measured Circumference</w:t>
            </w:r>
            <w:r>
              <w:rPr>
                <w:rFonts w:ascii="Arial" w:hAnsi="Arial"/>
                <w:sz w:val="17"/>
              </w:rPr>
              <w:t xml:space="preserve"> 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4E1EFE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  <w:tc>
          <w:tcPr>
            <w:tcW w:w="189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14:paraId="3880FC31" w14:textId="77777777" w:rsidR="00372501" w:rsidRPr="004E3F27" w:rsidRDefault="00372501" w:rsidP="00D868B4">
            <w:pPr>
              <w:rPr>
                <w:rFonts w:ascii="Arial" w:eastAsia="MS Hei" w:hAnsi="Arial" w:cs="Arial"/>
                <w:sz w:val="17"/>
                <w:szCs w:val="17"/>
                <w:lang w:val="en-US"/>
              </w:rPr>
            </w:pPr>
            <w:r w:rsidRPr="004E3F27">
              <w:rPr>
                <w:rFonts w:ascii="Arial" w:hAnsi="Arial"/>
                <w:sz w:val="17"/>
                <w:lang w:val="en-US"/>
              </w:rPr>
              <w:t>Grosor de la pared</w:t>
            </w:r>
            <w:r w:rsidR="004C3CF2" w:rsidRPr="004E3F27">
              <w:rPr>
                <w:rFonts w:ascii="Arial" w:hAnsi="Arial"/>
                <w:sz w:val="17"/>
                <w:lang w:val="en-US"/>
              </w:rPr>
              <w:t>/</w:t>
            </w:r>
            <w:r w:rsidR="004C3CF2" w:rsidRPr="004E3F27">
              <w:rPr>
                <w:rFonts w:ascii="Arial" w:hAnsi="Arial"/>
                <w:sz w:val="17"/>
                <w:lang w:val="en-US"/>
              </w:rPr>
              <w:br/>
            </w:r>
            <w:r w:rsidR="004C3CF2"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Wall Thickness</w:t>
            </w:r>
            <w:r w:rsidR="004C3CF2">
              <w:rPr>
                <w:rFonts w:ascii="Arial" w:hAnsi="Arial" w:cs="Arial"/>
                <w:i/>
                <w:sz w:val="17"/>
                <w:szCs w:val="17"/>
                <w:lang w:val="en-US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4E3F27"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4E3F27">
              <w:rPr>
                <w:rFonts w:ascii="Arial" w:hAnsi="Arial"/>
                <w:noProof/>
                <w:sz w:val="17"/>
                <w:lang w:val="en-US"/>
              </w:rPr>
              <w:t>     </w:t>
            </w:r>
            <w:r>
              <w:fldChar w:fldCharType="end"/>
            </w:r>
          </w:p>
        </w:tc>
      </w:tr>
      <w:tr w:rsidR="0055143C" w:rsidRPr="0048166F" w14:paraId="724646C5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0B9A53AF" w14:textId="77777777" w:rsidR="0055143C" w:rsidRPr="004E3F27" w:rsidRDefault="0055143C" w:rsidP="00D868B4">
            <w:pPr>
              <w:jc w:val="right"/>
              <w:rPr>
                <w:rFonts w:ascii="Arial" w:hAnsi="Arial" w:cs="Arial"/>
                <w:sz w:val="17"/>
                <w:szCs w:val="17"/>
                <w:lang w:val="en-US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3A89273B" w14:textId="77777777" w:rsidR="0055143C" w:rsidRPr="004E3F27" w:rsidRDefault="0055143C" w:rsidP="00D868B4">
            <w:pPr>
              <w:rPr>
                <w:rFonts w:ascii="Arial" w:hAnsi="Arial" w:cs="Arial"/>
                <w:sz w:val="17"/>
                <w:szCs w:val="17"/>
                <w:lang w:val="en-US"/>
              </w:rPr>
            </w:pPr>
          </w:p>
        </w:tc>
        <w:tc>
          <w:tcPr>
            <w:tcW w:w="19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14:paraId="3AB2E74A" w14:textId="06BE2E24" w:rsidR="0055143C" w:rsidRPr="0048166F" w:rsidRDefault="0055143C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R</w:t>
            </w:r>
            <w:r w:rsidR="0033617C" w:rsidRPr="0033617C">
              <w:rPr>
                <w:rFonts w:ascii="Arial" w:hAnsi="Arial"/>
                <w:sz w:val="17"/>
              </w:rPr>
              <w:t>evestimiento interno</w:t>
            </w:r>
            <w:r w:rsidR="00A77A41">
              <w:rPr>
                <w:rFonts w:ascii="Arial" w:hAnsi="Arial"/>
                <w:sz w:val="17"/>
              </w:rPr>
              <w:t xml:space="preserve"> </w:t>
            </w:r>
            <w:r w:rsidR="00A77A41" w:rsidRPr="00A77A41">
              <w:rPr>
                <w:rFonts w:ascii="Arial" w:hAnsi="Arial"/>
                <w:sz w:val="17"/>
              </w:rPr>
              <w:t>de la tuberí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 xml:space="preserve">Pipe Liner </w:t>
            </w:r>
          </w:p>
        </w:tc>
        <w:tc>
          <w:tcPr>
            <w:tcW w:w="3330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5FC816" w14:textId="77777777" w:rsidR="0055143C" w:rsidRPr="0048166F" w:rsidRDefault="00353104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883249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43C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 xml:space="preserve">No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644190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43C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DC621B">
              <w:rPr>
                <w:rFonts w:ascii="Arial" w:hAnsi="Arial"/>
                <w:sz w:val="17"/>
              </w:rPr>
              <w:t>Sí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Yes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1C25CF">
              <w:rPr>
                <w:rFonts w:ascii="Arial" w:hAnsi="Arial"/>
                <w:sz w:val="17"/>
              </w:rPr>
              <w:t xml:space="preserve"> </w:t>
            </w:r>
            <w:r w:rsidR="00915451">
              <w:rPr>
                <w:rFonts w:ascii="Arial" w:hAnsi="Arial"/>
                <w:sz w:val="17"/>
              </w:rPr>
              <w:t>Grosor del revestimiento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>
              <w:rPr>
                <w:rFonts w:ascii="Arial" w:hAnsi="Arial"/>
                <w:sz w:val="17"/>
              </w:rPr>
              <w:br/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Liner Thickness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55143C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</w:p>
        </w:tc>
        <w:tc>
          <w:tcPr>
            <w:tcW w:w="306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18BFBC4" w14:textId="77777777" w:rsidR="0055143C" w:rsidRPr="0048166F" w:rsidRDefault="0055143C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aterial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 xml:space="preserve">Material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02583D" w:rsidRPr="0048166F" w14:paraId="25F1D802" w14:textId="77777777" w:rsidTr="00FF103D">
        <w:trPr>
          <w:trHeight w:val="15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0D15F918" w14:textId="77777777" w:rsidR="0002583D" w:rsidRPr="0048166F" w:rsidRDefault="0002583D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1F01C099" w14:textId="77777777" w:rsidR="0002583D" w:rsidRPr="0048166F" w:rsidRDefault="0002583D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14:paraId="21466DDF" w14:textId="368BD8A6" w:rsidR="0002583D" w:rsidRDefault="0002583D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Soldadura axial de la tuberí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Pipe Axial Weld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156581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 xml:space="preserve">No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21060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Sí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Yes</w:t>
            </w:r>
            <w:r>
              <w:rPr>
                <w:rFonts w:ascii="Arial" w:hAnsi="Arial"/>
                <w:sz w:val="17"/>
              </w:rPr>
              <w:t xml:space="preserve"> </w:t>
            </w:r>
            <w:r w:rsidR="00442BA4"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/>
                <w:sz w:val="17"/>
              </w:rPr>
              <w:t>Cantidad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Quantity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r>
              <w:rPr>
                <w:rFonts w:ascii="Arial" w:hAnsi="Arial"/>
                <w:sz w:val="17"/>
              </w:rPr>
              <w:t xml:space="preserve"> </w:t>
            </w:r>
            <w:r w:rsidR="004C3CF2">
              <w:rPr>
                <w:rFonts w:ascii="Arial" w:hAnsi="Arial"/>
                <w:sz w:val="17"/>
              </w:rPr>
              <w:br/>
            </w:r>
            <w:r>
              <w:rPr>
                <w:rFonts w:ascii="Arial" w:hAnsi="Arial"/>
                <w:sz w:val="17"/>
              </w:rPr>
              <w:t xml:space="preserve">Soldadura </w:t>
            </w:r>
            <w:r w:rsidR="00D96707" w:rsidRPr="0012453A">
              <w:rPr>
                <w:rFonts w:ascii="Arial" w:hAnsi="Arial"/>
                <w:sz w:val="17"/>
              </w:rPr>
              <w:t>helicoidal</w:t>
            </w:r>
            <w:r w:rsidR="00D96707"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/>
                <w:sz w:val="17"/>
              </w:rPr>
              <w:t>de la tuberí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 xml:space="preserve">Pipe Spiral Weld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160741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 xml:space="preserve">No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474427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DC621B">
              <w:rPr>
                <w:rFonts w:ascii="Arial" w:hAnsi="Arial"/>
                <w:sz w:val="17"/>
              </w:rPr>
              <w:t>Sí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Yes</w:t>
            </w:r>
          </w:p>
        </w:tc>
      </w:tr>
      <w:tr w:rsidR="0002583D" w:rsidRPr="0048166F" w14:paraId="7E4B84E4" w14:textId="77777777" w:rsidTr="00FF103D">
        <w:trPr>
          <w:trHeight w:val="15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49F88FF4" w14:textId="77777777" w:rsidR="0002583D" w:rsidRPr="0048166F" w:rsidRDefault="0002583D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5FB76B91" w14:textId="77777777" w:rsidR="0002583D" w:rsidRPr="0048166F" w:rsidRDefault="0002583D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nil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AA6710B" w14:textId="541E9C30" w:rsidR="0002583D" w:rsidRDefault="0002583D" w:rsidP="00D868B4">
            <w:pPr>
              <w:jc w:val="both"/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 xml:space="preserve">Describa la </w:t>
            </w:r>
            <w:r w:rsidR="00D96707" w:rsidRPr="00D96707">
              <w:rPr>
                <w:rFonts w:ascii="Arial" w:hAnsi="Arial"/>
                <w:sz w:val="17"/>
              </w:rPr>
              <w:t>soldadur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eastAsia="MS Hei" w:hAnsi="Arial" w:cs="Arial"/>
                <w:i/>
                <w:sz w:val="17"/>
                <w:szCs w:val="17"/>
              </w:rPr>
              <w:t>Describe Weld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1D1CE6" w:rsidRPr="0048166F" w14:paraId="78D3364B" w14:textId="77777777" w:rsidTr="00FF103D">
        <w:trPr>
          <w:trHeight w:val="15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32360D20" w14:textId="77777777" w:rsidR="001D1CE6" w:rsidRPr="0048166F" w:rsidRDefault="001D1CE6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5EA2467C" w14:textId="77777777" w:rsidR="001D1CE6" w:rsidRPr="0048166F" w:rsidRDefault="001D1CE6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14:paraId="1276F64A" w14:textId="77777777" w:rsidR="001D1CE6" w:rsidRPr="001D1CE6" w:rsidRDefault="001D1CE6" w:rsidP="00D868B4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Rellene este campo si la tubería es de polietileno de alta densidad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eastAsia="MS Hei" w:hAnsi="Arial" w:cs="Arial"/>
                <w:i/>
                <w:sz w:val="17"/>
                <w:szCs w:val="17"/>
              </w:rPr>
              <w:t>For HDPE Pipe</w:t>
            </w:r>
            <w:r>
              <w:rPr>
                <w:rFonts w:ascii="Arial" w:hAnsi="Arial"/>
                <w:sz w:val="17"/>
              </w:rPr>
              <w:t xml:space="preserve"> </w:t>
            </w:r>
            <w:r w:rsidR="004C3CF2">
              <w:rPr>
                <w:rFonts w:ascii="Arial" w:hAnsi="Arial"/>
                <w:sz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2137826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Estándar PE 3608/3408 IPS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 xml:space="preserve">PE 3608/3408 IPS Standard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740355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Estándar ISO 4427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ISO 4427</w:t>
            </w:r>
            <w:r w:rsidR="004C3CF2" w:rsidRPr="0054049D">
              <w:rPr>
                <w:rFonts w:ascii="Arial" w:eastAsia="MS Hei" w:hAnsi="Arial" w:cs="Arial"/>
                <w:i/>
                <w:sz w:val="17"/>
                <w:szCs w:val="17"/>
              </w:rPr>
              <w:t xml:space="preserve"> Standard</w:t>
            </w:r>
            <w:r w:rsidR="004C3CF2" w:rsidRPr="0054049D">
              <w:rPr>
                <w:rFonts w:ascii="Arial" w:eastAsia="MS Hei" w:hAnsi="Arial" w:cs="Arial"/>
                <w:i/>
                <w:sz w:val="17"/>
                <w:szCs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455403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2501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4C3CF2">
              <w:rPr>
                <w:rFonts w:ascii="Arial" w:hAnsi="Arial"/>
                <w:sz w:val="17"/>
              </w:rPr>
              <w:t>Otro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Other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1D1CE6" w:rsidRPr="0048166F" w14:paraId="6451C070" w14:textId="77777777" w:rsidTr="00FF103D">
        <w:trPr>
          <w:trHeight w:val="15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59D6CB0A" w14:textId="77777777" w:rsidR="001D1CE6" w:rsidRPr="0048166F" w:rsidRDefault="001D1CE6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203818C6" w14:textId="77777777" w:rsidR="001D1CE6" w:rsidRPr="0048166F" w:rsidRDefault="001D1CE6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nil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31B2B1D" w14:textId="68702977" w:rsidR="001D1CE6" w:rsidRDefault="00353104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93370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1CE6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12453A" w:rsidRPr="0012453A">
              <w:rPr>
                <w:rFonts w:ascii="Arial" w:hAnsi="Arial"/>
                <w:sz w:val="17"/>
              </w:rPr>
              <w:t>pulgadas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inch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26931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1CE6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mm</w:t>
            </w:r>
            <w:r w:rsidR="00442BA4">
              <w:rPr>
                <w:rFonts w:ascii="Arial" w:hAnsi="Arial"/>
                <w:sz w:val="17"/>
              </w:rPr>
              <w:t>/</w:t>
            </w:r>
            <w:r w:rsidR="00442BA4" w:rsidRPr="001F00BD">
              <w:rPr>
                <w:rFonts w:ascii="Arial" w:hAnsi="Arial"/>
                <w:i/>
                <w:sz w:val="17"/>
              </w:rPr>
              <w:t xml:space="preserve">mm </w:t>
            </w:r>
            <w:r w:rsidR="00442BA4">
              <w:rPr>
                <w:rFonts w:ascii="Arial" w:hAnsi="Arial"/>
                <w:i/>
                <w:sz w:val="17"/>
              </w:rPr>
              <w:t xml:space="preserve"> </w:t>
            </w:r>
            <w:r w:rsidR="00915451">
              <w:rPr>
                <w:rFonts w:ascii="Arial" w:hAnsi="Arial"/>
                <w:sz w:val="17"/>
              </w:rPr>
              <w:t xml:space="preserve"> Diámetro nominal</w:t>
            </w:r>
            <w:r w:rsidR="00442BA4">
              <w:rPr>
                <w:rFonts w:ascii="Arial" w:hAnsi="Arial"/>
                <w:i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Nominal Diameter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2A3958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  <w:r w:rsidR="004C3CF2">
              <w:br/>
            </w:r>
            <w:r w:rsidR="00915451">
              <w:rPr>
                <w:rFonts w:ascii="Arial" w:hAnsi="Arial"/>
                <w:sz w:val="17"/>
              </w:rPr>
              <w:t>Coeficiente de dimensión o presión nominal de la tubería de polietileno de alta densidad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HDPE DR or PN</w:t>
            </w:r>
            <w:r w:rsidR="00915451">
              <w:rPr>
                <w:rFonts w:ascii="Arial" w:hAnsi="Arial"/>
                <w:sz w:val="17"/>
              </w:rPr>
              <w:t xml:space="preserve"> 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2A3958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</w:p>
        </w:tc>
      </w:tr>
      <w:tr w:rsidR="001D1CE6" w:rsidRPr="0048166F" w14:paraId="745FBCAD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2F507EC7" w14:textId="77777777" w:rsidR="001D1CE6" w:rsidRPr="0048166F" w:rsidRDefault="001D1CE6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3E1C55F6" w14:textId="77777777" w:rsidR="001D1CE6" w:rsidRPr="0048166F" w:rsidRDefault="001D1CE6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601A84A6" w14:textId="50FD765A" w:rsidR="001D1CE6" w:rsidRPr="0048166F" w:rsidRDefault="001D1CE6" w:rsidP="00D868B4">
            <w:pPr>
              <w:tabs>
                <w:tab w:val="left" w:pos="1600"/>
                <w:tab w:val="left" w:pos="2860"/>
                <w:tab w:val="left" w:pos="3742"/>
                <w:tab w:val="left" w:pos="5020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Estado de la tuberí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eastAsia="MS Hei" w:hAnsi="Arial" w:cs="Arial"/>
                <w:i/>
                <w:sz w:val="17"/>
                <w:szCs w:val="17"/>
              </w:rPr>
              <w:t>Pipe Condition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48969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Pintad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 xml:space="preserve">Painted 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04941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Aislad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 xml:space="preserve">Insulated 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981543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Oxidad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 xml:space="preserve">Rusted </w:t>
            </w:r>
            <w:r>
              <w:rPr>
                <w:rFonts w:ascii="Arial" w:hAnsi="Arial"/>
                <w:sz w:val="17"/>
              </w:rPr>
              <w:t xml:space="preserve"> </w:t>
            </w:r>
            <w:r w:rsidR="004C3CF2">
              <w:rPr>
                <w:rFonts w:ascii="Arial" w:hAnsi="Arial"/>
                <w:sz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400981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Revestida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 xml:space="preserve">Coated 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690457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En buen estado</w:t>
            </w:r>
            <w:r w:rsidR="004C3CF2">
              <w:rPr>
                <w:rFonts w:ascii="Arial" w:hAnsi="Arial"/>
                <w:sz w:val="17"/>
              </w:rPr>
              <w:t>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Good Condition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143886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C71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4C3CF2">
              <w:rPr>
                <w:rFonts w:ascii="Arial" w:hAnsi="Arial"/>
                <w:sz w:val="17"/>
              </w:rPr>
              <w:t>Se desconoce/</w:t>
            </w:r>
            <w:r w:rsidR="004C3CF2" w:rsidRPr="001F00BD">
              <w:rPr>
                <w:rFonts w:ascii="Arial" w:hAnsi="Arial"/>
                <w:i/>
                <w:sz w:val="17"/>
              </w:rPr>
              <w:t>Unknown</w:t>
            </w:r>
            <w:r w:rsidR="004C3CF2"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1D1CE6" w:rsidRPr="0048166F" w14:paraId="7685937D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17D63A07" w14:textId="77777777" w:rsidR="001D1CE6" w:rsidRPr="0048166F" w:rsidRDefault="001D1CE6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107CD7B7" w14:textId="77777777" w:rsidR="001D1CE6" w:rsidRPr="0048166F" w:rsidRDefault="001D1CE6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206C51A9" w14:textId="77777777" w:rsidR="001D1CE6" w:rsidRPr="0048166F" w:rsidRDefault="001D1CE6" w:rsidP="00D868B4">
            <w:pPr>
              <w:tabs>
                <w:tab w:val="left" w:pos="1600"/>
                <w:tab w:val="left" w:pos="2860"/>
                <w:tab w:val="left" w:pos="3742"/>
                <w:tab w:val="left" w:pos="5020"/>
              </w:tabs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Orientación de la tubería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eastAsia="MS Hei" w:hAnsi="Arial" w:cs="Arial"/>
                <w:i/>
                <w:sz w:val="17"/>
                <w:szCs w:val="17"/>
              </w:rPr>
              <w:t>Pipe Orientation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220438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 xml:space="preserve">Horizontal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26169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 xml:space="preserve">Vertical </w:t>
            </w:r>
            <w:r w:rsidR="00DC621B">
              <w:rPr>
                <w:rFonts w:ascii="Arial" w:hAnsi="Arial"/>
                <w:sz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9549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Inclinada (grados</w:t>
            </w:r>
            <w:r w:rsidR="0054049D">
              <w:rPr>
                <w:rFonts w:ascii="Arial" w:hAnsi="Arial"/>
                <w:sz w:val="17"/>
              </w:rPr>
              <w:t>)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Angled (degrees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r>
              <w:rPr>
                <w:rFonts w:ascii="Arial" w:hAnsi="Arial"/>
                <w:sz w:val="17"/>
              </w:rPr>
              <w:t xml:space="preserve">)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371423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Otra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Other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1D1CE6" w:rsidRPr="0048166F" w14:paraId="556C8658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7D780D1B" w14:textId="77777777" w:rsidR="001D1CE6" w:rsidRPr="0048166F" w:rsidRDefault="001D1CE6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019BB7D4" w14:textId="77777777" w:rsidR="001D1CE6" w:rsidRPr="0048166F" w:rsidRDefault="001D1CE6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4DE7EC99" w14:textId="7C1C9476" w:rsidR="001D1CE6" w:rsidRPr="0048166F" w:rsidRDefault="001D1CE6" w:rsidP="00D868B4">
            <w:pPr>
              <w:tabs>
                <w:tab w:val="left" w:pos="1600"/>
                <w:tab w:val="left" w:pos="2860"/>
                <w:tab w:val="left" w:pos="3742"/>
                <w:tab w:val="left" w:pos="5020"/>
              </w:tabs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Acumulación de incrustaciones en la tubería</w:t>
            </w:r>
            <w:r w:rsidR="0054049D">
              <w:rPr>
                <w:rFonts w:ascii="Arial" w:hAnsi="Arial"/>
                <w:sz w:val="17"/>
              </w:rPr>
              <w:t>/</w:t>
            </w:r>
            <w:r w:rsidR="0054049D" w:rsidRPr="0054049D">
              <w:rPr>
                <w:rFonts w:ascii="Arial" w:eastAsia="MS Hei" w:hAnsi="Arial" w:cs="Arial"/>
                <w:i/>
                <w:sz w:val="17"/>
                <w:szCs w:val="17"/>
              </w:rPr>
              <w:t>Pipe Scale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347545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 xml:space="preserve">No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41158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Sí</w:t>
            </w:r>
            <w:r w:rsidR="0054049D">
              <w:rPr>
                <w:rFonts w:ascii="Arial" w:hAnsi="Arial"/>
                <w:sz w:val="17"/>
              </w:rPr>
              <w:t>/</w:t>
            </w:r>
            <w:r w:rsidR="00442BA4" w:rsidRPr="0054049D">
              <w:rPr>
                <w:rFonts w:ascii="Arial" w:hAnsi="Arial"/>
                <w:i/>
                <w:sz w:val="17"/>
              </w:rPr>
              <w:t>Yes</w:t>
            </w:r>
            <w:r w:rsidR="00442BA4">
              <w:rPr>
                <w:rFonts w:ascii="Arial" w:hAnsi="Arial"/>
                <w:sz w:val="17"/>
              </w:rPr>
              <w:t xml:space="preserve">   </w:t>
            </w:r>
            <w:r w:rsidR="0033617C" w:rsidRPr="0033617C">
              <w:rPr>
                <w:rFonts w:ascii="Arial" w:hAnsi="Arial"/>
                <w:sz w:val="17"/>
              </w:rPr>
              <w:t>Tasa</w:t>
            </w:r>
            <w:r w:rsidR="0054049D">
              <w:rPr>
                <w:rFonts w:ascii="Arial" w:hAnsi="Arial"/>
                <w:sz w:val="17"/>
              </w:rPr>
              <w:t>/</w:t>
            </w:r>
            <w:r w:rsidR="001F00BD">
              <w:rPr>
                <w:rFonts w:ascii="Arial" w:hAnsi="Arial"/>
                <w:i/>
                <w:sz w:val="17"/>
              </w:rPr>
              <w:t>/</w:t>
            </w:r>
            <w:r w:rsidR="0054049D" w:rsidRPr="0054049D">
              <w:rPr>
                <w:rFonts w:ascii="Arial" w:hAnsi="Arial"/>
                <w:i/>
                <w:sz w:val="17"/>
              </w:rPr>
              <w:t>Rate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r>
              <w:rPr>
                <w:rFonts w:ascii="Arial" w:hAnsi="Arial"/>
                <w:sz w:val="17"/>
              </w:rPr>
              <w:t xml:space="preserve"> </w:t>
            </w:r>
            <w:r w:rsidR="001F00BD">
              <w:rPr>
                <w:rFonts w:ascii="Arial" w:hAnsi="Arial"/>
                <w:sz w:val="17"/>
              </w:rPr>
              <w:br/>
            </w:r>
            <w:r w:rsidR="004C3CF2">
              <w:rPr>
                <w:rFonts w:ascii="Arial" w:hAnsi="Arial"/>
                <w:sz w:val="17"/>
              </w:rPr>
              <w:t>Se desconoce/</w:t>
            </w:r>
            <w:r w:rsidR="004C3CF2" w:rsidRPr="00554179">
              <w:rPr>
                <w:rFonts w:ascii="Arial" w:hAnsi="Arial"/>
                <w:i/>
                <w:sz w:val="17"/>
              </w:rPr>
              <w:t>Unknown</w:t>
            </w:r>
            <w:r w:rsidR="004C3CF2"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540639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049D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</w:p>
        </w:tc>
      </w:tr>
      <w:tr w:rsidR="0002054D" w:rsidRPr="0048166F" w14:paraId="0D3DE6B3" w14:textId="77777777" w:rsidTr="00FF103D">
        <w:trPr>
          <w:trHeight w:val="216"/>
        </w:trPr>
        <w:tc>
          <w:tcPr>
            <w:tcW w:w="730" w:type="dxa"/>
            <w:vMerge w:val="restart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3F6ABE54" w14:textId="77777777" w:rsidR="0002054D" w:rsidRPr="0048166F" w:rsidRDefault="00D06F95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2.5</w:t>
            </w:r>
          </w:p>
        </w:tc>
        <w:tc>
          <w:tcPr>
            <w:tcW w:w="208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99"/>
            <w:tcMar>
              <w:left w:w="115" w:type="dxa"/>
              <w:right w:w="0" w:type="dxa"/>
            </w:tcMar>
            <w:vAlign w:val="center"/>
          </w:tcPr>
          <w:p w14:paraId="7D14669E" w14:textId="77777777" w:rsidR="0002054D" w:rsidRPr="0054049D" w:rsidRDefault="0002054D" w:rsidP="00D868B4">
            <w:pPr>
              <w:rPr>
                <w:rFonts w:ascii="Arial" w:hAnsi="Arial"/>
                <w:sz w:val="17"/>
                <w:lang w:val="en-US"/>
              </w:rPr>
            </w:pPr>
            <w:r w:rsidRPr="0054049D">
              <w:rPr>
                <w:rFonts w:ascii="Arial" w:hAnsi="Arial"/>
                <w:sz w:val="17"/>
                <w:lang w:val="en-US"/>
              </w:rPr>
              <w:t>Caudal y unidades de medida</w:t>
            </w:r>
          </w:p>
          <w:p w14:paraId="12B1ADE4" w14:textId="77777777" w:rsidR="004658E7" w:rsidRPr="0054049D" w:rsidRDefault="004658E7" w:rsidP="00D868B4">
            <w:pPr>
              <w:rPr>
                <w:rFonts w:ascii="Arial" w:hAnsi="Arial" w:cs="Arial"/>
                <w:sz w:val="17"/>
                <w:szCs w:val="17"/>
                <w:lang w:val="en-US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Flow Rate &amp; Units of Measure</w:t>
            </w:r>
          </w:p>
        </w:tc>
        <w:tc>
          <w:tcPr>
            <w:tcW w:w="351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DE9D9" w:themeFill="accent6" w:themeFillTint="33"/>
            <w:vAlign w:val="center"/>
          </w:tcPr>
          <w:p w14:paraId="4568CC49" w14:textId="77777777" w:rsidR="0002054D" w:rsidRPr="0048166F" w:rsidRDefault="00353104" w:rsidP="00D868B4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673262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54D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m</w:t>
            </w:r>
            <w:r w:rsidR="00915451">
              <w:rPr>
                <w:rFonts w:ascii="Arial" w:hAnsi="Arial"/>
                <w:sz w:val="17"/>
                <w:vertAlign w:val="superscript"/>
              </w:rPr>
              <w:t>3</w:t>
            </w:r>
            <w:r w:rsidR="00915451">
              <w:rPr>
                <w:rFonts w:ascii="Arial" w:hAnsi="Arial"/>
                <w:sz w:val="17"/>
              </w:rPr>
              <w:t xml:space="preserve">/h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492871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54D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Galones por minuto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gpm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47896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54D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Otra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Other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02054D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11" w:name="Text24"/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  <w:bookmarkEnd w:id="11"/>
          </w:p>
        </w:tc>
        <w:tc>
          <w:tcPr>
            <w:tcW w:w="144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DE9D9" w:themeFill="accent6" w:themeFillTint="33"/>
            <w:tcMar>
              <w:left w:w="115" w:type="dxa"/>
              <w:right w:w="0" w:type="dxa"/>
            </w:tcMar>
            <w:vAlign w:val="center"/>
          </w:tcPr>
          <w:p w14:paraId="6071D8CB" w14:textId="77777777" w:rsidR="0002054D" w:rsidRPr="0048166F" w:rsidRDefault="0002054D" w:rsidP="00D868B4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ínimo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Min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12" w:name="Text18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12"/>
          </w:p>
        </w:tc>
        <w:tc>
          <w:tcPr>
            <w:tcW w:w="153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DE9D9" w:themeFill="accent6" w:themeFillTint="33"/>
            <w:vAlign w:val="center"/>
          </w:tcPr>
          <w:p w14:paraId="0A96E081" w14:textId="77777777" w:rsidR="0002054D" w:rsidRPr="0048166F" w:rsidRDefault="0002054D" w:rsidP="00D868B4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Nominal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Nom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13" w:name="Text19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13"/>
          </w:p>
        </w:tc>
        <w:tc>
          <w:tcPr>
            <w:tcW w:w="189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92F78E6" w14:textId="65EF3807" w:rsidR="0002054D" w:rsidRPr="0048166F" w:rsidRDefault="0002054D" w:rsidP="00D868B4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Máximo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Max</w:t>
            </w:r>
            <w:r w:rsidR="00D868B4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br/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14" w:name="Text20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14"/>
          </w:p>
        </w:tc>
      </w:tr>
      <w:tr w:rsidR="0002054D" w:rsidRPr="0048166F" w14:paraId="414933DF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1AC81E06" w14:textId="77777777" w:rsidR="0002054D" w:rsidRPr="0048166F" w:rsidRDefault="0002054D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0A347A1D" w14:textId="77777777" w:rsidR="0002054D" w:rsidRPr="0048166F" w:rsidRDefault="0002054D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A3D6B47" w14:textId="52E20BB0" w:rsidR="0002054D" w:rsidRPr="0048166F" w:rsidRDefault="0002054D" w:rsidP="00D868B4">
            <w:pPr>
              <w:rPr>
                <w:rFonts w:ascii="Arial" w:eastAsia="MS Hei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Tipo de flujo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eastAsia="MS Hei" w:hAnsi="Arial" w:cs="Arial"/>
                <w:i/>
                <w:sz w:val="17"/>
                <w:szCs w:val="17"/>
              </w:rPr>
              <w:t>Flow Condition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2378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Flujo continuo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Continuous Flow</w:t>
            </w:r>
            <w:r>
              <w:rPr>
                <w:rFonts w:ascii="Arial" w:hAnsi="Arial"/>
                <w:sz w:val="17"/>
              </w:rPr>
              <w:t xml:space="preserve"> </w:t>
            </w:r>
            <w:r w:rsidR="00DC621B">
              <w:rPr>
                <w:rFonts w:ascii="Arial" w:hAnsi="Arial"/>
                <w:sz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71270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33617C" w:rsidRPr="0033617C">
              <w:rPr>
                <w:rFonts w:ascii="Arial" w:hAnsi="Arial"/>
                <w:sz w:val="17"/>
              </w:rPr>
              <w:t>Flujo de lotes</w:t>
            </w:r>
            <w:r>
              <w:rPr>
                <w:rFonts w:ascii="Arial" w:hAnsi="Arial"/>
                <w:sz w:val="17"/>
              </w:rPr>
              <w:t xml:space="preserve"> (duración habitual</w:t>
            </w:r>
            <w:r w:rsidR="0054049D">
              <w:rPr>
                <w:rFonts w:ascii="Arial" w:hAnsi="Arial"/>
                <w:sz w:val="17"/>
              </w:rPr>
              <w:t>)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Batch Flow (typical duration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81780C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r>
              <w:rPr>
                <w:rFonts w:ascii="Arial" w:hAnsi="Arial"/>
                <w:sz w:val="17"/>
              </w:rPr>
              <w:t>)</w:t>
            </w:r>
          </w:p>
        </w:tc>
      </w:tr>
      <w:tr w:rsidR="0002054D" w:rsidRPr="0048166F" w14:paraId="70F47438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3057CAE1" w14:textId="77777777" w:rsidR="0002054D" w:rsidRPr="0048166F" w:rsidRDefault="0002054D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tcMar>
              <w:left w:w="115" w:type="dxa"/>
              <w:right w:w="0" w:type="dxa"/>
            </w:tcMar>
            <w:vAlign w:val="center"/>
          </w:tcPr>
          <w:p w14:paraId="330EDD8D" w14:textId="77777777" w:rsidR="0002054D" w:rsidRPr="0048166F" w:rsidRDefault="0002054D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C562C75" w14:textId="77777777" w:rsidR="0002054D" w:rsidRPr="0048166F" w:rsidRDefault="0002054D" w:rsidP="00D868B4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Dirección del flujo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eastAsia="MS Hei" w:hAnsi="Arial" w:cs="Arial"/>
                <w:i/>
                <w:sz w:val="17"/>
                <w:szCs w:val="17"/>
              </w:rPr>
              <w:t>Flow Direction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545180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 xml:space="preserve">Horizontal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282616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Ascendente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Up-Flow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405024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Descendente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Down-Flow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547063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BE3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Ascendente inclinada</w:t>
            </w:r>
            <w:r w:rsidR="0054049D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Angled Up-Flow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928267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4C3CF2">
              <w:rPr>
                <w:rFonts w:ascii="Arial" w:hAnsi="Arial"/>
                <w:sz w:val="17"/>
              </w:rPr>
              <w:t>Se desconoce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Unknown</w:t>
            </w:r>
            <w:r w:rsidR="004C3CF2">
              <w:rPr>
                <w:rFonts w:ascii="Arial" w:hAnsi="Arial"/>
                <w:sz w:val="17"/>
              </w:rPr>
              <w:t xml:space="preserve"> </w:t>
            </w:r>
          </w:p>
        </w:tc>
      </w:tr>
      <w:tr w:rsidR="00B515C8" w:rsidRPr="0048166F" w14:paraId="66334773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6D1B81E0" w14:textId="77777777" w:rsidR="00B515C8" w:rsidRPr="0048166F" w:rsidRDefault="00B515C8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53526031" w14:textId="77777777" w:rsidR="00B515C8" w:rsidRPr="0048166F" w:rsidRDefault="00B515C8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342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410E58" w14:textId="77777777" w:rsidR="00B515C8" w:rsidRPr="0048166F" w:rsidRDefault="00B515C8" w:rsidP="00D868B4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Tubería llena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eastAsia="MS Hei" w:hAnsi="Arial" w:cs="Arial"/>
                <w:i/>
                <w:sz w:val="17"/>
                <w:szCs w:val="17"/>
              </w:rPr>
              <w:t>Full Pipe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70784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 xml:space="preserve">No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833284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4C3CF2">
              <w:rPr>
                <w:rFonts w:ascii="Arial" w:hAnsi="Arial"/>
                <w:sz w:val="17"/>
              </w:rPr>
              <w:t>Sí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Yes</w:t>
            </w:r>
            <w:r>
              <w:rPr>
                <w:rFonts w:ascii="Arial" w:hAnsi="Arial"/>
                <w:sz w:val="17"/>
              </w:rPr>
              <w:t xml:space="preserve"> </w:t>
            </w:r>
            <w:r w:rsidR="001C25CF">
              <w:rPr>
                <w:rFonts w:ascii="Arial" w:hAnsi="Arial"/>
                <w:sz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454478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CF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4C3CF2">
              <w:rPr>
                <w:rFonts w:ascii="Arial" w:hAnsi="Arial"/>
                <w:sz w:val="17"/>
              </w:rPr>
              <w:t>Se desconoce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Unknown</w:t>
            </w:r>
            <w:r w:rsidR="004C3CF2">
              <w:rPr>
                <w:rFonts w:ascii="Arial" w:hAnsi="Arial"/>
                <w:sz w:val="17"/>
              </w:rPr>
              <w:t xml:space="preserve"> </w:t>
            </w:r>
          </w:p>
        </w:tc>
        <w:tc>
          <w:tcPr>
            <w:tcW w:w="4950" w:type="dxa"/>
            <w:gridSpan w:val="1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CD017F1" w14:textId="75B15F64" w:rsidR="00B515C8" w:rsidRPr="0048166F" w:rsidRDefault="00DC32A8" w:rsidP="00D868B4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Hay arenamiento en la tuberia</w:t>
            </w:r>
            <w:r w:rsidR="00D96707">
              <w:rPr>
                <w:rFonts w:ascii="Arial" w:hAnsi="Arial"/>
                <w:sz w:val="17"/>
              </w:rPr>
              <w:t>?</w:t>
            </w:r>
            <w:r w:rsidR="00DC621B">
              <w:rPr>
                <w:rFonts w:ascii="Arial" w:hAnsi="Arial"/>
                <w:sz w:val="17"/>
              </w:rPr>
              <w:br/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Pipe Sandbed</w:t>
            </w:r>
            <w:r w:rsidR="0081103D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010184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03D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81103D">
              <w:rPr>
                <w:rFonts w:ascii="Arial" w:hAnsi="Arial"/>
                <w:sz w:val="17"/>
              </w:rPr>
              <w:t xml:space="preserve">No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048145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03D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DC621B">
              <w:rPr>
                <w:rFonts w:ascii="Arial" w:hAnsi="Arial"/>
                <w:sz w:val="17"/>
              </w:rPr>
              <w:t>Sí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Yes</w:t>
            </w:r>
            <w:r w:rsidR="0081103D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78647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03D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4C3CF2">
              <w:rPr>
                <w:rFonts w:ascii="Arial" w:hAnsi="Arial"/>
                <w:sz w:val="17"/>
              </w:rPr>
              <w:t>Se desconoce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Unknown</w:t>
            </w:r>
            <w:r w:rsidR="004C3CF2">
              <w:rPr>
                <w:rFonts w:ascii="Arial" w:hAnsi="Arial"/>
                <w:sz w:val="17"/>
              </w:rPr>
              <w:t xml:space="preserve"> </w:t>
            </w:r>
          </w:p>
        </w:tc>
      </w:tr>
      <w:tr w:rsidR="000B60F8" w:rsidRPr="0048166F" w14:paraId="450691A1" w14:textId="77777777" w:rsidTr="00FF103D">
        <w:trPr>
          <w:trHeight w:val="216"/>
        </w:trPr>
        <w:tc>
          <w:tcPr>
            <w:tcW w:w="7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5848EAE1" w14:textId="77777777" w:rsidR="000B60F8" w:rsidRPr="0048166F" w:rsidRDefault="000B60F8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2.6</w:t>
            </w:r>
          </w:p>
        </w:tc>
        <w:tc>
          <w:tcPr>
            <w:tcW w:w="20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0067AD5B" w14:textId="77777777" w:rsidR="004658E7" w:rsidRDefault="002B3A83" w:rsidP="00D868B4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Sistema de impulso del flujo</w:t>
            </w:r>
          </w:p>
          <w:p w14:paraId="247239F4" w14:textId="77777777" w:rsidR="000B60F8" w:rsidRPr="004658E7" w:rsidRDefault="004658E7" w:rsidP="00D868B4">
            <w:pPr>
              <w:rPr>
                <w:rFonts w:ascii="Arial" w:hAnsi="Arial"/>
                <w:sz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What is Driving Flow?</w:t>
            </w: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D25FA77" w14:textId="637B7DE9" w:rsidR="000B60F8" w:rsidRPr="0048166F" w:rsidRDefault="00353104" w:rsidP="00D868B4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613090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10E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Gravedad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 xml:space="preserve">Gravity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679039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10E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Bomba centrífuga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Centrifugal Pump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DC621B">
              <w:rPr>
                <w:rFonts w:ascii="Arial" w:hAnsi="Arial"/>
                <w:sz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625265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33617C" w:rsidRPr="0033617C">
              <w:rPr>
                <w:rFonts w:ascii="Arial" w:hAnsi="Arial"/>
                <w:sz w:val="17"/>
              </w:rPr>
              <w:t>Bomba DP</w:t>
            </w:r>
            <w:r w:rsidR="00915451">
              <w:rPr>
                <w:rFonts w:ascii="Arial" w:hAnsi="Arial"/>
                <w:sz w:val="17"/>
              </w:rPr>
              <w:t xml:space="preserve"> (tipo</w:t>
            </w:r>
            <w:r w:rsidR="0054049D">
              <w:rPr>
                <w:rFonts w:ascii="Arial" w:hAnsi="Arial"/>
                <w:sz w:val="17"/>
              </w:rPr>
              <w:t>)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PD pump (type</w:t>
            </w:r>
            <w:r w:rsidR="00915451">
              <w:rPr>
                <w:rFonts w:ascii="Arial" w:hAnsi="Arial"/>
                <w:sz w:val="17"/>
              </w:rPr>
              <w:t xml:space="preserve"> 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DE099A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  <w:r w:rsidR="00915451">
              <w:rPr>
                <w:rFonts w:ascii="Arial" w:hAnsi="Arial"/>
                <w:sz w:val="17"/>
              </w:rPr>
              <w:t xml:space="preserve"> )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241942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2E8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4C3CF2">
              <w:rPr>
                <w:rFonts w:ascii="Arial" w:hAnsi="Arial"/>
                <w:sz w:val="17"/>
              </w:rPr>
              <w:t>Otro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Other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0B60F8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15" w:name="Text26"/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  <w:bookmarkEnd w:id="15"/>
          </w:p>
        </w:tc>
      </w:tr>
      <w:tr w:rsidR="00031E47" w:rsidRPr="0048166F" w14:paraId="57AE6CFE" w14:textId="77777777" w:rsidTr="00FF103D">
        <w:trPr>
          <w:trHeight w:val="216"/>
        </w:trPr>
        <w:tc>
          <w:tcPr>
            <w:tcW w:w="730" w:type="dxa"/>
            <w:vMerge w:val="restart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280DA4A2" w14:textId="77777777" w:rsidR="00031E47" w:rsidRPr="0048166F" w:rsidRDefault="00031E47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2.7</w:t>
            </w:r>
          </w:p>
        </w:tc>
        <w:tc>
          <w:tcPr>
            <w:tcW w:w="208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99"/>
            <w:tcMar>
              <w:right w:w="0" w:type="dxa"/>
            </w:tcMar>
            <w:vAlign w:val="center"/>
          </w:tcPr>
          <w:p w14:paraId="2E7197D8" w14:textId="77777777" w:rsidR="00031E47" w:rsidRDefault="00031E47" w:rsidP="00D868B4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 xml:space="preserve">Interferencias en el flujo de 20 tuberías aguas arriba o aguas abajo del flujómetro </w:t>
            </w:r>
          </w:p>
          <w:p w14:paraId="56DB0DC3" w14:textId="77777777" w:rsidR="004658E7" w:rsidRPr="0054049D" w:rsidRDefault="004658E7" w:rsidP="00D868B4">
            <w:pPr>
              <w:rPr>
                <w:rFonts w:ascii="Arial" w:hAnsi="Arial" w:cs="Arial"/>
                <w:sz w:val="17"/>
                <w:szCs w:val="17"/>
                <w:lang w:val="en-US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Flow Disturbance(s) Within 20 Pipe Diameters Upstream / Downstream of Flowmeter</w:t>
            </w: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CABD8F1" w14:textId="77777777" w:rsidR="00031E47" w:rsidRPr="0048166F" w:rsidRDefault="00353104" w:rsidP="00D868B4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016813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1E47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Bomba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DC621B">
              <w:rPr>
                <w:rFonts w:ascii="Arial" w:hAnsi="Arial" w:cs="Arial"/>
                <w:i/>
                <w:sz w:val="17"/>
                <w:szCs w:val="17"/>
              </w:rPr>
              <w:t>Pump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23070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1E47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Codo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DC621B">
              <w:rPr>
                <w:rFonts w:ascii="Arial" w:hAnsi="Arial" w:cs="Arial"/>
                <w:i/>
                <w:sz w:val="17"/>
                <w:szCs w:val="17"/>
              </w:rPr>
              <w:t>Elbow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41344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1E47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Válvula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DC621B">
              <w:rPr>
                <w:rFonts w:ascii="Arial" w:hAnsi="Arial" w:cs="Arial"/>
                <w:i/>
                <w:sz w:val="17"/>
                <w:szCs w:val="17"/>
              </w:rPr>
              <w:t>Valve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842765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1E47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Expansión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DC621B">
              <w:rPr>
                <w:rFonts w:ascii="Arial" w:hAnsi="Arial" w:cs="Arial"/>
                <w:i/>
                <w:sz w:val="17"/>
                <w:szCs w:val="17"/>
              </w:rPr>
              <w:t>Expansion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54599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1E47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Reducción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Reduction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DC621B">
              <w:rPr>
                <w:rFonts w:ascii="Arial" w:hAnsi="Arial"/>
                <w:sz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2068917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1E47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T/Y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Tee/Y</w:t>
            </w:r>
            <w:r w:rsidR="00915451">
              <w:rPr>
                <w:rFonts w:ascii="Arial" w:hAnsi="Arial"/>
                <w:sz w:val="17"/>
              </w:rPr>
              <w:t xml:space="preserve"> Otra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Other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031E47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</w:p>
        </w:tc>
      </w:tr>
      <w:tr w:rsidR="00031E47" w:rsidRPr="0048166F" w14:paraId="0EF38F89" w14:textId="77777777" w:rsidTr="00FF103D">
        <w:trPr>
          <w:trHeight w:val="842"/>
        </w:trPr>
        <w:tc>
          <w:tcPr>
            <w:tcW w:w="730" w:type="dxa"/>
            <w:vMerge/>
            <w:tcBorders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59982523" w14:textId="77777777" w:rsidR="00031E47" w:rsidRPr="0048166F" w:rsidRDefault="00031E47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3CD599E4" w14:textId="77777777" w:rsidR="00031E47" w:rsidRPr="0048166F" w:rsidRDefault="00031E47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auto" w:fill="auto"/>
          </w:tcPr>
          <w:p w14:paraId="697D8210" w14:textId="36C9D1F3" w:rsidR="00031E47" w:rsidRPr="0048166F" w:rsidRDefault="00F41118" w:rsidP="00D868B4">
            <w:pPr>
              <w:tabs>
                <w:tab w:val="left" w:pos="3382"/>
              </w:tabs>
              <w:rPr>
                <w:rFonts w:ascii="Arial" w:hAnsi="Arial" w:cs="Arial"/>
                <w:sz w:val="17"/>
                <w:szCs w:val="17"/>
              </w:rPr>
            </w:pPr>
            <w:r w:rsidRPr="00027672">
              <w:rPr>
                <w:rFonts w:ascii="Arial" w:hAnsi="Arial" w:cs="Arial"/>
                <w:color w:val="000000" w:themeColor="text1"/>
                <w:sz w:val="17"/>
                <w:szCs w:val="17"/>
              </w:rPr>
              <w:t>Proporcione detalles y las distancias aguas arriba y aguas abajo a las obstrucciones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>
              <w:rPr>
                <w:rFonts w:ascii="Arial" w:hAnsi="Arial"/>
                <w:sz w:val="17"/>
              </w:rPr>
              <w:br/>
            </w:r>
            <w:r w:rsidRPr="00C46549">
              <w:rPr>
                <w:rFonts w:ascii="Arial" w:hAnsi="Arial" w:cs="Arial"/>
                <w:i/>
                <w:sz w:val="17"/>
                <w:szCs w:val="17"/>
              </w:rPr>
              <w:t>Provide Details &amp; Upstream / Downstream Distances from Obstructions</w:t>
            </w:r>
            <w:r w:rsidR="00031E47">
              <w:rPr>
                <w:rFonts w:ascii="Arial" w:hAnsi="Arial"/>
                <w:sz w:val="17"/>
              </w:rPr>
              <w:t xml:space="preserve"> </w:t>
            </w:r>
            <w:r w:rsidR="00031E4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031E47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031E47">
              <w:rPr>
                <w:rFonts w:ascii="Arial" w:hAnsi="Arial" w:cs="Arial"/>
                <w:sz w:val="17"/>
                <w:szCs w:val="17"/>
              </w:rPr>
            </w:r>
            <w:r w:rsidR="00031E4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031E47">
              <w:rPr>
                <w:rFonts w:ascii="Arial" w:hAnsi="Arial"/>
                <w:noProof/>
                <w:sz w:val="17"/>
              </w:rPr>
              <w:t>     </w:t>
            </w:r>
            <w:r w:rsidR="00031E47">
              <w:fldChar w:fldCharType="end"/>
            </w:r>
          </w:p>
        </w:tc>
      </w:tr>
      <w:tr w:rsidR="00C91867" w:rsidRPr="0048166F" w14:paraId="1FDFC6A8" w14:textId="77777777" w:rsidTr="00FF103D">
        <w:trPr>
          <w:trHeight w:val="216"/>
        </w:trPr>
        <w:tc>
          <w:tcPr>
            <w:tcW w:w="730" w:type="dxa"/>
            <w:vMerge w:val="restart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30D62794" w14:textId="77777777" w:rsidR="00C91867" w:rsidRPr="0048166F" w:rsidRDefault="00D06F95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2.8</w:t>
            </w:r>
          </w:p>
        </w:tc>
        <w:tc>
          <w:tcPr>
            <w:tcW w:w="208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22B92412" w14:textId="77777777" w:rsidR="00C91867" w:rsidRDefault="00C91867" w:rsidP="00D868B4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Ubicación de la instalación</w:t>
            </w:r>
          </w:p>
          <w:p w14:paraId="33A98F12" w14:textId="77777777" w:rsidR="004658E7" w:rsidRPr="0048166F" w:rsidRDefault="004658E7" w:rsidP="00D868B4">
            <w:pPr>
              <w:rPr>
                <w:rFonts w:ascii="Arial" w:hAnsi="Arial" w:cs="Arial"/>
                <w:sz w:val="17"/>
                <w:szCs w:val="17"/>
              </w:rPr>
            </w:pPr>
            <w:r w:rsidRPr="0054049D">
              <w:rPr>
                <w:rFonts w:ascii="Arial" w:hAnsi="Arial" w:cs="Arial"/>
                <w:i/>
                <w:sz w:val="17"/>
                <w:szCs w:val="17"/>
              </w:rPr>
              <w:t>Installation Location</w:t>
            </w:r>
          </w:p>
        </w:tc>
        <w:tc>
          <w:tcPr>
            <w:tcW w:w="3870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E278CA" w14:textId="3FA44E79" w:rsidR="00C91867" w:rsidRPr="0048166F" w:rsidRDefault="00353104" w:rsidP="00D868B4">
            <w:pPr>
              <w:tabs>
                <w:tab w:val="left" w:pos="3382"/>
              </w:tabs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300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56F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Interior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Indoors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412244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867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Exterior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Outdoors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5E36C6">
              <w:rPr>
                <w:rFonts w:ascii="Arial" w:hAnsi="Arial"/>
                <w:sz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320117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Espacio reducido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Confined Space</w:t>
            </w:r>
          </w:p>
        </w:tc>
        <w:tc>
          <w:tcPr>
            <w:tcW w:w="4500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D40894B" w14:textId="77777777" w:rsidR="00C91867" w:rsidRPr="0048166F" w:rsidRDefault="00C91867" w:rsidP="00D868B4">
            <w:pPr>
              <w:tabs>
                <w:tab w:val="left" w:pos="3382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Temperatura ambiente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Ambient Temperature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300890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 xml:space="preserve">°F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00288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°C Mínima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eastAsia="MS Hei" w:hAnsi="Arial" w:cs="Arial"/>
                <w:i/>
                <w:sz w:val="17"/>
                <w:szCs w:val="17"/>
              </w:rPr>
              <w:t>Min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r>
              <w:rPr>
                <w:rFonts w:ascii="Arial" w:hAnsi="Arial"/>
                <w:sz w:val="17"/>
              </w:rPr>
              <w:t xml:space="preserve"> Máxima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54049D">
              <w:rPr>
                <w:rFonts w:ascii="Arial" w:eastAsia="MS Hei" w:hAnsi="Arial" w:cs="Arial"/>
                <w:i/>
                <w:sz w:val="17"/>
                <w:szCs w:val="17"/>
              </w:rPr>
              <w:t>Max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  <w:tr w:rsidR="00C91867" w:rsidRPr="0048166F" w14:paraId="6DB33B20" w14:textId="77777777" w:rsidTr="00FF103D">
        <w:trPr>
          <w:trHeight w:val="216"/>
        </w:trPr>
        <w:tc>
          <w:tcPr>
            <w:tcW w:w="730" w:type="dxa"/>
            <w:vMerge/>
            <w:tcBorders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66D4EEA6" w14:textId="77777777" w:rsidR="00C91867" w:rsidRPr="0048166F" w:rsidRDefault="00C91867" w:rsidP="00D868B4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085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FFFF99"/>
            <w:vAlign w:val="center"/>
          </w:tcPr>
          <w:p w14:paraId="11D44B6C" w14:textId="77777777" w:rsidR="00C91867" w:rsidRPr="0048166F" w:rsidRDefault="00C91867" w:rsidP="00D868B4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8370" w:type="dxa"/>
            <w:gridSpan w:val="18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85E1E0B" w14:textId="77777777" w:rsidR="00C91867" w:rsidRPr="0048166F" w:rsidRDefault="00C91867" w:rsidP="00D868B4">
            <w:pPr>
              <w:tabs>
                <w:tab w:val="left" w:pos="3382"/>
              </w:tabs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Acceso desde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AF06A3">
              <w:rPr>
                <w:rFonts w:ascii="Arial" w:eastAsia="MS Hei" w:hAnsi="Arial" w:cs="Arial"/>
                <w:i/>
                <w:sz w:val="17"/>
                <w:szCs w:val="17"/>
                <w:lang w:val="en-US"/>
              </w:rPr>
              <w:t>Access from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777203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Suelo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Ground</w:t>
            </w:r>
            <w:r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18339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86E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>
              <w:rPr>
                <w:rFonts w:ascii="Arial" w:hAnsi="Arial"/>
                <w:sz w:val="17"/>
              </w:rPr>
              <w:t>Plataforma / Detalles</w:t>
            </w:r>
            <w:r w:rsidR="00DC621B">
              <w:rPr>
                <w:rFonts w:ascii="Arial" w:hAnsi="Arial"/>
                <w:sz w:val="17"/>
              </w:rPr>
              <w:t>/</w:t>
            </w:r>
            <w:r w:rsidR="00DC621B"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Platform / Details</w:t>
            </w:r>
            <w:r>
              <w:rPr>
                <w:rFonts w:ascii="Arial" w:hAnsi="Arial"/>
                <w:sz w:val="17"/>
              </w:rPr>
              <w:t xml:space="preserve"> </w:t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</w:p>
        </w:tc>
      </w:tr>
    </w:tbl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3258"/>
        <w:gridCol w:w="1710"/>
        <w:gridCol w:w="1620"/>
        <w:gridCol w:w="1548"/>
        <w:gridCol w:w="72"/>
        <w:gridCol w:w="717"/>
        <w:gridCol w:w="1513"/>
      </w:tblGrid>
      <w:tr w:rsidR="00A949A5" w:rsidRPr="0048166F" w14:paraId="09C0BA39" w14:textId="77777777" w:rsidTr="00FF103D">
        <w:trPr>
          <w:trHeight w:val="72"/>
        </w:trPr>
        <w:tc>
          <w:tcPr>
            <w:tcW w:w="1115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F01E22" w14:textId="77777777" w:rsidR="00A949A5" w:rsidRPr="001D1CE6" w:rsidRDefault="00A949A5" w:rsidP="00262966">
            <w:pPr>
              <w:rPr>
                <w:rFonts w:ascii="Arial" w:hAnsi="Arial" w:cs="Arial"/>
                <w:b/>
                <w:sz w:val="12"/>
                <w:szCs w:val="12"/>
              </w:rPr>
            </w:pPr>
          </w:p>
        </w:tc>
      </w:tr>
      <w:tr w:rsidR="000B60F8" w:rsidRPr="0048166F" w14:paraId="04FD6B74" w14:textId="77777777" w:rsidTr="00FF103D">
        <w:trPr>
          <w:trHeight w:val="216"/>
        </w:trPr>
        <w:tc>
          <w:tcPr>
            <w:tcW w:w="11158" w:type="dxa"/>
            <w:gridSpan w:val="8"/>
            <w:tcBorders>
              <w:top w:val="single" w:sz="18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41B4D534" w14:textId="77777777" w:rsidR="000B60F8" w:rsidRDefault="000B60F8" w:rsidP="00CE3B67">
            <w:pPr>
              <w:rPr>
                <w:rFonts w:ascii="Arial" w:hAnsi="Arial"/>
                <w:b/>
                <w:sz w:val="17"/>
              </w:rPr>
            </w:pPr>
            <w:r>
              <w:rPr>
                <w:rFonts w:ascii="Arial" w:hAnsi="Arial"/>
                <w:b/>
                <w:sz w:val="17"/>
              </w:rPr>
              <w:t>3.0 Información sobre la configuración del medidor y sobre la cotización</w:t>
            </w:r>
          </w:p>
          <w:p w14:paraId="51640415" w14:textId="77777777" w:rsidR="00DC621B" w:rsidRPr="0048166F" w:rsidRDefault="00DC621B" w:rsidP="00CE3B67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AF06A3">
              <w:rPr>
                <w:rFonts w:ascii="Arial" w:eastAsia="MS Hei" w:hAnsi="Arial" w:cs="Arial"/>
                <w:b/>
                <w:i/>
                <w:sz w:val="17"/>
                <w:szCs w:val="17"/>
                <w:lang w:val="en-US"/>
              </w:rPr>
              <w:t>Meter Configuration &amp; Quote Information</w:t>
            </w:r>
          </w:p>
        </w:tc>
      </w:tr>
      <w:tr w:rsidR="000B60F8" w:rsidRPr="0048166F" w14:paraId="4D9E041C" w14:textId="77777777" w:rsidTr="00FF103D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0910021B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1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462D8BCB" w14:textId="77777777" w:rsidR="000B60F8" w:rsidRDefault="000B60F8" w:rsidP="00CF0878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Clasificación de la ubicación de la instalación</w:t>
            </w:r>
          </w:p>
          <w:p w14:paraId="5C58B73F" w14:textId="77777777" w:rsidR="00DC621B" w:rsidRPr="0048166F" w:rsidRDefault="00DC621B" w:rsidP="00CF0878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Area Location Classification</w:t>
            </w:r>
          </w:p>
        </w:tc>
        <w:tc>
          <w:tcPr>
            <w:tcW w:w="718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7AD72F" w14:textId="492BD9B9" w:rsidR="000B60F8" w:rsidRPr="0048166F" w:rsidRDefault="00353104" w:rsidP="009A3D95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52639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Sin riesgos de seguridad</w:t>
            </w:r>
            <w:r w:rsidR="001C25CF">
              <w:rPr>
                <w:rFonts w:ascii="Arial" w:hAnsi="Arial"/>
                <w:sz w:val="17"/>
              </w:rPr>
              <w:t>/</w:t>
            </w:r>
            <w:r w:rsidR="001C25CF" w:rsidRPr="0054049D">
              <w:rPr>
                <w:rFonts w:ascii="Arial" w:hAnsi="Arial" w:cs="Arial"/>
                <w:i/>
                <w:sz w:val="17"/>
                <w:szCs w:val="17"/>
              </w:rPr>
              <w:t>Non-hazardous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630441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Clase 1, división 2</w:t>
            </w:r>
            <w:r w:rsidR="001C25CF">
              <w:rPr>
                <w:rFonts w:ascii="Arial" w:hAnsi="Arial"/>
                <w:sz w:val="17"/>
              </w:rPr>
              <w:t>/</w:t>
            </w:r>
            <w:r w:rsidR="001C25CF" w:rsidRPr="0054049D">
              <w:rPr>
                <w:rFonts w:ascii="Arial" w:hAnsi="Arial" w:cs="Arial"/>
                <w:i/>
                <w:sz w:val="17"/>
                <w:szCs w:val="17"/>
              </w:rPr>
              <w:t xml:space="preserve">Class 1 Div 2 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1C25CF">
              <w:rPr>
                <w:rFonts w:ascii="Arial" w:hAnsi="Arial"/>
                <w:sz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875218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Clase 1, zona 2 (ATEX)</w:t>
            </w:r>
            <w:r w:rsidR="001C25CF">
              <w:rPr>
                <w:rFonts w:ascii="Arial" w:hAnsi="Arial"/>
                <w:sz w:val="17"/>
              </w:rPr>
              <w:t>/</w:t>
            </w:r>
            <w:r w:rsidR="001C25CF" w:rsidRPr="0054049D">
              <w:rPr>
                <w:rFonts w:ascii="Arial" w:hAnsi="Arial" w:cs="Arial"/>
                <w:i/>
                <w:sz w:val="17"/>
                <w:szCs w:val="17"/>
              </w:rPr>
              <w:t>Class 1 Zone 2 (ATEX)</w:t>
            </w:r>
          </w:p>
        </w:tc>
      </w:tr>
      <w:tr w:rsidR="000B60F8" w:rsidRPr="0048166F" w14:paraId="71FC5B65" w14:textId="77777777" w:rsidTr="00453898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42107E70" w14:textId="77777777" w:rsidR="000B60F8" w:rsidRPr="0048166F" w:rsidRDefault="000B60F8" w:rsidP="001B30BC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2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0DCF677B" w14:textId="77777777" w:rsidR="000B60F8" w:rsidRDefault="000B60F8" w:rsidP="00170680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Fuente de alimentación</w:t>
            </w:r>
          </w:p>
          <w:p w14:paraId="68C19686" w14:textId="77777777" w:rsidR="00DC621B" w:rsidRPr="0048166F" w:rsidRDefault="00DC621B" w:rsidP="00170680">
            <w:pPr>
              <w:rPr>
                <w:rFonts w:ascii="Arial" w:hAnsi="Arial" w:cs="Arial"/>
                <w:sz w:val="17"/>
                <w:szCs w:val="17"/>
              </w:rPr>
            </w:pPr>
            <w:r w:rsidRPr="0054049D">
              <w:rPr>
                <w:rFonts w:ascii="Arial" w:hAnsi="Arial" w:cs="Arial"/>
                <w:i/>
                <w:sz w:val="17"/>
                <w:szCs w:val="17"/>
              </w:rPr>
              <w:t>Power Supply</w:t>
            </w:r>
          </w:p>
        </w:tc>
        <w:tc>
          <w:tcPr>
            <w:tcW w:w="718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65B87F66" w14:textId="0FEF49EF" w:rsidR="000B60F8" w:rsidRPr="0048166F" w:rsidRDefault="00353104" w:rsidP="006168C5">
            <w:pPr>
              <w:tabs>
                <w:tab w:val="left" w:pos="1602"/>
                <w:tab w:val="left" w:pos="3222"/>
              </w:tabs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819659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CA (90-240 V)</w:t>
            </w:r>
            <w:r w:rsidR="001F00BD">
              <w:rPr>
                <w:rFonts w:ascii="Arial" w:hAnsi="Arial"/>
                <w:sz w:val="17"/>
              </w:rPr>
              <w:t>/</w:t>
            </w:r>
            <w:r w:rsidR="001F00BD" w:rsidRPr="004E3F27">
              <w:rPr>
                <w:rFonts w:ascii="Arial" w:hAnsi="Arial" w:cs="Arial"/>
                <w:sz w:val="17"/>
                <w:szCs w:val="17"/>
              </w:rPr>
              <w:t>AC (90V-240V)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846087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CC (18-36 V)</w:t>
            </w:r>
            <w:r w:rsidR="001F00BD">
              <w:rPr>
                <w:rFonts w:ascii="Arial" w:hAnsi="Arial"/>
                <w:sz w:val="17"/>
              </w:rPr>
              <w:t>/</w:t>
            </w:r>
            <w:r w:rsidR="001F00BD" w:rsidRPr="004E3F27">
              <w:rPr>
                <w:rFonts w:ascii="Arial" w:hAnsi="Arial" w:cs="Arial"/>
                <w:sz w:val="17"/>
                <w:szCs w:val="17"/>
              </w:rPr>
              <w:t>DC (18V-36V)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652178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DCC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Otra</w:t>
            </w:r>
            <w:r w:rsidR="001C25CF">
              <w:rPr>
                <w:rFonts w:ascii="Arial" w:hAnsi="Arial"/>
                <w:sz w:val="17"/>
              </w:rPr>
              <w:t>/</w:t>
            </w:r>
            <w:r w:rsidR="001C25CF" w:rsidRPr="0054049D">
              <w:rPr>
                <w:rFonts w:ascii="Arial" w:hAnsi="Arial" w:cs="Arial"/>
                <w:i/>
                <w:sz w:val="17"/>
                <w:szCs w:val="17"/>
              </w:rPr>
              <w:t>Other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="000B60F8"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16" w:name="Text30"/>
            <w:r w:rsidR="00915451">
              <w:rPr>
                <w:rFonts w:ascii="Arial" w:hAnsi="Arial"/>
                <w:noProof/>
                <w:sz w:val="17"/>
              </w:rPr>
              <w:t>     </w:t>
            </w:r>
            <w:r w:rsidR="00915451">
              <w:fldChar w:fldCharType="end"/>
            </w:r>
            <w:bookmarkEnd w:id="16"/>
          </w:p>
        </w:tc>
      </w:tr>
      <w:tr w:rsidR="000B60F8" w:rsidRPr="005240F1" w14:paraId="6A1A9240" w14:textId="77777777" w:rsidTr="00FF103D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794B2EBE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3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544D355E" w14:textId="77777777" w:rsidR="000B60F8" w:rsidRDefault="00170680" w:rsidP="00CF0878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Salidas necesarias</w:t>
            </w:r>
          </w:p>
          <w:p w14:paraId="31054B37" w14:textId="77777777" w:rsidR="00DC621B" w:rsidRPr="0048166F" w:rsidRDefault="00DC621B" w:rsidP="00CF0878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Outputs Required</w:t>
            </w:r>
          </w:p>
        </w:tc>
        <w:tc>
          <w:tcPr>
            <w:tcW w:w="718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233E52" w14:textId="21534BBB" w:rsidR="000B60F8" w:rsidRPr="0054049D" w:rsidRDefault="00353104" w:rsidP="0033617C">
            <w:pPr>
              <w:tabs>
                <w:tab w:val="left" w:pos="1160"/>
                <w:tab w:val="left" w:pos="2240"/>
                <w:tab w:val="left" w:pos="3312"/>
              </w:tabs>
              <w:rPr>
                <w:rFonts w:ascii="Arial" w:hAnsi="Arial" w:cs="Arial"/>
                <w:sz w:val="17"/>
                <w:szCs w:val="17"/>
                <w:lang w:val="en-US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  <w:lang w:val="en-US"/>
                </w:rPr>
                <w:id w:val="-71821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915451" w:rsidRPr="0054049D">
              <w:rPr>
                <w:rFonts w:ascii="Arial" w:hAnsi="Arial"/>
                <w:sz w:val="17"/>
                <w:lang w:val="en-US"/>
              </w:rPr>
              <w:t xml:space="preserve">4-20 mA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  <w:lang w:val="en-US"/>
                </w:rPr>
                <w:id w:val="-1478300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54049D">
                  <w:rPr>
                    <w:rFonts w:ascii="MS Gothic" w:eastAsia="MS Gothic" w:hAnsi="MS Gothic" w:cs="MS Gothic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915451" w:rsidRPr="0054049D">
              <w:rPr>
                <w:rFonts w:ascii="Arial" w:hAnsi="Arial"/>
                <w:sz w:val="17"/>
                <w:lang w:val="en-US"/>
              </w:rPr>
              <w:t xml:space="preserve">Modbus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  <w:lang w:val="en-US"/>
                </w:rPr>
                <w:id w:val="-1295452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1730" w:rsidRPr="0054049D">
                  <w:rPr>
                    <w:rFonts w:ascii="MS Gothic" w:eastAsia="MS Gothic" w:hAnsi="MS Gothic" w:cs="Arial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915451" w:rsidRPr="0054049D">
              <w:rPr>
                <w:rFonts w:ascii="Arial" w:hAnsi="Arial"/>
                <w:sz w:val="17"/>
                <w:lang w:val="en-US"/>
              </w:rPr>
              <w:t xml:space="preserve">Profibus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  <w:lang w:val="en-US"/>
                </w:rPr>
                <w:id w:val="52907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54049D">
                  <w:rPr>
                    <w:rFonts w:ascii="MS Gothic" w:eastAsia="MS Gothic" w:hAnsi="MS Gothic" w:cs="MS Gothic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1C25CF" w:rsidRPr="0033617C">
              <w:rPr>
                <w:rFonts w:ascii="Arial" w:hAnsi="Arial" w:cs="Arial"/>
                <w:iCs/>
                <w:sz w:val="17"/>
                <w:szCs w:val="17"/>
                <w:lang w:val="en-US"/>
              </w:rPr>
              <w:t>Foundation Fieldbus</w:t>
            </w:r>
            <w:r w:rsidR="00915451" w:rsidRPr="0054049D">
              <w:rPr>
                <w:rFonts w:ascii="Arial" w:hAnsi="Arial"/>
                <w:sz w:val="17"/>
                <w:lang w:val="en-US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  <w:lang w:val="en-US"/>
                </w:rPr>
                <w:id w:val="419677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915451" w:rsidRPr="0054049D">
              <w:rPr>
                <w:rFonts w:ascii="Arial" w:hAnsi="Arial"/>
                <w:sz w:val="17"/>
                <w:lang w:val="en-US"/>
              </w:rPr>
              <w:t>Otra</w:t>
            </w:r>
            <w:r w:rsidR="001C25CF" w:rsidRPr="0054049D">
              <w:rPr>
                <w:rFonts w:ascii="Arial" w:hAnsi="Arial"/>
                <w:sz w:val="17"/>
                <w:lang w:val="en-US"/>
              </w:rPr>
              <w:t>/</w:t>
            </w:r>
            <w:r w:rsidR="001C25CF"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 xml:space="preserve">Other </w:t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="009A3D95" w:rsidRPr="0054049D"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 w:rsidR="00915451">
              <w:rPr>
                <w:rFonts w:ascii="Arial" w:hAnsi="Arial" w:cs="Arial"/>
                <w:sz w:val="17"/>
                <w:szCs w:val="17"/>
              </w:rPr>
            </w:r>
            <w:r w:rsidR="00915451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915451" w:rsidRPr="0054049D">
              <w:rPr>
                <w:rFonts w:ascii="Arial" w:hAnsi="Arial"/>
                <w:noProof/>
                <w:sz w:val="17"/>
                <w:lang w:val="en-US"/>
              </w:rPr>
              <w:t>     </w:t>
            </w:r>
            <w:r w:rsidR="00915451">
              <w:fldChar w:fldCharType="end"/>
            </w:r>
          </w:p>
        </w:tc>
      </w:tr>
      <w:tr w:rsidR="000B60F8" w:rsidRPr="0048166F" w14:paraId="1C69B040" w14:textId="77777777" w:rsidTr="00996487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18697F83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3.1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tcMar>
              <w:left w:w="115" w:type="dxa"/>
              <w:right w:w="0" w:type="dxa"/>
            </w:tcMar>
            <w:vAlign w:val="center"/>
          </w:tcPr>
          <w:p w14:paraId="224D8B66" w14:textId="77777777" w:rsidR="000B60F8" w:rsidRDefault="000B60F8" w:rsidP="004A5ED2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En el caso de que utilice FF o Profibus, indique la marca y la versión del sistema de control distribuido</w:t>
            </w:r>
          </w:p>
          <w:p w14:paraId="13E9947C" w14:textId="77777777" w:rsidR="00DC621B" w:rsidRPr="0054049D" w:rsidRDefault="00DC621B" w:rsidP="004A5ED2">
            <w:pPr>
              <w:rPr>
                <w:rFonts w:ascii="Arial" w:hAnsi="Arial" w:cs="Arial"/>
                <w:sz w:val="17"/>
                <w:szCs w:val="17"/>
                <w:lang w:val="en-US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If FF or Profibus, DCS Brand &amp; Version</w:t>
            </w:r>
          </w:p>
        </w:tc>
        <w:tc>
          <w:tcPr>
            <w:tcW w:w="718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F21704" w14:textId="0DEE1F08" w:rsidR="000B60F8" w:rsidRPr="0048166F" w:rsidRDefault="00353104" w:rsidP="00CF0878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  <w:lang w:val="en-US"/>
                </w:rPr>
                <w:id w:val="1817844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0F1">
                  <w:rPr>
                    <w:rFonts w:ascii="MS Gothic" w:eastAsia="MS Gothic" w:hAnsi="MS Gothic" w:cs="Arial" w:hint="eastAsia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5240F1">
              <w:rPr>
                <w:rFonts w:ascii="Arial" w:hAnsi="Arial"/>
                <w:sz w:val="17"/>
                <w:lang w:val="en-US"/>
              </w:rPr>
              <w:t>PA</w:t>
            </w:r>
            <w:r w:rsidR="005240F1" w:rsidRPr="0054049D">
              <w:rPr>
                <w:rFonts w:ascii="Arial" w:hAnsi="Arial"/>
                <w:sz w:val="17"/>
                <w:lang w:val="en-US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  <w:lang w:val="en-US"/>
                </w:rPr>
                <w:id w:val="-640966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0F1" w:rsidRPr="0054049D">
                  <w:rPr>
                    <w:rFonts w:ascii="MS Gothic" w:eastAsia="MS Gothic" w:hAnsi="MS Gothic" w:cs="MS Gothic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5240F1">
              <w:rPr>
                <w:rFonts w:ascii="Arial" w:hAnsi="Arial"/>
                <w:sz w:val="17"/>
                <w:lang w:val="en-US"/>
              </w:rPr>
              <w:t>DP</w:t>
            </w:r>
          </w:p>
        </w:tc>
      </w:tr>
      <w:tr w:rsidR="000B60F8" w:rsidRPr="007F3F2C" w14:paraId="2D1E6548" w14:textId="77777777" w:rsidTr="00FF103D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1D9B38C8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4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66DE1D9B" w14:textId="77777777" w:rsidR="000B60F8" w:rsidRDefault="000B60F8" w:rsidP="004A5ED2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Mediciones necesarias (2 por medidor)</w:t>
            </w:r>
          </w:p>
          <w:p w14:paraId="7222B20D" w14:textId="77777777" w:rsidR="00DC621B" w:rsidRPr="0048166F" w:rsidRDefault="00DC621B" w:rsidP="004A5ED2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Measurements Required (2 per meter)</w:t>
            </w:r>
          </w:p>
        </w:tc>
        <w:tc>
          <w:tcPr>
            <w:tcW w:w="718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E50916" w14:textId="4BC2E4B1" w:rsidR="00453898" w:rsidRDefault="00353104" w:rsidP="0012453A">
            <w:pPr>
              <w:tabs>
                <w:tab w:val="left" w:pos="3556"/>
              </w:tabs>
              <w:rPr>
                <w:rFonts w:ascii="Arial" w:eastAsia="MS Hei" w:hAnsi="Arial" w:cs="Arial"/>
                <w:sz w:val="17"/>
                <w:szCs w:val="17"/>
                <w:lang w:val="en-US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  <w:lang w:val="en-US"/>
                </w:rPr>
                <w:id w:val="878518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53A" w:rsidRPr="007F3F2C">
                  <w:rPr>
                    <w:rFonts w:ascii="MS Gothic" w:eastAsia="MS Gothic" w:hAnsi="MS Gothic" w:cs="MS Gothic"/>
                    <w:sz w:val="17"/>
                    <w:szCs w:val="17"/>
                    <w:lang w:val="en-US"/>
                  </w:rPr>
                  <w:t>☐</w:t>
                </w:r>
              </w:sdtContent>
            </w:sdt>
            <w:proofErr w:type="spellStart"/>
            <w:r w:rsidR="007F3F2C" w:rsidRPr="007F3F2C">
              <w:rPr>
                <w:rFonts w:ascii="Arial" w:hAnsi="Arial"/>
                <w:sz w:val="17"/>
                <w:lang w:val="en-US"/>
              </w:rPr>
              <w:t>Flujo</w:t>
            </w:r>
            <w:proofErr w:type="spellEnd"/>
            <w:r w:rsidR="007F3F2C" w:rsidRPr="007F3F2C">
              <w:rPr>
                <w:rFonts w:ascii="Arial" w:hAnsi="Arial"/>
                <w:sz w:val="17"/>
                <w:lang w:val="en-US"/>
              </w:rPr>
              <w:t xml:space="preserve"> </w:t>
            </w:r>
            <w:proofErr w:type="spellStart"/>
            <w:r w:rsidR="007F3F2C" w:rsidRPr="007F3F2C">
              <w:rPr>
                <w:rFonts w:ascii="Arial" w:hAnsi="Arial"/>
                <w:sz w:val="17"/>
                <w:lang w:val="en-US"/>
              </w:rPr>
              <w:t>volumétrico</w:t>
            </w:r>
            <w:proofErr w:type="spellEnd"/>
            <w:r w:rsidR="0012453A" w:rsidRPr="007F3F2C">
              <w:rPr>
                <w:rFonts w:ascii="Arial" w:hAnsi="Arial"/>
                <w:sz w:val="17"/>
                <w:lang w:val="en-US"/>
              </w:rPr>
              <w:t>/</w:t>
            </w:r>
            <w:r w:rsidR="007F3F2C" w:rsidRPr="007F3F2C">
              <w:rPr>
                <w:rFonts w:ascii="Arial" w:hAnsi="Arial" w:cs="Arial"/>
                <w:i/>
                <w:sz w:val="17"/>
                <w:szCs w:val="17"/>
                <w:lang w:val="en-US"/>
              </w:rPr>
              <w:t xml:space="preserve">Volumetric Flow </w:t>
            </w:r>
            <w:r w:rsidR="00453898">
              <w:rPr>
                <w:rFonts w:ascii="Arial" w:hAnsi="Arial"/>
                <w:sz w:val="17"/>
                <w:lang w:val="en-US"/>
              </w:rPr>
              <w:t xml:space="preserve">or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  <w:lang w:val="en-US"/>
                </w:rPr>
                <w:id w:val="-194960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898">
                  <w:rPr>
                    <w:rFonts w:ascii="MS Gothic" w:eastAsia="MS Gothic" w:hAnsi="MS Gothic" w:cs="Arial" w:hint="eastAsia"/>
                    <w:sz w:val="17"/>
                    <w:szCs w:val="17"/>
                    <w:lang w:val="en-US"/>
                  </w:rPr>
                  <w:t>☐</w:t>
                </w:r>
              </w:sdtContent>
            </w:sdt>
            <w:proofErr w:type="spellStart"/>
            <w:r w:rsidR="00453898">
              <w:rPr>
                <w:rFonts w:ascii="Arial" w:hAnsi="Arial"/>
                <w:sz w:val="17"/>
                <w:lang w:val="en-US"/>
              </w:rPr>
              <w:t>Velocidad</w:t>
            </w:r>
            <w:proofErr w:type="spellEnd"/>
            <w:r w:rsidR="00453898">
              <w:rPr>
                <w:rFonts w:ascii="Arial" w:hAnsi="Arial"/>
                <w:sz w:val="17"/>
                <w:lang w:val="en-US"/>
              </w:rPr>
              <w:t xml:space="preserve"> de </w:t>
            </w:r>
            <w:proofErr w:type="spellStart"/>
            <w:r w:rsidR="00453898">
              <w:rPr>
                <w:rFonts w:ascii="Arial" w:hAnsi="Arial"/>
                <w:sz w:val="17"/>
                <w:lang w:val="en-US"/>
              </w:rPr>
              <w:t>flujo</w:t>
            </w:r>
            <w:proofErr w:type="spellEnd"/>
            <w:r w:rsidR="00453898" w:rsidRPr="007F3F2C">
              <w:rPr>
                <w:rFonts w:ascii="Arial" w:hAnsi="Arial"/>
                <w:sz w:val="17"/>
                <w:lang w:val="en-US"/>
              </w:rPr>
              <w:t>/</w:t>
            </w:r>
            <w:r w:rsidR="00453898" w:rsidRPr="007F3F2C">
              <w:rPr>
                <w:rFonts w:ascii="Arial" w:hAnsi="Arial" w:cs="Arial"/>
                <w:i/>
                <w:sz w:val="17"/>
                <w:szCs w:val="17"/>
                <w:lang w:val="en-US"/>
              </w:rPr>
              <w:t>Flow Velocity</w:t>
            </w:r>
            <w:r w:rsidR="00453898">
              <w:rPr>
                <w:rFonts w:ascii="Arial" w:eastAsia="MS Hei" w:hAnsi="Arial" w:cs="Arial"/>
                <w:sz w:val="17"/>
                <w:szCs w:val="17"/>
                <w:lang w:val="en-US"/>
              </w:rPr>
              <w:t xml:space="preserve"> </w:t>
            </w:r>
          </w:p>
          <w:p w14:paraId="38158865" w14:textId="16B96249" w:rsidR="000B60F8" w:rsidRPr="007F3F2C" w:rsidRDefault="00353104" w:rsidP="0012453A">
            <w:pPr>
              <w:tabs>
                <w:tab w:val="left" w:pos="3556"/>
              </w:tabs>
              <w:rPr>
                <w:rFonts w:ascii="Arial" w:hAnsi="Arial" w:cs="Arial"/>
                <w:sz w:val="17"/>
                <w:szCs w:val="17"/>
                <w:lang w:val="en-US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  <w:lang w:val="en-US"/>
                </w:rPr>
                <w:id w:val="-1127151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7F3F2C">
                  <w:rPr>
                    <w:rFonts w:ascii="MS Gothic" w:eastAsia="MS Gothic" w:hAnsi="MS Gothic" w:cs="MS Gothic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915451" w:rsidRPr="007F3F2C">
              <w:rPr>
                <w:rFonts w:ascii="Arial" w:hAnsi="Arial"/>
                <w:sz w:val="17"/>
                <w:lang w:val="en-US"/>
              </w:rPr>
              <w:t xml:space="preserve">Aire </w:t>
            </w:r>
            <w:proofErr w:type="spellStart"/>
            <w:r w:rsidR="00915451" w:rsidRPr="007F3F2C">
              <w:rPr>
                <w:rFonts w:ascii="Arial" w:hAnsi="Arial"/>
                <w:sz w:val="17"/>
                <w:lang w:val="en-US"/>
              </w:rPr>
              <w:t>arrastrado</w:t>
            </w:r>
            <w:proofErr w:type="spellEnd"/>
            <w:r w:rsidR="001C25CF" w:rsidRPr="007F3F2C">
              <w:rPr>
                <w:rFonts w:ascii="Arial" w:hAnsi="Arial"/>
                <w:sz w:val="17"/>
                <w:lang w:val="en-US"/>
              </w:rPr>
              <w:t>/</w:t>
            </w:r>
            <w:r w:rsidR="001C25CF" w:rsidRPr="007F3F2C">
              <w:rPr>
                <w:rFonts w:ascii="Arial" w:hAnsi="Arial" w:cs="Arial"/>
                <w:i/>
                <w:sz w:val="17"/>
                <w:szCs w:val="17"/>
                <w:lang w:val="en-US"/>
              </w:rPr>
              <w:t>Entrained Air</w:t>
            </w:r>
            <w:r w:rsidR="00915451" w:rsidRPr="007F3F2C">
              <w:rPr>
                <w:rFonts w:ascii="Arial" w:hAnsi="Arial"/>
                <w:sz w:val="17"/>
                <w:lang w:val="en-US"/>
              </w:rPr>
              <w:t xml:space="preserve"> </w:t>
            </w:r>
          </w:p>
        </w:tc>
      </w:tr>
      <w:tr w:rsidR="000B60F8" w:rsidRPr="0048166F" w14:paraId="2833FC46" w14:textId="77777777" w:rsidTr="00FF103D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022045CA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5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2B220690" w14:textId="77777777" w:rsidR="000B60F8" w:rsidRDefault="000B60F8" w:rsidP="00B67136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Montaje del transmisor</w:t>
            </w:r>
          </w:p>
          <w:p w14:paraId="53629449" w14:textId="77777777" w:rsidR="00DC621B" w:rsidRPr="0048166F" w:rsidRDefault="00DC621B" w:rsidP="00B67136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Transmitter Mount</w:t>
            </w:r>
          </w:p>
        </w:tc>
        <w:tc>
          <w:tcPr>
            <w:tcW w:w="718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DF9A6D" w14:textId="77777777" w:rsidR="000B60F8" w:rsidRPr="0048166F" w:rsidRDefault="00353104" w:rsidP="009A3D95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233134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Montaje sobre panel</w:t>
            </w:r>
            <w:r w:rsidR="001C25CF">
              <w:rPr>
                <w:rFonts w:ascii="Arial" w:hAnsi="Arial"/>
                <w:sz w:val="17"/>
              </w:rPr>
              <w:t>/</w:t>
            </w:r>
            <w:r w:rsidR="001C25CF" w:rsidRPr="0054049D">
              <w:rPr>
                <w:rFonts w:ascii="Arial" w:hAnsi="Arial" w:cs="Arial"/>
                <w:i/>
                <w:sz w:val="17"/>
                <w:szCs w:val="17"/>
              </w:rPr>
              <w:t xml:space="preserve">Panel Mount 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791558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Montaje sobre tubería</w:t>
            </w:r>
            <w:r w:rsidR="001C25CF">
              <w:rPr>
                <w:rFonts w:ascii="Arial" w:hAnsi="Arial"/>
                <w:sz w:val="17"/>
              </w:rPr>
              <w:t>/</w:t>
            </w:r>
            <w:r w:rsidR="001C25CF" w:rsidRPr="0054049D">
              <w:rPr>
                <w:rFonts w:ascii="Arial" w:hAnsi="Arial" w:cs="Arial"/>
                <w:i/>
                <w:sz w:val="17"/>
                <w:szCs w:val="17"/>
              </w:rPr>
              <w:t>Pipe Mount</w:t>
            </w:r>
          </w:p>
        </w:tc>
      </w:tr>
      <w:tr w:rsidR="0002054D" w:rsidRPr="005240F1" w14:paraId="3071F1FD" w14:textId="77777777" w:rsidTr="00FF103D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6D61D781" w14:textId="77777777" w:rsidR="0002054D" w:rsidRPr="0048166F" w:rsidRDefault="0002054D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6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tcMar>
              <w:left w:w="115" w:type="dxa"/>
              <w:right w:w="0" w:type="dxa"/>
            </w:tcMar>
            <w:vAlign w:val="center"/>
          </w:tcPr>
          <w:p w14:paraId="5D95540A" w14:textId="4D0541A4" w:rsidR="0002054D" w:rsidRDefault="0002054D" w:rsidP="00E918B8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 xml:space="preserve">La longitud del cable se determina en incrementos de 7,62 m (25 pies), hasta </w:t>
            </w:r>
            <w:r w:rsidR="001F00BD">
              <w:rPr>
                <w:rFonts w:ascii="Arial" w:hAnsi="Arial"/>
                <w:sz w:val="17"/>
              </w:rPr>
              <w:t>152</w:t>
            </w:r>
            <w:r w:rsidR="00453898">
              <w:rPr>
                <w:rFonts w:ascii="Arial" w:hAnsi="Arial"/>
                <w:sz w:val="17"/>
              </w:rPr>
              <w:t xml:space="preserve"> m (500 pies) [114 m (350</w:t>
            </w:r>
            <w:r w:rsidR="00442BA4">
              <w:rPr>
                <w:rFonts w:ascii="Arial" w:hAnsi="Arial"/>
                <w:sz w:val="17"/>
              </w:rPr>
              <w:t xml:space="preserve"> pies) ATEX]</w:t>
            </w:r>
            <w:r>
              <w:rPr>
                <w:rFonts w:ascii="Arial" w:hAnsi="Arial"/>
                <w:sz w:val="17"/>
              </w:rPr>
              <w:t>.</w:t>
            </w:r>
          </w:p>
          <w:p w14:paraId="44C5FE4A" w14:textId="10727C4E" w:rsidR="00DC621B" w:rsidRPr="0054049D" w:rsidRDefault="00DC621B" w:rsidP="001F00BD">
            <w:pPr>
              <w:rPr>
                <w:rFonts w:ascii="Arial" w:hAnsi="Arial" w:cs="Arial"/>
                <w:sz w:val="17"/>
                <w:szCs w:val="17"/>
                <w:lang w:val="en-US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 xml:space="preserve">Cable Length 25ft (7.6m) Increments. </w:t>
            </w:r>
            <w:r w:rsidR="001C25CF">
              <w:rPr>
                <w:rFonts w:ascii="Arial" w:hAnsi="Arial" w:cs="Arial"/>
                <w:i/>
                <w:sz w:val="17"/>
                <w:szCs w:val="17"/>
                <w:lang w:val="en-US"/>
              </w:rPr>
              <w:br/>
            </w: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Up to 500ft (</w:t>
            </w:r>
            <w:r w:rsidR="001F00BD">
              <w:rPr>
                <w:rFonts w:ascii="Arial" w:hAnsi="Arial" w:cs="Arial"/>
                <w:i/>
                <w:sz w:val="17"/>
                <w:szCs w:val="17"/>
                <w:lang w:val="en-US"/>
              </w:rPr>
              <w:t>152</w:t>
            </w:r>
            <w:r w:rsidR="00453898">
              <w:rPr>
                <w:rFonts w:ascii="Arial" w:hAnsi="Arial" w:cs="Arial"/>
                <w:i/>
                <w:sz w:val="17"/>
                <w:szCs w:val="17"/>
                <w:lang w:val="en-US"/>
              </w:rPr>
              <w:t>m) [3</w:t>
            </w:r>
            <w:r w:rsidR="006E0FE1">
              <w:rPr>
                <w:rFonts w:ascii="Arial" w:hAnsi="Arial" w:cs="Arial"/>
                <w:i/>
                <w:sz w:val="17"/>
                <w:szCs w:val="17"/>
                <w:lang w:val="en-US"/>
              </w:rPr>
              <w:t>75</w:t>
            </w: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 xml:space="preserve"> ft (114m) ATEX]</w:t>
            </w:r>
          </w:p>
        </w:tc>
        <w:tc>
          <w:tcPr>
            <w:tcW w:w="718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7AB943FB" w14:textId="364D0D8D" w:rsidR="0002054D" w:rsidRPr="0054049D" w:rsidRDefault="00353104" w:rsidP="00E918B8">
            <w:pPr>
              <w:tabs>
                <w:tab w:val="left" w:pos="1153"/>
                <w:tab w:val="left" w:pos="2323"/>
                <w:tab w:val="left" w:pos="3493"/>
              </w:tabs>
              <w:rPr>
                <w:rFonts w:ascii="Arial" w:hAnsi="Arial" w:cs="Arial"/>
                <w:sz w:val="17"/>
                <w:szCs w:val="17"/>
                <w:lang w:val="en-US"/>
              </w:rPr>
            </w:pPr>
            <w:sdt>
              <w:sdtPr>
                <w:rPr>
                  <w:rFonts w:ascii="Arial" w:eastAsia="MS Hei" w:hAnsi="Arial" w:cs="Arial"/>
                  <w:spacing w:val="-4"/>
                  <w:sz w:val="17"/>
                  <w:szCs w:val="17"/>
                  <w:lang w:val="en-US"/>
                </w:rPr>
                <w:id w:val="-2029164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pacing w:val="-4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915451" w:rsidRPr="0054049D">
              <w:rPr>
                <w:rFonts w:ascii="Arial" w:hAnsi="Arial"/>
                <w:sz w:val="17"/>
                <w:lang w:val="en-US"/>
              </w:rPr>
              <w:t xml:space="preserve">7,62 m (25 pies) </w:t>
            </w:r>
            <w:sdt>
              <w:sdtPr>
                <w:rPr>
                  <w:rFonts w:ascii="Arial" w:eastAsia="MS Hei" w:hAnsi="Arial" w:cs="Arial"/>
                  <w:spacing w:val="-4"/>
                  <w:sz w:val="17"/>
                  <w:szCs w:val="17"/>
                  <w:lang w:val="en-US"/>
                </w:rPr>
                <w:id w:val="1788313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54D" w:rsidRPr="0054049D">
                  <w:rPr>
                    <w:rFonts w:ascii="MS Gothic" w:eastAsia="MS Gothic" w:hAnsi="MS Gothic" w:cs="Arial"/>
                    <w:spacing w:val="-4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915451" w:rsidRPr="0054049D">
              <w:rPr>
                <w:rFonts w:ascii="Arial" w:hAnsi="Arial"/>
                <w:sz w:val="17"/>
                <w:lang w:val="en-US"/>
              </w:rPr>
              <w:t xml:space="preserve">15,24 m (50 pies) </w:t>
            </w:r>
            <w:sdt>
              <w:sdtPr>
                <w:rPr>
                  <w:rFonts w:ascii="Arial" w:hAnsi="Arial" w:cs="Arial"/>
                  <w:spacing w:val="-4"/>
                  <w:sz w:val="17"/>
                  <w:szCs w:val="17"/>
                  <w:lang w:val="en-US"/>
                </w:rPr>
                <w:id w:val="168841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54D" w:rsidRPr="0054049D">
                  <w:rPr>
                    <w:rFonts w:ascii="MS Gothic" w:eastAsia="MS Gothic" w:hAnsi="MS Gothic" w:cs="Arial"/>
                    <w:spacing w:val="-4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915451" w:rsidRPr="0054049D">
              <w:rPr>
                <w:rFonts w:ascii="Arial" w:hAnsi="Arial"/>
                <w:sz w:val="17"/>
                <w:lang w:val="en-US"/>
              </w:rPr>
              <w:t xml:space="preserve">22,86 m (75 pies) </w:t>
            </w:r>
            <w:sdt>
              <w:sdtPr>
                <w:rPr>
                  <w:rFonts w:ascii="Arial" w:eastAsia="MS Hei" w:hAnsi="Arial" w:cs="Arial"/>
                  <w:spacing w:val="-4"/>
                  <w:sz w:val="17"/>
                  <w:szCs w:val="17"/>
                  <w:lang w:val="en-US"/>
                </w:rPr>
                <w:id w:val="-611742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54D" w:rsidRPr="0054049D">
                  <w:rPr>
                    <w:rFonts w:ascii="MS Gothic" w:eastAsia="MS Gothic" w:hAnsi="MS Gothic" w:cs="MS Gothic"/>
                    <w:spacing w:val="-4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915451" w:rsidRPr="0054049D">
              <w:rPr>
                <w:rFonts w:ascii="Arial" w:hAnsi="Arial"/>
                <w:sz w:val="17"/>
                <w:lang w:val="en-US"/>
              </w:rPr>
              <w:t xml:space="preserve">30,48 m (100 pies) </w:t>
            </w:r>
            <w:r w:rsidR="001C25CF" w:rsidRPr="0054049D">
              <w:rPr>
                <w:rFonts w:ascii="Arial" w:hAnsi="Arial"/>
                <w:sz w:val="17"/>
                <w:lang w:val="en-US"/>
              </w:rPr>
              <w:br/>
            </w:r>
            <w:sdt>
              <w:sdtPr>
                <w:rPr>
                  <w:rFonts w:ascii="Arial" w:eastAsia="MS Hei" w:hAnsi="Arial" w:cs="Arial"/>
                  <w:spacing w:val="-4"/>
                  <w:sz w:val="17"/>
                  <w:szCs w:val="17"/>
                  <w:lang w:val="en-US"/>
                </w:rPr>
                <w:id w:val="-315268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pacing w:val="-4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915451" w:rsidRPr="0054049D">
              <w:rPr>
                <w:rFonts w:ascii="Arial" w:hAnsi="Arial"/>
                <w:sz w:val="17"/>
                <w:lang w:val="en-US"/>
              </w:rPr>
              <w:t xml:space="preserve">45,72 m (150 pies) </w:t>
            </w:r>
            <w:sdt>
              <w:sdtPr>
                <w:rPr>
                  <w:rFonts w:ascii="Arial" w:eastAsia="MS Hei" w:hAnsi="Arial" w:cs="Arial"/>
                  <w:spacing w:val="-4"/>
                  <w:sz w:val="17"/>
                  <w:szCs w:val="17"/>
                  <w:lang w:val="en-US"/>
                </w:rPr>
                <w:id w:val="-1703079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54D" w:rsidRPr="0054049D">
                  <w:rPr>
                    <w:rFonts w:ascii="MS Gothic" w:eastAsia="MS Gothic" w:hAnsi="MS Gothic" w:cs="MS Gothic"/>
                    <w:spacing w:val="-4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915451" w:rsidRPr="0054049D">
              <w:rPr>
                <w:rFonts w:ascii="Arial" w:hAnsi="Arial"/>
                <w:sz w:val="17"/>
                <w:lang w:val="en-US"/>
              </w:rPr>
              <w:t>91,44 m (300 pies)</w:t>
            </w:r>
            <w:r w:rsidR="0002054D" w:rsidRPr="0054049D">
              <w:rPr>
                <w:rFonts w:ascii="Arial" w:hAnsi="Arial"/>
                <w:spacing w:val="-4"/>
                <w:sz w:val="17"/>
                <w:lang w:val="en-US"/>
              </w:rPr>
              <w:t xml:space="preserve"> </w:t>
            </w:r>
            <w:sdt>
              <w:sdtPr>
                <w:rPr>
                  <w:rFonts w:ascii="Arial" w:eastAsia="MS Hei" w:hAnsi="Arial" w:cs="Arial"/>
                  <w:spacing w:val="-4"/>
                  <w:sz w:val="17"/>
                  <w:szCs w:val="17"/>
                  <w:lang w:val="en-US"/>
                </w:rPr>
                <w:id w:val="252165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18B8" w:rsidRPr="0054049D">
                  <w:rPr>
                    <w:rFonts w:ascii="MS Gothic" w:eastAsia="MS Gothic" w:hAnsi="MS Gothic" w:cs="MS Gothic"/>
                    <w:spacing w:val="-4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453898">
              <w:rPr>
                <w:rFonts w:ascii="Arial" w:hAnsi="Arial"/>
                <w:spacing w:val="-4"/>
                <w:sz w:val="17"/>
                <w:lang w:val="en-US"/>
              </w:rPr>
              <w:t>1</w:t>
            </w:r>
            <w:r w:rsidR="006E0FE1">
              <w:rPr>
                <w:rFonts w:ascii="Arial" w:hAnsi="Arial"/>
                <w:spacing w:val="-4"/>
                <w:sz w:val="17"/>
                <w:lang w:val="en-US"/>
              </w:rPr>
              <w:t>07</w:t>
            </w:r>
            <w:r w:rsidR="00453898">
              <w:rPr>
                <w:rFonts w:ascii="Arial" w:hAnsi="Arial"/>
                <w:spacing w:val="-4"/>
                <w:sz w:val="17"/>
                <w:lang w:val="en-US"/>
              </w:rPr>
              <w:t xml:space="preserve"> m (350</w:t>
            </w:r>
            <w:r w:rsidR="0002054D" w:rsidRPr="0054049D">
              <w:rPr>
                <w:rFonts w:ascii="Arial" w:hAnsi="Arial"/>
                <w:spacing w:val="-4"/>
                <w:sz w:val="17"/>
                <w:lang w:val="en-US"/>
              </w:rPr>
              <w:t xml:space="preserve"> pies) </w:t>
            </w:r>
            <w:sdt>
              <w:sdtPr>
                <w:rPr>
                  <w:rFonts w:ascii="Arial" w:eastAsia="MS Hei" w:hAnsi="Arial" w:cs="Arial"/>
                  <w:spacing w:val="-4"/>
                  <w:sz w:val="17"/>
                  <w:szCs w:val="17"/>
                  <w:lang w:val="en-US"/>
                </w:rPr>
                <w:id w:val="-359358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54D" w:rsidRPr="0054049D">
                  <w:rPr>
                    <w:rFonts w:ascii="MS Gothic" w:eastAsia="MS Gothic" w:hAnsi="MS Gothic" w:cs="MS Gothic"/>
                    <w:spacing w:val="-4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02054D" w:rsidRPr="0054049D">
              <w:rPr>
                <w:rFonts w:ascii="Arial" w:hAnsi="Arial"/>
                <w:spacing w:val="-4"/>
                <w:sz w:val="17"/>
                <w:lang w:val="en-US"/>
              </w:rPr>
              <w:t xml:space="preserve">152,4 m (500 pies) </w:t>
            </w:r>
            <w:r w:rsidR="005E36C6">
              <w:rPr>
                <w:rFonts w:ascii="Arial" w:hAnsi="Arial"/>
                <w:spacing w:val="-4"/>
                <w:sz w:val="17"/>
                <w:lang w:val="en-US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  <w:lang w:val="en-US"/>
                </w:rPr>
                <w:id w:val="1441644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z w:val="17"/>
                    <w:szCs w:val="17"/>
                    <w:lang w:val="en-US"/>
                  </w:rPr>
                  <w:t>☐</w:t>
                </w:r>
              </w:sdtContent>
            </w:sdt>
            <w:r w:rsidR="004C3CF2" w:rsidRPr="0054049D">
              <w:rPr>
                <w:rFonts w:ascii="Arial" w:hAnsi="Arial"/>
                <w:spacing w:val="-4"/>
                <w:sz w:val="17"/>
                <w:lang w:val="en-US"/>
              </w:rPr>
              <w:t>Otro/</w:t>
            </w:r>
            <w:r w:rsidR="004C3CF2" w:rsidRPr="00E50252">
              <w:rPr>
                <w:rFonts w:ascii="Arial" w:hAnsi="Arial" w:cs="Arial"/>
                <w:i/>
                <w:sz w:val="17"/>
                <w:szCs w:val="17"/>
                <w:lang w:val="en-US"/>
              </w:rPr>
              <w:t>Other</w:t>
            </w:r>
            <w:r w:rsidR="0002054D" w:rsidRPr="0054049D">
              <w:rPr>
                <w:rFonts w:ascii="Arial" w:hAnsi="Arial"/>
                <w:spacing w:val="-4"/>
                <w:sz w:val="17"/>
                <w:lang w:val="en-US"/>
              </w:rPr>
              <w:t xml:space="preserve"> </w:t>
            </w:r>
            <w:r w:rsidR="0002054D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="0002054D" w:rsidRPr="0054049D">
              <w:rPr>
                <w:rFonts w:ascii="Arial" w:hAnsi="Arial" w:cs="Arial"/>
                <w:sz w:val="17"/>
                <w:szCs w:val="17"/>
                <w:lang w:val="en-US"/>
              </w:rPr>
              <w:instrText xml:space="preserve"> FORMTEXT </w:instrText>
            </w:r>
            <w:r w:rsidR="0002054D">
              <w:rPr>
                <w:rFonts w:ascii="Arial" w:hAnsi="Arial" w:cs="Arial"/>
                <w:sz w:val="17"/>
                <w:szCs w:val="17"/>
              </w:rPr>
            </w:r>
            <w:r w:rsidR="0002054D"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17" w:name="Text40"/>
            <w:r w:rsidR="0002054D" w:rsidRPr="0054049D">
              <w:rPr>
                <w:rFonts w:ascii="Arial" w:hAnsi="Arial"/>
                <w:noProof/>
                <w:sz w:val="17"/>
                <w:lang w:val="en-US"/>
              </w:rPr>
              <w:t>     </w:t>
            </w:r>
            <w:r w:rsidR="0002054D">
              <w:fldChar w:fldCharType="end"/>
            </w:r>
            <w:bookmarkEnd w:id="17"/>
          </w:p>
        </w:tc>
      </w:tr>
      <w:tr w:rsidR="000B60F8" w:rsidRPr="0048166F" w14:paraId="1E7942E5" w14:textId="77777777" w:rsidTr="00FF103D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1E5D4FDA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6.1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7CCD28F8" w14:textId="77777777" w:rsidR="000B60F8" w:rsidRDefault="000B60F8" w:rsidP="0048166F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 xml:space="preserve">¿Es necesario utilizar un cable blindado? </w:t>
            </w:r>
          </w:p>
          <w:p w14:paraId="65A9BCEF" w14:textId="77777777" w:rsidR="00DC621B" w:rsidRPr="0048166F" w:rsidRDefault="00DC621B" w:rsidP="0048166F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Is Armored Cable Required?</w:t>
            </w:r>
          </w:p>
        </w:tc>
        <w:tc>
          <w:tcPr>
            <w:tcW w:w="718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C20CFE" w14:textId="77777777" w:rsidR="000B60F8" w:rsidRPr="0048166F" w:rsidRDefault="00353104" w:rsidP="0002054D">
            <w:pPr>
              <w:tabs>
                <w:tab w:val="left" w:pos="1152"/>
                <w:tab w:val="left" w:pos="2187"/>
              </w:tabs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803766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DC621B">
              <w:rPr>
                <w:rFonts w:ascii="Arial" w:hAnsi="Arial"/>
                <w:sz w:val="17"/>
              </w:rPr>
              <w:t>Sí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Yes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497817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 xml:space="preserve">No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626970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86E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4C3CF2">
              <w:rPr>
                <w:rFonts w:ascii="Arial" w:hAnsi="Arial"/>
                <w:sz w:val="17"/>
              </w:rPr>
              <w:t>Se desconoce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Unknown</w:t>
            </w:r>
            <w:r w:rsidR="004C3CF2">
              <w:rPr>
                <w:rFonts w:ascii="Arial" w:hAnsi="Arial"/>
                <w:sz w:val="17"/>
              </w:rPr>
              <w:t xml:space="preserve"> </w:t>
            </w:r>
          </w:p>
        </w:tc>
      </w:tr>
      <w:tr w:rsidR="000B60F8" w:rsidRPr="0048166F" w14:paraId="7EA7ECDF" w14:textId="77777777" w:rsidTr="00FF103D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2D07FDC5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7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269F3959" w14:textId="77777777" w:rsidR="000B60F8" w:rsidRDefault="000B60F8" w:rsidP="0048166F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¿Presenta esta solicitud para que le coticemos un presupuesto?</w:t>
            </w:r>
          </w:p>
          <w:p w14:paraId="4567C973" w14:textId="77777777" w:rsidR="00DC621B" w:rsidRPr="0054049D" w:rsidRDefault="00DC621B" w:rsidP="0048166F">
            <w:pPr>
              <w:rPr>
                <w:rFonts w:ascii="Arial" w:hAnsi="Arial" w:cs="Arial"/>
                <w:sz w:val="17"/>
                <w:szCs w:val="17"/>
                <w:lang w:val="en-US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Is this a Budgetary Quote?</w:t>
            </w:r>
          </w:p>
        </w:tc>
        <w:tc>
          <w:tcPr>
            <w:tcW w:w="718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A80A82" w14:textId="77777777" w:rsidR="000B60F8" w:rsidRPr="0048166F" w:rsidRDefault="00353104" w:rsidP="0002054D">
            <w:pPr>
              <w:tabs>
                <w:tab w:val="left" w:pos="1152"/>
                <w:tab w:val="left" w:pos="2187"/>
              </w:tabs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669633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DC621B">
              <w:rPr>
                <w:rFonts w:ascii="Arial" w:hAnsi="Arial"/>
                <w:sz w:val="17"/>
              </w:rPr>
              <w:t>Sí/</w:t>
            </w:r>
            <w:r w:rsidR="00DC621B" w:rsidRPr="0054049D">
              <w:rPr>
                <w:rFonts w:ascii="Arial" w:hAnsi="Arial" w:cs="Arial"/>
                <w:i/>
                <w:sz w:val="17"/>
                <w:szCs w:val="17"/>
              </w:rPr>
              <w:t>Yes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2050648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22E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 xml:space="preserve">No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2042972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2AC7" w:rsidRPr="0048166F">
                  <w:rPr>
                    <w:rFonts w:ascii="MS Gothic" w:eastAsia="MS Gothic" w:hAnsi="MS Gothic" w:cs="Arial"/>
                    <w:sz w:val="17"/>
                    <w:szCs w:val="17"/>
                  </w:rPr>
                  <w:t>☐</w:t>
                </w:r>
              </w:sdtContent>
            </w:sdt>
            <w:r w:rsidR="004C3CF2">
              <w:rPr>
                <w:rFonts w:ascii="Arial" w:hAnsi="Arial"/>
                <w:sz w:val="17"/>
              </w:rPr>
              <w:t>Se desconoce/</w:t>
            </w:r>
            <w:r w:rsidR="004C3CF2" w:rsidRPr="0054049D">
              <w:rPr>
                <w:rFonts w:ascii="Arial" w:hAnsi="Arial" w:cs="Arial"/>
                <w:i/>
                <w:sz w:val="17"/>
                <w:szCs w:val="17"/>
              </w:rPr>
              <w:t>Unknown</w:t>
            </w:r>
            <w:r w:rsidR="004C3CF2">
              <w:rPr>
                <w:rFonts w:ascii="Arial" w:hAnsi="Arial"/>
                <w:sz w:val="17"/>
              </w:rPr>
              <w:t xml:space="preserve"> </w:t>
            </w:r>
          </w:p>
        </w:tc>
      </w:tr>
      <w:tr w:rsidR="000B60F8" w:rsidRPr="0048166F" w14:paraId="150892A4" w14:textId="77777777" w:rsidTr="00FF103D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0B372A71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8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5E63D53D" w14:textId="77777777" w:rsidR="000B60F8" w:rsidRDefault="00170680" w:rsidP="00CF0878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¿Es necesario cotizar la instalación?</w:t>
            </w:r>
          </w:p>
          <w:p w14:paraId="36F87B19" w14:textId="77777777" w:rsidR="00DC621B" w:rsidRPr="0048166F" w:rsidRDefault="00DC621B" w:rsidP="00CF0878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Installation Quote Required</w:t>
            </w:r>
          </w:p>
        </w:tc>
        <w:tc>
          <w:tcPr>
            <w:tcW w:w="718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97442C" w14:textId="75121D57" w:rsidR="0002054D" w:rsidRPr="0048166F" w:rsidRDefault="00353104" w:rsidP="0002054D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179767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Aparte: instalación a cargo de CiDRA</w:t>
            </w:r>
            <w:r w:rsidR="001C25CF">
              <w:rPr>
                <w:rFonts w:ascii="Arial" w:hAnsi="Arial"/>
                <w:sz w:val="17"/>
              </w:rPr>
              <w:t>/</w:t>
            </w:r>
            <w:r w:rsidR="001C25CF" w:rsidRPr="0054049D">
              <w:rPr>
                <w:rFonts w:ascii="Arial" w:hAnsi="Arial" w:cs="Arial"/>
                <w:i/>
                <w:sz w:val="17"/>
                <w:szCs w:val="17"/>
              </w:rPr>
              <w:t>Separate – CiDRA Installation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r w:rsidR="001C25CF">
              <w:rPr>
                <w:rFonts w:ascii="Arial" w:hAnsi="Arial"/>
                <w:sz w:val="17"/>
              </w:rPr>
              <w:br/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1318540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Aparte: instalación a cargo de un representante</w:t>
            </w:r>
            <w:r w:rsidR="001C25CF">
              <w:rPr>
                <w:rFonts w:ascii="Arial" w:hAnsi="Arial"/>
                <w:sz w:val="17"/>
              </w:rPr>
              <w:t>/</w:t>
            </w:r>
            <w:r w:rsidR="001C25CF" w:rsidRPr="0054049D">
              <w:rPr>
                <w:rFonts w:ascii="Arial" w:hAnsi="Arial" w:cs="Arial"/>
                <w:i/>
                <w:sz w:val="17"/>
                <w:szCs w:val="17"/>
              </w:rPr>
              <w:t>Separate – Representative</w:t>
            </w:r>
          </w:p>
          <w:p w14:paraId="471F40DF" w14:textId="1A695982" w:rsidR="000B60F8" w:rsidRPr="0048166F" w:rsidRDefault="00353104" w:rsidP="0002054D">
            <w:pPr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1149356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6C6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Incluida en el precio del medidor</w:t>
            </w:r>
            <w:r w:rsidR="001C25CF">
              <w:rPr>
                <w:rFonts w:ascii="Arial" w:hAnsi="Arial"/>
                <w:sz w:val="17"/>
              </w:rPr>
              <w:t>/</w:t>
            </w:r>
            <w:r w:rsidR="001C25CF" w:rsidRPr="0054049D">
              <w:rPr>
                <w:rFonts w:ascii="Arial" w:hAnsi="Arial" w:cs="Arial"/>
                <w:i/>
                <w:sz w:val="17"/>
                <w:szCs w:val="17"/>
              </w:rPr>
              <w:t>Incl. in Meter Price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211121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7F56">
                  <w:rPr>
                    <w:rFonts w:ascii="MS Gothic" w:eastAsia="MS Gothic" w:hAnsi="MS Gothic" w:cs="Arial" w:hint="eastAsia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Artículo aparte</w:t>
            </w:r>
            <w:r w:rsidR="001C25CF">
              <w:rPr>
                <w:rFonts w:ascii="Arial" w:hAnsi="Arial"/>
                <w:sz w:val="17"/>
              </w:rPr>
              <w:t>/</w:t>
            </w:r>
            <w:r w:rsidR="001C25CF" w:rsidRPr="0054049D">
              <w:rPr>
                <w:rFonts w:ascii="Arial" w:eastAsia="MingLiU" w:hAnsi="Arial" w:cs="Arial"/>
                <w:i/>
                <w:sz w:val="17"/>
                <w:szCs w:val="17"/>
              </w:rPr>
              <w:t>Separate Line Item</w:t>
            </w:r>
            <w:r w:rsidR="00915451">
              <w:rPr>
                <w:rFonts w:ascii="Arial" w:hAnsi="Arial"/>
                <w:sz w:val="17"/>
              </w:rPr>
              <w:t xml:space="preserve"> </w:t>
            </w:r>
            <w:sdt>
              <w:sdtPr>
                <w:rPr>
                  <w:rFonts w:ascii="Arial" w:eastAsia="MS Hei" w:hAnsi="Arial" w:cs="Arial"/>
                  <w:sz w:val="17"/>
                  <w:szCs w:val="17"/>
                </w:rPr>
                <w:id w:val="-273859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0F8" w:rsidRPr="0048166F">
                  <w:rPr>
                    <w:rFonts w:ascii="MS Gothic" w:eastAsia="MS Gothic" w:hAnsi="MS Gothic" w:cs="MS Gothic"/>
                    <w:sz w:val="17"/>
                    <w:szCs w:val="17"/>
                  </w:rPr>
                  <w:t>☐</w:t>
                </w:r>
              </w:sdtContent>
            </w:sdt>
            <w:r w:rsidR="00915451">
              <w:rPr>
                <w:rFonts w:ascii="Arial" w:hAnsi="Arial"/>
                <w:sz w:val="17"/>
              </w:rPr>
              <w:t>No es necesario cotizar la instalación</w:t>
            </w:r>
            <w:r w:rsidR="001C25CF">
              <w:rPr>
                <w:rFonts w:ascii="Arial" w:hAnsi="Arial"/>
                <w:sz w:val="17"/>
              </w:rPr>
              <w:t>/</w:t>
            </w:r>
            <w:r w:rsidR="001C25CF" w:rsidRPr="0054049D">
              <w:rPr>
                <w:rFonts w:ascii="Arial" w:hAnsi="Arial" w:cs="Arial"/>
                <w:i/>
                <w:sz w:val="17"/>
                <w:szCs w:val="17"/>
              </w:rPr>
              <w:t>No Installation Quote</w:t>
            </w:r>
          </w:p>
        </w:tc>
      </w:tr>
      <w:tr w:rsidR="000B60F8" w:rsidRPr="0048166F" w14:paraId="62A0266B" w14:textId="77777777" w:rsidTr="00FF103D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04EE5913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9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46DBE9EB" w14:textId="77777777" w:rsidR="000B60F8" w:rsidRDefault="00170680" w:rsidP="00170680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Fecha en que es necesario presentar la cotización:</w:t>
            </w:r>
          </w:p>
          <w:p w14:paraId="7DA9C92A" w14:textId="77777777" w:rsidR="00DC621B" w:rsidRPr="0048166F" w:rsidRDefault="00DC621B" w:rsidP="00170680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Quote Need By Date: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974691" w14:textId="77777777" w:rsidR="000B60F8" w:rsidRPr="0048166F" w:rsidRDefault="000B60F8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18" w:name="Text32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18"/>
          </w:p>
        </w:tc>
        <w:tc>
          <w:tcPr>
            <w:tcW w:w="316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477B21AF" w14:textId="77777777" w:rsidR="000B60F8" w:rsidRDefault="000B60F8" w:rsidP="00F25B0D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Fecha en que es necesario realizar la instalación</w:t>
            </w:r>
          </w:p>
          <w:p w14:paraId="59C81DE6" w14:textId="77777777" w:rsidR="001C25CF" w:rsidRPr="0048166F" w:rsidRDefault="001C25CF" w:rsidP="00F25B0D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Installation Need By Date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2FECE6" w14:textId="77777777" w:rsidR="000B60F8" w:rsidRPr="0048166F" w:rsidRDefault="000B60F8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19" w:name="Text33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19"/>
          </w:p>
        </w:tc>
      </w:tr>
      <w:tr w:rsidR="000B60F8" w:rsidRPr="0048166F" w14:paraId="7F48C2CA" w14:textId="77777777" w:rsidTr="00FF103D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34EEC23F" w14:textId="77777777" w:rsidR="000B60F8" w:rsidRPr="0048166F" w:rsidRDefault="000B60F8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10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469EA987" w14:textId="77777777" w:rsidR="000B60F8" w:rsidRDefault="000B60F8" w:rsidP="00477E5E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Número de la etiqueta del instrumento</w:t>
            </w:r>
          </w:p>
          <w:p w14:paraId="4FDA7430" w14:textId="77777777" w:rsidR="00DC621B" w:rsidRPr="0048166F" w:rsidRDefault="00DC621B" w:rsidP="00477E5E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Instrument Tag Number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A82E9B" w14:textId="77777777" w:rsidR="000B60F8" w:rsidRPr="0048166F" w:rsidRDefault="000B60F8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20" w:name="Text34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20"/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7110A9A0" w14:textId="5D748526" w:rsidR="000B60F8" w:rsidRDefault="000B60F8" w:rsidP="0002583D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P</w:t>
            </w:r>
            <w:r w:rsidR="00F41118">
              <w:rPr>
                <w:rFonts w:ascii="Arial" w:hAnsi="Arial"/>
                <w:sz w:val="17"/>
              </w:rPr>
              <w:t xml:space="preserve"> &amp; </w:t>
            </w:r>
            <w:r>
              <w:rPr>
                <w:rFonts w:ascii="Arial" w:hAnsi="Arial"/>
                <w:sz w:val="17"/>
              </w:rPr>
              <w:t>ID</w:t>
            </w:r>
          </w:p>
          <w:p w14:paraId="27485D9B" w14:textId="559796F0" w:rsidR="001C25CF" w:rsidRPr="0048166F" w:rsidRDefault="001C25CF" w:rsidP="0002583D">
            <w:pPr>
              <w:rPr>
                <w:rFonts w:ascii="Arial" w:hAnsi="Arial" w:cs="Arial"/>
                <w:sz w:val="17"/>
                <w:szCs w:val="17"/>
              </w:rPr>
            </w:pPr>
            <w:r w:rsidRPr="0054049D">
              <w:rPr>
                <w:rFonts w:ascii="Arial" w:hAnsi="Arial" w:cs="Arial"/>
                <w:i/>
                <w:sz w:val="17"/>
                <w:szCs w:val="17"/>
              </w:rPr>
              <w:t>P</w:t>
            </w:r>
            <w:r w:rsidR="00F41118">
              <w:rPr>
                <w:rFonts w:ascii="Arial" w:hAnsi="Arial" w:cs="Arial"/>
                <w:i/>
                <w:sz w:val="17"/>
                <w:szCs w:val="17"/>
              </w:rPr>
              <w:t>&amp;</w:t>
            </w:r>
            <w:r w:rsidRPr="0054049D">
              <w:rPr>
                <w:rFonts w:ascii="Arial" w:hAnsi="Arial" w:cs="Arial"/>
                <w:i/>
                <w:sz w:val="17"/>
                <w:szCs w:val="17"/>
              </w:rPr>
              <w:t>ID#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3BCE2A" w14:textId="77777777" w:rsidR="000B60F8" w:rsidRPr="0048166F" w:rsidRDefault="000B60F8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21" w:name="Text35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21"/>
          </w:p>
        </w:tc>
        <w:tc>
          <w:tcPr>
            <w:tcW w:w="7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tcMar>
              <w:left w:w="115" w:type="dxa"/>
              <w:right w:w="0" w:type="dxa"/>
            </w:tcMar>
            <w:vAlign w:val="center"/>
          </w:tcPr>
          <w:p w14:paraId="7760E657" w14:textId="77777777" w:rsidR="000B60F8" w:rsidRDefault="000B60F8" w:rsidP="0002583D">
            <w:pPr>
              <w:rPr>
                <w:rFonts w:ascii="Arial" w:hAnsi="Arial"/>
                <w:sz w:val="17"/>
                <w:shd w:val="clear" w:color="auto" w:fill="FFFF99"/>
              </w:rPr>
            </w:pPr>
            <w:r>
              <w:rPr>
                <w:rFonts w:ascii="Arial" w:hAnsi="Arial"/>
                <w:sz w:val="17"/>
                <w:shd w:val="clear" w:color="auto" w:fill="FFFF99"/>
              </w:rPr>
              <w:t>N.º de la línea</w:t>
            </w:r>
          </w:p>
          <w:p w14:paraId="5B718393" w14:textId="77777777" w:rsidR="001C25CF" w:rsidRPr="0048166F" w:rsidRDefault="001C25CF" w:rsidP="0002583D">
            <w:pPr>
              <w:rPr>
                <w:rFonts w:ascii="Arial" w:hAnsi="Arial" w:cs="Arial"/>
                <w:sz w:val="17"/>
                <w:szCs w:val="17"/>
              </w:rPr>
            </w:pPr>
            <w:r w:rsidRPr="0054049D">
              <w:rPr>
                <w:rFonts w:ascii="Arial" w:hAnsi="Arial" w:cs="Arial"/>
                <w:i/>
                <w:sz w:val="17"/>
                <w:szCs w:val="17"/>
                <w:shd w:val="clear" w:color="auto" w:fill="FFFF99"/>
              </w:rPr>
              <w:t>Line</w:t>
            </w:r>
            <w:r w:rsidRPr="0054049D">
              <w:rPr>
                <w:rFonts w:ascii="Arial" w:hAnsi="Arial" w:cs="Arial"/>
                <w:i/>
                <w:sz w:val="17"/>
                <w:szCs w:val="17"/>
              </w:rPr>
              <w:t>#</w:t>
            </w:r>
          </w:p>
        </w:tc>
        <w:tc>
          <w:tcPr>
            <w:tcW w:w="15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D194DE" w14:textId="77777777" w:rsidR="000B60F8" w:rsidRPr="0048166F" w:rsidRDefault="000B60F8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22" w:name="Text36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22"/>
          </w:p>
        </w:tc>
      </w:tr>
      <w:tr w:rsidR="000B60F8" w:rsidRPr="0048166F" w14:paraId="4A733181" w14:textId="77777777" w:rsidTr="00FF103D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2565BDCA" w14:textId="77777777" w:rsidR="000B60F8" w:rsidRPr="0048166F" w:rsidRDefault="0082082C" w:rsidP="00031E47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11</w:t>
            </w:r>
          </w:p>
        </w:tc>
        <w:tc>
          <w:tcPr>
            <w:tcW w:w="3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4B2EB258" w14:textId="77777777" w:rsidR="000B60F8" w:rsidRDefault="000B60F8" w:rsidP="00992371">
            <w:pPr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7"/>
              </w:rPr>
              <w:t>Otra información</w:t>
            </w:r>
          </w:p>
          <w:p w14:paraId="597CAA24" w14:textId="77777777" w:rsidR="00DC621B" w:rsidRPr="0048166F" w:rsidRDefault="00DC621B" w:rsidP="00992371">
            <w:pPr>
              <w:rPr>
                <w:rFonts w:ascii="Arial" w:hAnsi="Arial" w:cs="Arial"/>
                <w:sz w:val="17"/>
                <w:szCs w:val="17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Other Information</w:t>
            </w:r>
          </w:p>
        </w:tc>
        <w:tc>
          <w:tcPr>
            <w:tcW w:w="718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980E8E" w14:textId="77777777" w:rsidR="000B60F8" w:rsidRPr="0048166F" w:rsidRDefault="000B60F8" w:rsidP="00CF0878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48166F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bookmarkStart w:id="23" w:name="Text37"/>
            <w:r>
              <w:rPr>
                <w:rFonts w:ascii="Arial" w:hAnsi="Arial"/>
                <w:noProof/>
                <w:sz w:val="17"/>
              </w:rPr>
              <w:t>     </w:t>
            </w:r>
            <w:r>
              <w:fldChar w:fldCharType="end"/>
            </w:r>
            <w:bookmarkEnd w:id="23"/>
          </w:p>
        </w:tc>
      </w:tr>
      <w:tr w:rsidR="000B60F8" w:rsidRPr="005240F1" w14:paraId="142EF38A" w14:textId="77777777" w:rsidTr="00FF103D">
        <w:trPr>
          <w:trHeight w:val="216"/>
        </w:trPr>
        <w:tc>
          <w:tcPr>
            <w:tcW w:w="720" w:type="dxa"/>
            <w:tcBorders>
              <w:top w:val="single" w:sz="4" w:space="0" w:color="auto"/>
              <w:bottom w:val="single" w:sz="18" w:space="0" w:color="auto"/>
            </w:tcBorders>
            <w:shd w:val="clear" w:color="auto" w:fill="FFFF99"/>
            <w:vAlign w:val="center"/>
          </w:tcPr>
          <w:p w14:paraId="403F0C7D" w14:textId="77777777" w:rsidR="000B60F8" w:rsidRPr="0048166F" w:rsidRDefault="00031E47" w:rsidP="00CF0878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/>
                <w:sz w:val="17"/>
              </w:rPr>
              <w:t>3.12</w:t>
            </w:r>
          </w:p>
        </w:tc>
        <w:tc>
          <w:tcPr>
            <w:tcW w:w="10438" w:type="dxa"/>
            <w:gridSpan w:val="7"/>
            <w:tcBorders>
              <w:top w:val="single" w:sz="4" w:space="0" w:color="auto"/>
              <w:bottom w:val="single" w:sz="18" w:space="0" w:color="auto"/>
            </w:tcBorders>
            <w:shd w:val="clear" w:color="auto" w:fill="FFFF99"/>
            <w:vAlign w:val="center"/>
          </w:tcPr>
          <w:p w14:paraId="4DCEDD18" w14:textId="1C05B880" w:rsidR="000B60F8" w:rsidRDefault="00F41118" w:rsidP="0002054D">
            <w:pPr>
              <w:rPr>
                <w:rFonts w:ascii="Arial" w:hAnsi="Arial"/>
                <w:sz w:val="17"/>
              </w:rPr>
            </w:pPr>
            <w:r w:rsidRPr="00027672">
              <w:rPr>
                <w:rFonts w:ascii="Arial" w:hAnsi="Arial" w:cs="Arial"/>
                <w:color w:val="000000" w:themeColor="text1"/>
                <w:sz w:val="17"/>
                <w:szCs w:val="17"/>
              </w:rPr>
              <w:t>Si fuera posible, proporcione imágenes de la ubicación de la instalación, diagramas de tuberías e instrumentación, esquemas de la disposición de la instalación, etc.</w:t>
            </w:r>
          </w:p>
          <w:p w14:paraId="1404B8B7" w14:textId="77777777" w:rsidR="00DC621B" w:rsidRPr="0054049D" w:rsidRDefault="00DC621B" w:rsidP="0002054D">
            <w:pPr>
              <w:rPr>
                <w:rFonts w:ascii="Arial" w:hAnsi="Arial" w:cs="Arial"/>
                <w:sz w:val="17"/>
                <w:szCs w:val="17"/>
                <w:lang w:val="en-US"/>
              </w:rPr>
            </w:pPr>
            <w:r w:rsidRPr="00AF06A3">
              <w:rPr>
                <w:rFonts w:ascii="Arial" w:hAnsi="Arial" w:cs="Arial"/>
                <w:i/>
                <w:sz w:val="17"/>
                <w:szCs w:val="17"/>
                <w:lang w:val="en-US"/>
              </w:rPr>
              <w:t>Supply pictures of installation location, P&amp;ID, diagrams of layout, etc. if possible.</w:t>
            </w:r>
          </w:p>
        </w:tc>
      </w:tr>
    </w:tbl>
    <w:p w14:paraId="6841AB4E" w14:textId="77777777" w:rsidR="000B60F8" w:rsidRPr="0054049D" w:rsidRDefault="000B60F8" w:rsidP="001D1CE6">
      <w:pPr>
        <w:spacing w:after="0"/>
        <w:rPr>
          <w:rFonts w:ascii="Arial" w:hAnsi="Arial" w:cs="Arial"/>
          <w:sz w:val="4"/>
          <w:szCs w:val="4"/>
          <w:lang w:val="en-US"/>
        </w:rPr>
      </w:pPr>
    </w:p>
    <w:sectPr w:rsidR="000B60F8" w:rsidRPr="0054049D" w:rsidSect="002A53D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432" w:right="720" w:bottom="634" w:left="720" w:header="346" w:footer="2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90BF52" w14:textId="77777777" w:rsidR="00CA60EF" w:rsidRDefault="00CA60EF" w:rsidP="00F07846">
      <w:pPr>
        <w:spacing w:after="0" w:line="240" w:lineRule="auto"/>
      </w:pPr>
      <w:r>
        <w:separator/>
      </w:r>
    </w:p>
  </w:endnote>
  <w:endnote w:type="continuationSeparator" w:id="0">
    <w:p w14:paraId="401165FF" w14:textId="77777777" w:rsidR="00CA60EF" w:rsidRDefault="00CA60EF" w:rsidP="00F078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Hei">
    <w:altName w:val="Arial Unicode MS"/>
    <w:charset w:val="86"/>
    <w:family w:val="modern"/>
    <w:pitch w:val="fixed"/>
    <w:sig w:usb0="00000000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gLiU">
    <w:altName w:val="細明體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38D76" w14:textId="77777777" w:rsidR="00A24876" w:rsidRDefault="00A248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29704B" w14:textId="2BC6CAD3" w:rsidR="0054049D" w:rsidRPr="0054049D" w:rsidRDefault="00D868B4" w:rsidP="00D96707">
    <w:pPr>
      <w:pStyle w:val="Footer"/>
      <w:tabs>
        <w:tab w:val="clear" w:pos="4536"/>
        <w:tab w:val="clear" w:pos="9072"/>
        <w:tab w:val="left" w:pos="5670"/>
        <w:tab w:val="right" w:pos="10800"/>
      </w:tabs>
      <w:rPr>
        <w:rFonts w:ascii="Arial" w:hAnsi="Arial" w:cs="Arial"/>
        <w:sz w:val="16"/>
        <w:szCs w:val="16"/>
        <w:lang w:val="en-US"/>
      </w:rPr>
    </w:pPr>
    <w:r w:rsidRPr="00D868B4">
      <w:rPr>
        <w:rFonts w:ascii="Arial" w:hAnsi="Arial"/>
        <w:sz w:val="14"/>
        <w:szCs w:val="14"/>
        <w:lang w:val="en-US"/>
      </w:rPr>
      <w:t xml:space="preserve">BF0034-SP </w:t>
    </w:r>
    <w:r w:rsidRPr="00D868B4">
      <w:rPr>
        <w:rFonts w:ascii="Arial" w:hAnsi="Arial" w:cs="Arial"/>
        <w:sz w:val="14"/>
        <w:szCs w:val="14"/>
      </w:rPr>
      <w:t xml:space="preserve">Rev </w:t>
    </w:r>
    <w:r w:rsidR="00353104">
      <w:rPr>
        <w:rFonts w:ascii="Arial" w:hAnsi="Arial" w:cs="Arial"/>
        <w:sz w:val="14"/>
        <w:szCs w:val="14"/>
      </w:rPr>
      <w:t>L</w:t>
    </w:r>
    <w:bookmarkStart w:id="24" w:name="_GoBack"/>
    <w:bookmarkEnd w:id="24"/>
    <w:r w:rsidRPr="00D868B4">
      <w:rPr>
        <w:rFonts w:ascii="Arial" w:hAnsi="Arial" w:cs="Arial"/>
        <w:sz w:val="14"/>
        <w:szCs w:val="14"/>
      </w:rPr>
      <w:t xml:space="preserve"> - </w:t>
    </w:r>
    <w:r w:rsidRPr="00D868B4">
      <w:rPr>
        <w:rFonts w:ascii="Arial" w:hAnsi="Arial" w:cs="Arial"/>
        <w:i/>
        <w:sz w:val="14"/>
        <w:szCs w:val="14"/>
      </w:rPr>
      <w:t>SONARtrac</w:t>
    </w:r>
    <w:r w:rsidR="0054049D" w:rsidRPr="0054049D">
      <w:rPr>
        <w:lang w:val="en-US"/>
      </w:rPr>
      <w:tab/>
    </w:r>
    <w:r w:rsidR="0054049D" w:rsidRPr="0054049D">
      <w:rPr>
        <w:rFonts w:ascii="Arial" w:hAnsi="Arial"/>
        <w:sz w:val="16"/>
        <w:lang w:val="en-US"/>
      </w:rPr>
      <w:t>CiDRA</w:t>
    </w:r>
    <w:r w:rsidR="0054049D" w:rsidRPr="0054049D">
      <w:rPr>
        <w:lang w:val="en-US"/>
      </w:rPr>
      <w:tab/>
    </w:r>
    <w:r w:rsidR="0054049D" w:rsidRPr="0054049D">
      <w:rPr>
        <w:rFonts w:ascii="Arial" w:hAnsi="Arial"/>
        <w:sz w:val="16"/>
        <w:lang w:val="en-US"/>
      </w:rPr>
      <w:t>Teléfono/Telephone: +1 203 265 0035</w:t>
    </w:r>
    <w:r w:rsidR="0054049D" w:rsidRPr="0054049D">
      <w:rPr>
        <w:rFonts w:ascii="Arial" w:hAnsi="Arial" w:cs="Arial"/>
        <w:sz w:val="16"/>
        <w:szCs w:val="16"/>
        <w:lang w:val="en-US"/>
      </w:rPr>
      <w:br/>
    </w:r>
    <w:r w:rsidR="0054049D" w:rsidRPr="0054049D">
      <w:rPr>
        <w:lang w:val="en-US"/>
      </w:rPr>
      <w:tab/>
    </w:r>
    <w:hyperlink r:id="rId1">
      <w:r w:rsidR="0054049D" w:rsidRPr="0054049D">
        <w:rPr>
          <w:rStyle w:val="Hyperlink"/>
          <w:rFonts w:ascii="Arial" w:hAnsi="Arial"/>
          <w:sz w:val="16"/>
          <w:lang w:val="en-US"/>
        </w:rPr>
        <w:t>www.cidra.com</w:t>
      </w:r>
    </w:hyperlink>
    <w:r w:rsidR="0054049D" w:rsidRPr="0054049D">
      <w:rPr>
        <w:lang w:val="en-US"/>
      </w:rPr>
      <w:tab/>
    </w:r>
    <w:r w:rsidR="0054049D" w:rsidRPr="0054049D">
      <w:rPr>
        <w:rFonts w:ascii="Arial" w:hAnsi="Arial"/>
        <w:sz w:val="16"/>
        <w:lang w:val="en-US"/>
      </w:rPr>
      <w:t>Email: customersupport@cidra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B5839" w14:textId="1B1014A9" w:rsidR="0054049D" w:rsidRPr="0054049D" w:rsidRDefault="004E3F27" w:rsidP="00D96707">
    <w:pPr>
      <w:pStyle w:val="Footer"/>
      <w:tabs>
        <w:tab w:val="clear" w:pos="4536"/>
        <w:tab w:val="clear" w:pos="9072"/>
        <w:tab w:val="left" w:pos="5670"/>
        <w:tab w:val="right" w:pos="10800"/>
      </w:tabs>
      <w:rPr>
        <w:rFonts w:ascii="Arial" w:hAnsi="Arial" w:cs="Arial"/>
        <w:sz w:val="16"/>
        <w:szCs w:val="16"/>
        <w:lang w:val="en-US"/>
      </w:rPr>
    </w:pPr>
    <w:r w:rsidRPr="00D868B4">
      <w:rPr>
        <w:rFonts w:ascii="Arial" w:hAnsi="Arial"/>
        <w:sz w:val="14"/>
        <w:szCs w:val="14"/>
        <w:lang w:val="en-US"/>
      </w:rPr>
      <w:t xml:space="preserve">BF0034-SP </w:t>
    </w:r>
    <w:proofErr w:type="spellStart"/>
    <w:r w:rsidR="00D868B4" w:rsidRPr="00D868B4">
      <w:rPr>
        <w:rFonts w:ascii="Arial" w:hAnsi="Arial" w:cs="Arial"/>
        <w:sz w:val="14"/>
        <w:szCs w:val="14"/>
      </w:rPr>
      <w:t>Rev</w:t>
    </w:r>
    <w:proofErr w:type="spellEnd"/>
    <w:r w:rsidR="00D868B4" w:rsidRPr="00D868B4">
      <w:rPr>
        <w:rFonts w:ascii="Arial" w:hAnsi="Arial" w:cs="Arial"/>
        <w:sz w:val="14"/>
        <w:szCs w:val="14"/>
      </w:rPr>
      <w:t xml:space="preserve"> </w:t>
    </w:r>
    <w:r w:rsidR="00353104">
      <w:rPr>
        <w:rFonts w:ascii="Arial" w:hAnsi="Arial" w:cs="Arial"/>
        <w:sz w:val="14"/>
        <w:szCs w:val="14"/>
      </w:rPr>
      <w:t>L</w:t>
    </w:r>
    <w:r w:rsidR="00D868B4" w:rsidRPr="00D868B4">
      <w:rPr>
        <w:rFonts w:ascii="Arial" w:hAnsi="Arial" w:cs="Arial"/>
        <w:sz w:val="14"/>
        <w:szCs w:val="14"/>
      </w:rPr>
      <w:t xml:space="preserve"> - </w:t>
    </w:r>
    <w:proofErr w:type="spellStart"/>
    <w:r w:rsidR="00D868B4" w:rsidRPr="00D868B4">
      <w:rPr>
        <w:rFonts w:ascii="Arial" w:hAnsi="Arial" w:cs="Arial"/>
        <w:i/>
        <w:sz w:val="14"/>
        <w:szCs w:val="14"/>
      </w:rPr>
      <w:t>SONARtrac</w:t>
    </w:r>
    <w:proofErr w:type="spellEnd"/>
    <w:r w:rsidR="0054049D" w:rsidRPr="0054049D">
      <w:rPr>
        <w:lang w:val="en-US"/>
      </w:rPr>
      <w:tab/>
    </w:r>
    <w:r w:rsidR="0054049D" w:rsidRPr="0054049D">
      <w:rPr>
        <w:rFonts w:ascii="Arial" w:hAnsi="Arial"/>
        <w:sz w:val="16"/>
        <w:lang w:val="en-US"/>
      </w:rPr>
      <w:t>CiDRA</w:t>
    </w:r>
    <w:r w:rsidR="0054049D" w:rsidRPr="0054049D">
      <w:rPr>
        <w:lang w:val="en-US"/>
      </w:rPr>
      <w:tab/>
    </w:r>
    <w:r w:rsidR="0054049D" w:rsidRPr="0054049D">
      <w:rPr>
        <w:rFonts w:ascii="Arial" w:hAnsi="Arial"/>
        <w:sz w:val="16"/>
        <w:lang w:val="en-US"/>
      </w:rPr>
      <w:t>Teléfono/Telephone: +1 203 265 0035</w:t>
    </w:r>
    <w:r w:rsidR="0054049D" w:rsidRPr="0054049D">
      <w:rPr>
        <w:rFonts w:ascii="Arial" w:hAnsi="Arial" w:cs="Arial"/>
        <w:sz w:val="16"/>
        <w:szCs w:val="16"/>
        <w:lang w:val="en-US"/>
      </w:rPr>
      <w:br/>
    </w:r>
    <w:r w:rsidR="0054049D" w:rsidRPr="0054049D">
      <w:rPr>
        <w:lang w:val="en-US"/>
      </w:rPr>
      <w:tab/>
    </w:r>
    <w:hyperlink r:id="rId1">
      <w:r w:rsidR="0054049D" w:rsidRPr="0054049D">
        <w:rPr>
          <w:rStyle w:val="Hyperlink"/>
          <w:rFonts w:ascii="Arial" w:hAnsi="Arial"/>
          <w:sz w:val="16"/>
          <w:lang w:val="en-US"/>
        </w:rPr>
        <w:t>www.cidra.com</w:t>
      </w:r>
    </w:hyperlink>
    <w:r w:rsidR="0054049D" w:rsidRPr="0054049D">
      <w:rPr>
        <w:lang w:val="en-US"/>
      </w:rPr>
      <w:tab/>
    </w:r>
    <w:r w:rsidR="0054049D" w:rsidRPr="0054049D">
      <w:rPr>
        <w:rFonts w:ascii="Arial" w:hAnsi="Arial"/>
        <w:sz w:val="16"/>
        <w:lang w:val="en-US"/>
      </w:rPr>
      <w:t>Email: customersupport@cidra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D10A4" w14:textId="77777777" w:rsidR="00CA60EF" w:rsidRDefault="00CA60EF" w:rsidP="00F07846">
      <w:pPr>
        <w:spacing w:after="0" w:line="240" w:lineRule="auto"/>
      </w:pPr>
      <w:r>
        <w:separator/>
      </w:r>
    </w:p>
  </w:footnote>
  <w:footnote w:type="continuationSeparator" w:id="0">
    <w:p w14:paraId="09513112" w14:textId="77777777" w:rsidR="00CA60EF" w:rsidRDefault="00CA60EF" w:rsidP="00F078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F3B3A" w14:textId="77777777" w:rsidR="00A24876" w:rsidRDefault="00A248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25DFD" w14:textId="77777777" w:rsidR="00A24876" w:rsidRDefault="00A248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DE37C" w14:textId="67774836" w:rsidR="00D868B4" w:rsidRPr="0012453A" w:rsidRDefault="00D868B4" w:rsidP="00A77A41">
    <w:pPr>
      <w:pStyle w:val="Header"/>
      <w:tabs>
        <w:tab w:val="clear" w:pos="4536"/>
        <w:tab w:val="center" w:pos="5490"/>
        <w:tab w:val="right" w:pos="10890"/>
      </w:tabs>
      <w:ind w:right="-90"/>
      <w:rPr>
        <w:rFonts w:ascii="Arial" w:hAnsi="Arial" w:cs="Arial"/>
        <w:b/>
        <w:bCs/>
        <w:i/>
        <w:color w:val="0033CC"/>
        <w:sz w:val="32"/>
        <w:szCs w:val="32"/>
        <w:vertAlign w:val="superscript"/>
        <w:lang w:val="es-ES_tradnl"/>
      </w:rPr>
    </w:pPr>
    <w:r>
      <w:rPr>
        <w:rFonts w:ascii="Arial" w:hAnsi="Arial" w:cs="Arial"/>
        <w:b/>
        <w:bCs/>
        <w:noProof/>
        <w:sz w:val="20"/>
        <w:szCs w:val="20"/>
        <w:lang w:val="en-US" w:eastAsia="en-US" w:bidi="ar-SA"/>
      </w:rPr>
      <w:drawing>
        <wp:inline distT="0" distB="0" distL="0" distR="0" wp14:anchorId="1DE20D59" wp14:editId="0426C85B">
          <wp:extent cx="994708" cy="224638"/>
          <wp:effectExtent l="0" t="0" r="0" b="444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iDRA-IS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7121" cy="2274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2453A">
      <w:rPr>
        <w:rFonts w:ascii="Arial" w:hAnsi="Arial" w:cs="Arial"/>
        <w:b/>
        <w:bCs/>
        <w:sz w:val="20"/>
        <w:szCs w:val="20"/>
        <w:lang w:val="es-ES_tradnl"/>
      </w:rPr>
      <w:tab/>
    </w:r>
    <w:r w:rsidR="00A77A41" w:rsidRPr="0012453A">
      <w:rPr>
        <w:rFonts w:ascii="Arial" w:hAnsi="Arial" w:cs="Arial"/>
        <w:b/>
        <w:bCs/>
        <w:sz w:val="20"/>
        <w:szCs w:val="20"/>
        <w:lang w:val="es-ES_tradnl"/>
      </w:rPr>
      <w:t xml:space="preserve">SOLICITUD DE DATOS DE LA APLICACIÓN  </w:t>
    </w:r>
    <w:r w:rsidR="00A77A41" w:rsidRPr="0012453A">
      <w:rPr>
        <w:rFonts w:ascii="Arial" w:hAnsi="Arial" w:cs="Arial"/>
        <w:b/>
        <w:bCs/>
        <w:sz w:val="20"/>
        <w:szCs w:val="20"/>
        <w:lang w:val="es-ES_tradnl"/>
      </w:rPr>
      <w:tab/>
    </w:r>
    <w:r w:rsidR="00A77A41" w:rsidRPr="0012453A">
      <w:rPr>
        <w:rFonts w:ascii="Arial" w:hAnsi="Arial" w:cs="Arial"/>
        <w:b/>
        <w:bCs/>
        <w:sz w:val="20"/>
        <w:szCs w:val="20"/>
        <w:lang w:val="es-ES_tradnl"/>
      </w:rPr>
      <w:tab/>
    </w:r>
    <w:r w:rsidRPr="0012453A">
      <w:rPr>
        <w:rFonts w:ascii="Arial" w:hAnsi="Arial" w:cs="Arial"/>
        <w:b/>
        <w:bCs/>
        <w:i/>
        <w:color w:val="0033CC"/>
        <w:sz w:val="32"/>
        <w:szCs w:val="32"/>
        <w:lang w:val="es-ES_tradnl"/>
      </w:rPr>
      <w:t>SONARtrac</w:t>
    </w:r>
    <w:r w:rsidRPr="0012453A">
      <w:rPr>
        <w:rFonts w:ascii="Arial" w:hAnsi="Arial" w:cs="Arial"/>
        <w:b/>
        <w:bCs/>
        <w:i/>
        <w:color w:val="0033CC"/>
        <w:sz w:val="32"/>
        <w:szCs w:val="32"/>
        <w:vertAlign w:val="superscript"/>
        <w:lang w:val="es-ES_tradnl"/>
      </w:rPr>
      <w:t>®</w:t>
    </w:r>
  </w:p>
  <w:p w14:paraId="0516FCDD" w14:textId="1667E6B1" w:rsidR="0054049D" w:rsidRPr="00D868B4" w:rsidRDefault="00D868B4" w:rsidP="00D868B4">
    <w:pPr>
      <w:pStyle w:val="Header"/>
      <w:tabs>
        <w:tab w:val="clear" w:pos="4536"/>
        <w:tab w:val="center" w:pos="5490"/>
        <w:tab w:val="right" w:pos="10890"/>
      </w:tabs>
      <w:ind w:right="-90"/>
      <w:rPr>
        <w:rFonts w:ascii="Arial" w:hAnsi="Arial" w:cs="Arial"/>
        <w:b/>
        <w:sz w:val="20"/>
        <w:szCs w:val="20"/>
        <w:lang w:val="en-US"/>
      </w:rPr>
    </w:pPr>
    <w:r>
      <w:rPr>
        <w:rFonts w:ascii="Arial" w:hAnsi="Arial" w:cs="Arial"/>
        <w:b/>
        <w:bCs/>
        <w:i/>
        <w:sz w:val="20"/>
        <w:szCs w:val="20"/>
      </w:rPr>
      <w:tab/>
    </w:r>
    <w:r w:rsidRPr="00D868B4">
      <w:rPr>
        <w:rFonts w:ascii="Arial" w:hAnsi="Arial" w:cs="Arial"/>
        <w:b/>
        <w:bCs/>
        <w:i/>
        <w:sz w:val="20"/>
        <w:szCs w:val="20"/>
      </w:rPr>
      <w:t>REQUEST FOR APPLICATION DA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7242A"/>
    <w:multiLevelType w:val="hybridMultilevel"/>
    <w:tmpl w:val="314CC12C"/>
    <w:lvl w:ilvl="0" w:tplc="0E1E188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3F0D6C"/>
    <w:multiLevelType w:val="multilevel"/>
    <w:tmpl w:val="9558FF1A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64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NDI1MDUxNTQDcpV0lIJTi4sz8/NACgxrAX3WnQIsAAAA"/>
  </w:docVars>
  <w:rsids>
    <w:rsidRoot w:val="00885291"/>
    <w:rsid w:val="000120BC"/>
    <w:rsid w:val="00014CDA"/>
    <w:rsid w:val="0001754F"/>
    <w:rsid w:val="0002054D"/>
    <w:rsid w:val="00021730"/>
    <w:rsid w:val="0002540D"/>
    <w:rsid w:val="0002583D"/>
    <w:rsid w:val="000316F1"/>
    <w:rsid w:val="00031E47"/>
    <w:rsid w:val="000358DB"/>
    <w:rsid w:val="000427C8"/>
    <w:rsid w:val="000442D0"/>
    <w:rsid w:val="00061795"/>
    <w:rsid w:val="000645BF"/>
    <w:rsid w:val="00065610"/>
    <w:rsid w:val="00067E76"/>
    <w:rsid w:val="00070D49"/>
    <w:rsid w:val="000822A2"/>
    <w:rsid w:val="000979F7"/>
    <w:rsid w:val="000B53DD"/>
    <w:rsid w:val="000B60F8"/>
    <w:rsid w:val="000D11C1"/>
    <w:rsid w:val="000D1DC6"/>
    <w:rsid w:val="000D6B4B"/>
    <w:rsid w:val="000E210E"/>
    <w:rsid w:val="000F7C61"/>
    <w:rsid w:val="001101CB"/>
    <w:rsid w:val="00117400"/>
    <w:rsid w:val="0012453A"/>
    <w:rsid w:val="00135E74"/>
    <w:rsid w:val="0014428B"/>
    <w:rsid w:val="001569CD"/>
    <w:rsid w:val="00160F95"/>
    <w:rsid w:val="00166B5E"/>
    <w:rsid w:val="00170680"/>
    <w:rsid w:val="001869E7"/>
    <w:rsid w:val="001A34CB"/>
    <w:rsid w:val="001A7512"/>
    <w:rsid w:val="001A7AA7"/>
    <w:rsid w:val="001B30BC"/>
    <w:rsid w:val="001B40FC"/>
    <w:rsid w:val="001C25CF"/>
    <w:rsid w:val="001D1CE6"/>
    <w:rsid w:val="001D4978"/>
    <w:rsid w:val="001D53AA"/>
    <w:rsid w:val="001D61E7"/>
    <w:rsid w:val="001E793F"/>
    <w:rsid w:val="001F00BD"/>
    <w:rsid w:val="001F42D3"/>
    <w:rsid w:val="0020331B"/>
    <w:rsid w:val="0020525A"/>
    <w:rsid w:val="002414FA"/>
    <w:rsid w:val="00242E9F"/>
    <w:rsid w:val="00243354"/>
    <w:rsid w:val="00260E9C"/>
    <w:rsid w:val="002625E9"/>
    <w:rsid w:val="00262966"/>
    <w:rsid w:val="0027256A"/>
    <w:rsid w:val="00280778"/>
    <w:rsid w:val="002824BC"/>
    <w:rsid w:val="002845D5"/>
    <w:rsid w:val="00292682"/>
    <w:rsid w:val="002A3958"/>
    <w:rsid w:val="002A53D1"/>
    <w:rsid w:val="002B3A83"/>
    <w:rsid w:val="002C61B7"/>
    <w:rsid w:val="002D121A"/>
    <w:rsid w:val="002E186B"/>
    <w:rsid w:val="002F04EB"/>
    <w:rsid w:val="002F3004"/>
    <w:rsid w:val="002F6311"/>
    <w:rsid w:val="00306F1E"/>
    <w:rsid w:val="00313FF0"/>
    <w:rsid w:val="00317397"/>
    <w:rsid w:val="00320281"/>
    <w:rsid w:val="00323142"/>
    <w:rsid w:val="00323713"/>
    <w:rsid w:val="00324BE5"/>
    <w:rsid w:val="0033617C"/>
    <w:rsid w:val="003444DB"/>
    <w:rsid w:val="00353104"/>
    <w:rsid w:val="00360550"/>
    <w:rsid w:val="00362894"/>
    <w:rsid w:val="003718A7"/>
    <w:rsid w:val="00372501"/>
    <w:rsid w:val="00382662"/>
    <w:rsid w:val="00386487"/>
    <w:rsid w:val="00395AE2"/>
    <w:rsid w:val="003B2215"/>
    <w:rsid w:val="003B481A"/>
    <w:rsid w:val="003C2129"/>
    <w:rsid w:val="003C586E"/>
    <w:rsid w:val="003D06CA"/>
    <w:rsid w:val="003E0972"/>
    <w:rsid w:val="004018D9"/>
    <w:rsid w:val="00411A62"/>
    <w:rsid w:val="00414A3D"/>
    <w:rsid w:val="0041522D"/>
    <w:rsid w:val="00415F9F"/>
    <w:rsid w:val="004332D4"/>
    <w:rsid w:val="00442BA4"/>
    <w:rsid w:val="0044561B"/>
    <w:rsid w:val="00453898"/>
    <w:rsid w:val="0045756F"/>
    <w:rsid w:val="00464B39"/>
    <w:rsid w:val="00464F39"/>
    <w:rsid w:val="004658E7"/>
    <w:rsid w:val="00477E5E"/>
    <w:rsid w:val="0048166F"/>
    <w:rsid w:val="00490647"/>
    <w:rsid w:val="004A46E9"/>
    <w:rsid w:val="004A5ED2"/>
    <w:rsid w:val="004B652D"/>
    <w:rsid w:val="004C3CF2"/>
    <w:rsid w:val="004C55D0"/>
    <w:rsid w:val="004C6636"/>
    <w:rsid w:val="004E1EFE"/>
    <w:rsid w:val="004E3F27"/>
    <w:rsid w:val="004E4497"/>
    <w:rsid w:val="004F6DB0"/>
    <w:rsid w:val="00506156"/>
    <w:rsid w:val="005061BF"/>
    <w:rsid w:val="00515D0C"/>
    <w:rsid w:val="005240F1"/>
    <w:rsid w:val="00527944"/>
    <w:rsid w:val="00532AC7"/>
    <w:rsid w:val="00532D2A"/>
    <w:rsid w:val="0054049D"/>
    <w:rsid w:val="00540D74"/>
    <w:rsid w:val="005455EA"/>
    <w:rsid w:val="0055143C"/>
    <w:rsid w:val="00551FCA"/>
    <w:rsid w:val="00553FBB"/>
    <w:rsid w:val="00554179"/>
    <w:rsid w:val="00564EE3"/>
    <w:rsid w:val="00574382"/>
    <w:rsid w:val="00580C78"/>
    <w:rsid w:val="00585EED"/>
    <w:rsid w:val="00587B70"/>
    <w:rsid w:val="005922D6"/>
    <w:rsid w:val="00592547"/>
    <w:rsid w:val="00597968"/>
    <w:rsid w:val="005A16B8"/>
    <w:rsid w:val="005A49F6"/>
    <w:rsid w:val="005A67CB"/>
    <w:rsid w:val="005A7583"/>
    <w:rsid w:val="005B43B3"/>
    <w:rsid w:val="005B74FF"/>
    <w:rsid w:val="005D1AA3"/>
    <w:rsid w:val="005D4E5C"/>
    <w:rsid w:val="005D5030"/>
    <w:rsid w:val="005E2104"/>
    <w:rsid w:val="005E36C6"/>
    <w:rsid w:val="006168C5"/>
    <w:rsid w:val="00620CDE"/>
    <w:rsid w:val="0062524F"/>
    <w:rsid w:val="00634695"/>
    <w:rsid w:val="00634BE3"/>
    <w:rsid w:val="006528BA"/>
    <w:rsid w:val="006543AC"/>
    <w:rsid w:val="00657A98"/>
    <w:rsid w:val="006614E2"/>
    <w:rsid w:val="00690372"/>
    <w:rsid w:val="006A7998"/>
    <w:rsid w:val="006B6B13"/>
    <w:rsid w:val="006E0FE1"/>
    <w:rsid w:val="006F727C"/>
    <w:rsid w:val="0071047A"/>
    <w:rsid w:val="00724FFE"/>
    <w:rsid w:val="00725F04"/>
    <w:rsid w:val="00726F16"/>
    <w:rsid w:val="00730D12"/>
    <w:rsid w:val="00746231"/>
    <w:rsid w:val="00751190"/>
    <w:rsid w:val="00751577"/>
    <w:rsid w:val="00786704"/>
    <w:rsid w:val="007A3752"/>
    <w:rsid w:val="007A4607"/>
    <w:rsid w:val="007C0CB0"/>
    <w:rsid w:val="007C14AF"/>
    <w:rsid w:val="007E3A21"/>
    <w:rsid w:val="007F3A00"/>
    <w:rsid w:val="007F3F2C"/>
    <w:rsid w:val="007F529E"/>
    <w:rsid w:val="00801E71"/>
    <w:rsid w:val="0081103D"/>
    <w:rsid w:val="008135AD"/>
    <w:rsid w:val="00816D95"/>
    <w:rsid w:val="0081780C"/>
    <w:rsid w:val="0082082C"/>
    <w:rsid w:val="00837973"/>
    <w:rsid w:val="00841F21"/>
    <w:rsid w:val="008428D4"/>
    <w:rsid w:val="00844542"/>
    <w:rsid w:val="0084774B"/>
    <w:rsid w:val="00850169"/>
    <w:rsid w:val="00850F23"/>
    <w:rsid w:val="00864487"/>
    <w:rsid w:val="00884F9F"/>
    <w:rsid w:val="00885291"/>
    <w:rsid w:val="00890FEE"/>
    <w:rsid w:val="008924B3"/>
    <w:rsid w:val="008A109B"/>
    <w:rsid w:val="008A2529"/>
    <w:rsid w:val="008A2F46"/>
    <w:rsid w:val="008A2F5E"/>
    <w:rsid w:val="008B6E14"/>
    <w:rsid w:val="008C38E5"/>
    <w:rsid w:val="008E4649"/>
    <w:rsid w:val="008E478B"/>
    <w:rsid w:val="008F299C"/>
    <w:rsid w:val="008F2F79"/>
    <w:rsid w:val="00905D40"/>
    <w:rsid w:val="00913D14"/>
    <w:rsid w:val="00915451"/>
    <w:rsid w:val="009170C6"/>
    <w:rsid w:val="009233D0"/>
    <w:rsid w:val="009260B8"/>
    <w:rsid w:val="00926BB8"/>
    <w:rsid w:val="0093350D"/>
    <w:rsid w:val="009364A5"/>
    <w:rsid w:val="00953A41"/>
    <w:rsid w:val="00957224"/>
    <w:rsid w:val="00992371"/>
    <w:rsid w:val="00996487"/>
    <w:rsid w:val="00997F3F"/>
    <w:rsid w:val="009A3D95"/>
    <w:rsid w:val="009A460B"/>
    <w:rsid w:val="009A4880"/>
    <w:rsid w:val="009B09AE"/>
    <w:rsid w:val="009B6706"/>
    <w:rsid w:val="009C609E"/>
    <w:rsid w:val="009D7995"/>
    <w:rsid w:val="009E17C8"/>
    <w:rsid w:val="009E545B"/>
    <w:rsid w:val="009F586E"/>
    <w:rsid w:val="00A00560"/>
    <w:rsid w:val="00A24876"/>
    <w:rsid w:val="00A248FC"/>
    <w:rsid w:val="00A36799"/>
    <w:rsid w:val="00A4165E"/>
    <w:rsid w:val="00A4755D"/>
    <w:rsid w:val="00A57747"/>
    <w:rsid w:val="00A625C4"/>
    <w:rsid w:val="00A65203"/>
    <w:rsid w:val="00A66263"/>
    <w:rsid w:val="00A66FE1"/>
    <w:rsid w:val="00A75C16"/>
    <w:rsid w:val="00A778FB"/>
    <w:rsid w:val="00A77A41"/>
    <w:rsid w:val="00A87A63"/>
    <w:rsid w:val="00A92F20"/>
    <w:rsid w:val="00A949A5"/>
    <w:rsid w:val="00AB0D11"/>
    <w:rsid w:val="00AB2A7F"/>
    <w:rsid w:val="00AB3291"/>
    <w:rsid w:val="00AB3D43"/>
    <w:rsid w:val="00AB5053"/>
    <w:rsid w:val="00AB5309"/>
    <w:rsid w:val="00AB6C8F"/>
    <w:rsid w:val="00AC0269"/>
    <w:rsid w:val="00AC139F"/>
    <w:rsid w:val="00AC1674"/>
    <w:rsid w:val="00AC4C0E"/>
    <w:rsid w:val="00AD0C19"/>
    <w:rsid w:val="00AF78CF"/>
    <w:rsid w:val="00B006FE"/>
    <w:rsid w:val="00B0543F"/>
    <w:rsid w:val="00B11D59"/>
    <w:rsid w:val="00B21751"/>
    <w:rsid w:val="00B25C55"/>
    <w:rsid w:val="00B31170"/>
    <w:rsid w:val="00B476D4"/>
    <w:rsid w:val="00B515C8"/>
    <w:rsid w:val="00B532F2"/>
    <w:rsid w:val="00B5574C"/>
    <w:rsid w:val="00B61443"/>
    <w:rsid w:val="00B63600"/>
    <w:rsid w:val="00B67136"/>
    <w:rsid w:val="00B96FC6"/>
    <w:rsid w:val="00BA1E1E"/>
    <w:rsid w:val="00BA55BA"/>
    <w:rsid w:val="00BB5DA2"/>
    <w:rsid w:val="00BC6BAC"/>
    <w:rsid w:val="00BF6286"/>
    <w:rsid w:val="00C07710"/>
    <w:rsid w:val="00C176DD"/>
    <w:rsid w:val="00C17F56"/>
    <w:rsid w:val="00C20294"/>
    <w:rsid w:val="00C272E8"/>
    <w:rsid w:val="00C46549"/>
    <w:rsid w:val="00C5038B"/>
    <w:rsid w:val="00C50437"/>
    <w:rsid w:val="00C54F02"/>
    <w:rsid w:val="00C80838"/>
    <w:rsid w:val="00C83EA5"/>
    <w:rsid w:val="00C85538"/>
    <w:rsid w:val="00C91867"/>
    <w:rsid w:val="00CA3B72"/>
    <w:rsid w:val="00CA56B1"/>
    <w:rsid w:val="00CA60EF"/>
    <w:rsid w:val="00CB11B1"/>
    <w:rsid w:val="00CB1C71"/>
    <w:rsid w:val="00CB7F32"/>
    <w:rsid w:val="00CD2704"/>
    <w:rsid w:val="00CE22C4"/>
    <w:rsid w:val="00CE3AA7"/>
    <w:rsid w:val="00CE3B67"/>
    <w:rsid w:val="00CE4EEA"/>
    <w:rsid w:val="00CE5095"/>
    <w:rsid w:val="00CE575B"/>
    <w:rsid w:val="00CE5BD9"/>
    <w:rsid w:val="00CF0878"/>
    <w:rsid w:val="00CF456A"/>
    <w:rsid w:val="00CF67AB"/>
    <w:rsid w:val="00CF685A"/>
    <w:rsid w:val="00D06F95"/>
    <w:rsid w:val="00D07B90"/>
    <w:rsid w:val="00D104F6"/>
    <w:rsid w:val="00D17473"/>
    <w:rsid w:val="00D36054"/>
    <w:rsid w:val="00D624C2"/>
    <w:rsid w:val="00D64016"/>
    <w:rsid w:val="00D70BAB"/>
    <w:rsid w:val="00D754D8"/>
    <w:rsid w:val="00D8222E"/>
    <w:rsid w:val="00D868B4"/>
    <w:rsid w:val="00D91F55"/>
    <w:rsid w:val="00D96707"/>
    <w:rsid w:val="00DA0237"/>
    <w:rsid w:val="00DA3902"/>
    <w:rsid w:val="00DA7168"/>
    <w:rsid w:val="00DC32A8"/>
    <w:rsid w:val="00DC4546"/>
    <w:rsid w:val="00DC621B"/>
    <w:rsid w:val="00DD29F1"/>
    <w:rsid w:val="00DE099A"/>
    <w:rsid w:val="00E00452"/>
    <w:rsid w:val="00E225E6"/>
    <w:rsid w:val="00E231C9"/>
    <w:rsid w:val="00E25E0D"/>
    <w:rsid w:val="00E27562"/>
    <w:rsid w:val="00E27B9B"/>
    <w:rsid w:val="00E27FCD"/>
    <w:rsid w:val="00E50252"/>
    <w:rsid w:val="00E611E0"/>
    <w:rsid w:val="00E61BD9"/>
    <w:rsid w:val="00E778B9"/>
    <w:rsid w:val="00E8357D"/>
    <w:rsid w:val="00E911A1"/>
    <w:rsid w:val="00E918B8"/>
    <w:rsid w:val="00E94859"/>
    <w:rsid w:val="00EB0D7A"/>
    <w:rsid w:val="00EC28F0"/>
    <w:rsid w:val="00EF33DA"/>
    <w:rsid w:val="00F00DB1"/>
    <w:rsid w:val="00F01E25"/>
    <w:rsid w:val="00F056E8"/>
    <w:rsid w:val="00F07846"/>
    <w:rsid w:val="00F127A6"/>
    <w:rsid w:val="00F14A49"/>
    <w:rsid w:val="00F25B0D"/>
    <w:rsid w:val="00F31C72"/>
    <w:rsid w:val="00F35D49"/>
    <w:rsid w:val="00F4029A"/>
    <w:rsid w:val="00F41118"/>
    <w:rsid w:val="00F5264D"/>
    <w:rsid w:val="00F6183D"/>
    <w:rsid w:val="00F63902"/>
    <w:rsid w:val="00F71DCC"/>
    <w:rsid w:val="00F725B4"/>
    <w:rsid w:val="00F74663"/>
    <w:rsid w:val="00F7642E"/>
    <w:rsid w:val="00F76881"/>
    <w:rsid w:val="00F8344F"/>
    <w:rsid w:val="00F83F73"/>
    <w:rsid w:val="00F8646B"/>
    <w:rsid w:val="00FA1F1B"/>
    <w:rsid w:val="00FB1F5A"/>
    <w:rsid w:val="00FC18B7"/>
    <w:rsid w:val="00FF103D"/>
    <w:rsid w:val="00FF7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241A402"/>
  <w15:docId w15:val="{01A0B185-4FC1-46EE-83DD-90F8C01E3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s-ES" w:bidi="es-E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46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52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52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8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846"/>
  </w:style>
  <w:style w:type="paragraph" w:styleId="Footer">
    <w:name w:val="footer"/>
    <w:basedOn w:val="Normal"/>
    <w:link w:val="FooterChar"/>
    <w:uiPriority w:val="99"/>
    <w:unhideWhenUsed/>
    <w:rsid w:val="00F078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7846"/>
  </w:style>
  <w:style w:type="paragraph" w:styleId="BalloonText">
    <w:name w:val="Balloon Text"/>
    <w:basedOn w:val="Normal"/>
    <w:link w:val="BalloonTextChar"/>
    <w:uiPriority w:val="99"/>
    <w:semiHidden/>
    <w:unhideWhenUsed/>
    <w:rsid w:val="00726F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F1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726F1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B09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40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04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04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4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4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039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4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idra.com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idra.com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7D0A1C-0800-4978-9E8B-AD38FFFD3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388</Words>
  <Characters>7917</Characters>
  <Application>Microsoft Office Word</Application>
  <DocSecurity>0</DocSecurity>
  <Lines>65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9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-man</dc:creator>
  <cp:lastModifiedBy>Lore DeFrancesco</cp:lastModifiedBy>
  <cp:revision>14</cp:revision>
  <cp:lastPrinted>2015-07-09T13:02:00Z</cp:lastPrinted>
  <dcterms:created xsi:type="dcterms:W3CDTF">2017-01-27T17:46:00Z</dcterms:created>
  <dcterms:modified xsi:type="dcterms:W3CDTF">2018-12-07T15:23:00Z</dcterms:modified>
</cp:coreProperties>
</file>